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22D319" w14:textId="41B8129D" w:rsidR="00387C85" w:rsidRPr="00623399" w:rsidRDefault="00FA0F03" w:rsidP="00623399">
      <w:pPr>
        <w:spacing w:line="480" w:lineRule="auto"/>
        <w:rPr>
          <w:rFonts w:ascii="Times New Roman" w:hAnsi="Times New Roman" w:cs="Times New Roman" w:hint="eastAsia"/>
          <w:b/>
          <w:sz w:val="24"/>
          <w:szCs w:val="24"/>
        </w:rPr>
      </w:pPr>
      <w:r w:rsidRPr="00E55B4B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E55B4B">
        <w:rPr>
          <w:rFonts w:ascii="Times New Roman" w:hAnsi="Times New Roman" w:cs="Times New Roman"/>
          <w:b/>
          <w:sz w:val="24"/>
          <w:szCs w:val="24"/>
        </w:rPr>
        <w:t xml:space="preserve"> Table S</w:t>
      </w:r>
      <w:r w:rsidR="00E37394">
        <w:rPr>
          <w:rFonts w:ascii="Times New Roman" w:hAnsi="Times New Roman" w:cs="Times New Roman" w:hint="eastAsia"/>
          <w:b/>
          <w:sz w:val="24"/>
          <w:szCs w:val="24"/>
        </w:rPr>
        <w:t>3</w:t>
      </w:r>
      <w:r w:rsidRPr="00E55B4B">
        <w:rPr>
          <w:rFonts w:ascii="Times New Roman" w:hAnsi="Times New Roman" w:cs="Times New Roman"/>
          <w:b/>
          <w:sz w:val="24"/>
          <w:szCs w:val="24"/>
        </w:rPr>
        <w:t>. Metabolic profil</w:t>
      </w:r>
      <w:r w:rsidRPr="00E55B4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 in JAML</w:t>
      </w:r>
      <w:r w:rsidRPr="00E55B4B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WT</w:t>
      </w:r>
      <w:r w:rsidRPr="00E55B4B">
        <w:rPr>
          <w:rFonts w:ascii="Times New Roman" w:eastAsia="宋体" w:hAnsi="Times New Roman" w:cs="Times New Roman"/>
          <w:b/>
          <w:color w:val="000000" w:themeColor="text1"/>
          <w:kern w:val="0"/>
          <w:sz w:val="24"/>
          <w:szCs w:val="24"/>
        </w:rPr>
        <w:t>/ApoE</w:t>
      </w:r>
      <w:r w:rsidRPr="00E55B4B">
        <w:rPr>
          <w:rFonts w:ascii="Times New Roman" w:eastAsia="宋体" w:hAnsi="Times New Roman" w:cs="Times New Roman"/>
          <w:b/>
          <w:color w:val="000000" w:themeColor="text1"/>
          <w:kern w:val="0"/>
          <w:sz w:val="24"/>
          <w:szCs w:val="24"/>
          <w:vertAlign w:val="superscript"/>
        </w:rPr>
        <w:t>-/-</w:t>
      </w:r>
      <w:r w:rsidRPr="00E55B4B">
        <w:rPr>
          <w:rFonts w:ascii="Times New Roman" w:eastAsia="宋体" w:hAnsi="Times New Roman" w:cs="Times New Roman"/>
          <w:b/>
          <w:color w:val="000000" w:themeColor="text1"/>
          <w:kern w:val="0"/>
          <w:sz w:val="24"/>
          <w:szCs w:val="24"/>
        </w:rPr>
        <w:t xml:space="preserve"> </w:t>
      </w:r>
      <w:r w:rsidRPr="00E55B4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d JAML</w:t>
      </w:r>
      <w:r w:rsidRPr="00E55B4B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M-K</w:t>
      </w:r>
      <w:r w:rsidR="00E37394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vertAlign w:val="superscript"/>
        </w:rPr>
        <w:t>I</w:t>
      </w:r>
      <w:r w:rsidRPr="00E55B4B">
        <w:rPr>
          <w:rFonts w:ascii="Times New Roman" w:eastAsia="宋体" w:hAnsi="Times New Roman" w:cs="Times New Roman"/>
          <w:b/>
          <w:color w:val="000000" w:themeColor="text1"/>
          <w:kern w:val="0"/>
          <w:sz w:val="24"/>
          <w:szCs w:val="24"/>
        </w:rPr>
        <w:t>/ApoE</w:t>
      </w:r>
      <w:r w:rsidRPr="00E55B4B">
        <w:rPr>
          <w:rFonts w:ascii="Times New Roman" w:eastAsia="宋体" w:hAnsi="Times New Roman" w:cs="Times New Roman"/>
          <w:b/>
          <w:color w:val="000000" w:themeColor="text1"/>
          <w:kern w:val="0"/>
          <w:sz w:val="24"/>
          <w:szCs w:val="24"/>
          <w:vertAlign w:val="superscript"/>
        </w:rPr>
        <w:t xml:space="preserve">-/- </w:t>
      </w:r>
      <w:r w:rsidRPr="00E55B4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</w:t>
      </w:r>
      <w:r w:rsidRPr="00E55B4B">
        <w:rPr>
          <w:rFonts w:ascii="Times New Roman" w:hAnsi="Times New Roman" w:cs="Times New Roman"/>
          <w:b/>
          <w:sz w:val="24"/>
          <w:szCs w:val="24"/>
        </w:rPr>
        <w:t>ice</w:t>
      </w:r>
    </w:p>
    <w:tbl>
      <w:tblPr>
        <w:tblpPr w:leftFromText="180" w:rightFromText="180" w:vertAnchor="page" w:horzAnchor="margin" w:tblpY="2711"/>
        <w:tblW w:w="9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9"/>
        <w:gridCol w:w="2551"/>
        <w:gridCol w:w="2550"/>
        <w:gridCol w:w="2370"/>
      </w:tblGrid>
      <w:tr w:rsidR="00387C85" w14:paraId="77F624F9" w14:textId="77777777" w:rsidTr="00F1516C">
        <w:trPr>
          <w:trHeight w:val="677"/>
        </w:trPr>
        <w:tc>
          <w:tcPr>
            <w:tcW w:w="1699" w:type="dxa"/>
            <w:shd w:val="clear" w:color="auto" w:fill="auto"/>
            <w:noWrap/>
            <w:vAlign w:val="bottom"/>
          </w:tcPr>
          <w:p w14:paraId="31096DDA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Characteristics</w:t>
            </w:r>
          </w:p>
        </w:tc>
        <w:tc>
          <w:tcPr>
            <w:tcW w:w="2551" w:type="dxa"/>
          </w:tcPr>
          <w:p w14:paraId="51C82321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JAML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vertAlign w:val="superscript"/>
              </w:rPr>
              <w:t>WT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/ApoE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  <w:vertAlign w:val="superscript"/>
              </w:rPr>
              <w:t>-/-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 xml:space="preserve"> mice</w:t>
            </w:r>
          </w:p>
          <w:p w14:paraId="05F88827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(n=10)</w:t>
            </w:r>
          </w:p>
        </w:tc>
        <w:tc>
          <w:tcPr>
            <w:tcW w:w="2550" w:type="dxa"/>
          </w:tcPr>
          <w:p w14:paraId="2A8BE782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JAML</w:t>
            </w:r>
            <w:r w:rsidRPr="007C2A8B">
              <w:rPr>
                <w:rFonts w:ascii="Times New Roman" w:eastAsia="宋体" w:hAnsi="Times New Roman" w:cs="Times New Roman" w:hint="eastAsia"/>
                <w:kern w:val="0"/>
                <w:sz w:val="24"/>
                <w:vertAlign w:val="superscript"/>
              </w:rPr>
              <w:t>M-K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vertAlign w:val="superscript"/>
              </w:rPr>
              <w:t>I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/ApoE</w:t>
            </w:r>
            <w:r w:rsidRPr="007C2A8B">
              <w:rPr>
                <w:rFonts w:ascii="Times New Roman" w:eastAsia="宋体" w:hAnsi="Times New Roman" w:cs="Times New Roman"/>
                <w:kern w:val="0"/>
                <w:sz w:val="24"/>
                <w:vertAlign w:val="superscript"/>
              </w:rPr>
              <w:t>-/-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mice</w:t>
            </w:r>
          </w:p>
          <w:p w14:paraId="543D2790" w14:textId="77777777" w:rsidR="00387C85" w:rsidRPr="001E57CC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(n=10)</w:t>
            </w:r>
          </w:p>
        </w:tc>
        <w:tc>
          <w:tcPr>
            <w:tcW w:w="2370" w:type="dxa"/>
          </w:tcPr>
          <w:p w14:paraId="4923A823" w14:textId="77777777" w:rsidR="00387C85" w:rsidRPr="001E57CC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EB2CBC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</w:rPr>
              <w:t>p</w:t>
            </w:r>
            <w:r w:rsidRPr="00EB2CBC">
              <w:rPr>
                <w:rFonts w:ascii="Times New Roman" w:eastAsia="宋体" w:hAnsi="Times New Roman" w:cs="Times New Roman"/>
                <w:kern w:val="0"/>
                <w:sz w:val="24"/>
              </w:rPr>
              <w:t xml:space="preserve"> values</w:t>
            </w:r>
          </w:p>
        </w:tc>
      </w:tr>
      <w:tr w:rsidR="00387C85" w14:paraId="0D821C27" w14:textId="77777777" w:rsidTr="00F1516C">
        <w:trPr>
          <w:trHeight w:val="393"/>
        </w:trPr>
        <w:tc>
          <w:tcPr>
            <w:tcW w:w="1699" w:type="dxa"/>
            <w:shd w:val="clear" w:color="auto" w:fill="auto"/>
            <w:noWrap/>
            <w:vAlign w:val="bottom"/>
          </w:tcPr>
          <w:p w14:paraId="38F551A1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BW (g)</w:t>
            </w:r>
          </w:p>
        </w:tc>
        <w:tc>
          <w:tcPr>
            <w:tcW w:w="2551" w:type="dxa"/>
          </w:tcPr>
          <w:p w14:paraId="364959FE" w14:textId="77777777" w:rsidR="00387C85" w:rsidRDefault="00387C85" w:rsidP="00F1516C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0059D2">
              <w:rPr>
                <w:rFonts w:ascii="Times New Roman" w:eastAsia="宋体" w:hAnsi="Times New Roman" w:cs="Times New Roman"/>
                <w:kern w:val="0"/>
                <w:sz w:val="24"/>
              </w:rPr>
              <w:t>23.97±0.59</w:t>
            </w:r>
          </w:p>
        </w:tc>
        <w:tc>
          <w:tcPr>
            <w:tcW w:w="2550" w:type="dxa"/>
          </w:tcPr>
          <w:p w14:paraId="370E2A35" w14:textId="77777777" w:rsidR="00387C85" w:rsidRPr="007C2A8B" w:rsidRDefault="00387C85" w:rsidP="00F1516C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0059D2">
              <w:rPr>
                <w:rFonts w:ascii="Times New Roman" w:eastAsia="宋体" w:hAnsi="Times New Roman" w:cs="Times New Roman"/>
                <w:kern w:val="0"/>
                <w:sz w:val="24"/>
              </w:rPr>
              <w:t>24.31±0.88</w:t>
            </w:r>
          </w:p>
        </w:tc>
        <w:tc>
          <w:tcPr>
            <w:tcW w:w="2370" w:type="dxa"/>
          </w:tcPr>
          <w:p w14:paraId="3576114A" w14:textId="77777777" w:rsidR="00387C85" w:rsidRPr="007C2A8B" w:rsidRDefault="00387C85" w:rsidP="00F1516C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365661">
              <w:rPr>
                <w:rFonts w:ascii="Times New Roman" w:eastAsia="宋体" w:hAnsi="Times New Roman" w:cs="Times New Roman"/>
                <w:kern w:val="0"/>
                <w:sz w:val="24"/>
              </w:rPr>
              <w:t>0.3247</w:t>
            </w:r>
          </w:p>
        </w:tc>
      </w:tr>
      <w:tr w:rsidR="00387C85" w14:paraId="28FFD83E" w14:textId="77777777" w:rsidTr="00F1516C">
        <w:trPr>
          <w:trHeight w:val="430"/>
        </w:trPr>
        <w:tc>
          <w:tcPr>
            <w:tcW w:w="1699" w:type="dxa"/>
            <w:shd w:val="clear" w:color="auto" w:fill="auto"/>
            <w:noWrap/>
            <w:vAlign w:val="bottom"/>
          </w:tcPr>
          <w:p w14:paraId="537EB698" w14:textId="77777777" w:rsidR="00387C85" w:rsidRPr="001E57CC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SBP (mmHg)</w:t>
            </w:r>
          </w:p>
        </w:tc>
        <w:tc>
          <w:tcPr>
            <w:tcW w:w="2551" w:type="dxa"/>
          </w:tcPr>
          <w:p w14:paraId="3F2FC86D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703364">
              <w:rPr>
                <w:rFonts w:ascii="Times New Roman" w:eastAsia="宋体" w:hAnsi="Times New Roman" w:cs="Times New Roman"/>
                <w:kern w:val="0"/>
                <w:sz w:val="24"/>
              </w:rPr>
              <w:t>108.48±9.03</w:t>
            </w:r>
          </w:p>
        </w:tc>
        <w:tc>
          <w:tcPr>
            <w:tcW w:w="2550" w:type="dxa"/>
          </w:tcPr>
          <w:p w14:paraId="2728C3F5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703364">
              <w:rPr>
                <w:rFonts w:ascii="Times New Roman" w:eastAsia="宋体" w:hAnsi="Times New Roman" w:cs="Times New Roman"/>
                <w:kern w:val="0"/>
                <w:sz w:val="24"/>
              </w:rPr>
              <w:t>107.4±7.42</w:t>
            </w:r>
          </w:p>
        </w:tc>
        <w:tc>
          <w:tcPr>
            <w:tcW w:w="2370" w:type="dxa"/>
          </w:tcPr>
          <w:p w14:paraId="61F256FB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791A23">
              <w:rPr>
                <w:rFonts w:ascii="Times New Roman" w:eastAsia="宋体" w:hAnsi="Times New Roman" w:cs="Times New Roman"/>
                <w:kern w:val="0"/>
                <w:sz w:val="24"/>
              </w:rPr>
              <w:t>0.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</w:rPr>
              <w:t>7736</w:t>
            </w:r>
          </w:p>
        </w:tc>
      </w:tr>
      <w:tr w:rsidR="00387C85" w14:paraId="0523136D" w14:textId="77777777" w:rsidTr="00F1516C">
        <w:trPr>
          <w:trHeight w:val="430"/>
        </w:trPr>
        <w:tc>
          <w:tcPr>
            <w:tcW w:w="1699" w:type="dxa"/>
            <w:shd w:val="clear" w:color="auto" w:fill="auto"/>
            <w:noWrap/>
            <w:vAlign w:val="bottom"/>
          </w:tcPr>
          <w:p w14:paraId="7A177C11" w14:textId="77777777" w:rsidR="00387C85" w:rsidRPr="001E57CC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</w:rPr>
              <w:t>M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BP (mmHg)</w:t>
            </w:r>
          </w:p>
        </w:tc>
        <w:tc>
          <w:tcPr>
            <w:tcW w:w="2551" w:type="dxa"/>
          </w:tcPr>
          <w:p w14:paraId="71FF8532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365661">
              <w:rPr>
                <w:rFonts w:ascii="Times New Roman" w:eastAsia="宋体" w:hAnsi="Times New Roman" w:cs="Times New Roman"/>
                <w:kern w:val="0"/>
                <w:sz w:val="24"/>
              </w:rPr>
              <w:t>82.98±5.49</w:t>
            </w:r>
          </w:p>
        </w:tc>
        <w:tc>
          <w:tcPr>
            <w:tcW w:w="2550" w:type="dxa"/>
          </w:tcPr>
          <w:p w14:paraId="72A5B417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365661">
              <w:rPr>
                <w:rFonts w:ascii="Times New Roman" w:eastAsia="宋体" w:hAnsi="Times New Roman" w:cs="Times New Roman"/>
                <w:kern w:val="0"/>
                <w:sz w:val="24"/>
              </w:rPr>
              <w:t>81.99±6.55</w:t>
            </w:r>
          </w:p>
        </w:tc>
        <w:tc>
          <w:tcPr>
            <w:tcW w:w="2370" w:type="dxa"/>
          </w:tcPr>
          <w:p w14:paraId="59FAC9F8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791A23">
              <w:rPr>
                <w:rFonts w:ascii="Times New Roman" w:eastAsia="宋体" w:hAnsi="Times New Roman" w:cs="Times New Roman"/>
                <w:kern w:val="0"/>
                <w:sz w:val="24"/>
              </w:rPr>
              <w:t>0.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</w:rPr>
              <w:t>7182</w:t>
            </w:r>
          </w:p>
        </w:tc>
      </w:tr>
      <w:tr w:rsidR="00387C85" w14:paraId="32B9552B" w14:textId="77777777" w:rsidTr="00F1516C">
        <w:trPr>
          <w:trHeight w:val="430"/>
        </w:trPr>
        <w:tc>
          <w:tcPr>
            <w:tcW w:w="1699" w:type="dxa"/>
            <w:shd w:val="clear" w:color="auto" w:fill="auto"/>
            <w:noWrap/>
            <w:vAlign w:val="bottom"/>
          </w:tcPr>
          <w:p w14:paraId="2DACF864" w14:textId="77777777" w:rsidR="00387C85" w:rsidRPr="001E57CC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DBP (mmHg)</w:t>
            </w:r>
          </w:p>
        </w:tc>
        <w:tc>
          <w:tcPr>
            <w:tcW w:w="2551" w:type="dxa"/>
          </w:tcPr>
          <w:p w14:paraId="5FC1EC38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365661">
              <w:rPr>
                <w:rFonts w:ascii="Times New Roman" w:eastAsia="宋体" w:hAnsi="Times New Roman" w:cs="Times New Roman"/>
                <w:kern w:val="0"/>
                <w:sz w:val="24"/>
              </w:rPr>
              <w:t>68.71±6.88</w:t>
            </w:r>
          </w:p>
        </w:tc>
        <w:tc>
          <w:tcPr>
            <w:tcW w:w="2550" w:type="dxa"/>
          </w:tcPr>
          <w:p w14:paraId="2D8FFCA8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365661">
              <w:rPr>
                <w:rFonts w:ascii="Times New Roman" w:eastAsia="宋体" w:hAnsi="Times New Roman" w:cs="Times New Roman"/>
                <w:kern w:val="0"/>
                <w:sz w:val="24"/>
              </w:rPr>
              <w:t>65.4±4.91</w:t>
            </w:r>
          </w:p>
        </w:tc>
        <w:tc>
          <w:tcPr>
            <w:tcW w:w="2370" w:type="dxa"/>
          </w:tcPr>
          <w:p w14:paraId="07DC8A7B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791A23">
              <w:rPr>
                <w:rFonts w:ascii="Times New Roman" w:eastAsia="宋体" w:hAnsi="Times New Roman" w:cs="Times New Roman"/>
                <w:kern w:val="0"/>
                <w:sz w:val="24"/>
              </w:rPr>
              <w:t>0.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</w:rPr>
              <w:t>2313</w:t>
            </w:r>
          </w:p>
        </w:tc>
      </w:tr>
      <w:tr w:rsidR="00387C85" w14:paraId="50797EB9" w14:textId="77777777" w:rsidTr="00F1516C">
        <w:trPr>
          <w:trHeight w:val="381"/>
        </w:trPr>
        <w:tc>
          <w:tcPr>
            <w:tcW w:w="1699" w:type="dxa"/>
            <w:shd w:val="clear" w:color="auto" w:fill="auto"/>
            <w:noWrap/>
            <w:vAlign w:val="center"/>
          </w:tcPr>
          <w:p w14:paraId="0B052D37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</w:rPr>
              <w:t>H</w:t>
            </w:r>
            <w:r w:rsidRPr="00860B30">
              <w:rPr>
                <w:rFonts w:ascii="Times New Roman" w:eastAsia="宋体" w:hAnsi="Times New Roman" w:cs="Times New Roman"/>
                <w:kern w:val="0"/>
                <w:sz w:val="24"/>
              </w:rPr>
              <w:t>eart rate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</w:rPr>
              <w:t xml:space="preserve"> 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(</w:t>
            </w:r>
            <w:r w:rsidRPr="00EF7797">
              <w:rPr>
                <w:rFonts w:ascii="Times New Roman" w:eastAsia="宋体" w:hAnsi="Times New Roman" w:cs="Times New Roman" w:hint="eastAsia"/>
                <w:color w:val="000000" w:themeColor="text1"/>
                <w:kern w:val="0"/>
                <w:sz w:val="24"/>
              </w:rPr>
              <w:t>beats/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</w:rPr>
              <w:t>min</w:t>
            </w:r>
            <w:r w:rsidRPr="001E57CC">
              <w:rPr>
                <w:rFonts w:ascii="Times New Roman" w:eastAsia="宋体" w:hAnsi="Times New Roman" w:cs="Times New Roman"/>
                <w:kern w:val="0"/>
                <w:sz w:val="24"/>
              </w:rPr>
              <w:t>)</w:t>
            </w:r>
          </w:p>
        </w:tc>
        <w:tc>
          <w:tcPr>
            <w:tcW w:w="2551" w:type="dxa"/>
          </w:tcPr>
          <w:p w14:paraId="60A43B3E" w14:textId="77777777" w:rsidR="00387C85" w:rsidRDefault="00387C85" w:rsidP="00F1516C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0059D2">
              <w:rPr>
                <w:rFonts w:ascii="Times New Roman" w:eastAsia="宋体" w:hAnsi="Times New Roman" w:cs="Times New Roman"/>
                <w:kern w:val="0"/>
                <w:sz w:val="24"/>
              </w:rPr>
              <w:t>622±18.73</w:t>
            </w:r>
          </w:p>
        </w:tc>
        <w:tc>
          <w:tcPr>
            <w:tcW w:w="2550" w:type="dxa"/>
          </w:tcPr>
          <w:p w14:paraId="1781B66F" w14:textId="77777777" w:rsidR="00387C85" w:rsidRDefault="00387C85" w:rsidP="00F1516C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516E7E">
              <w:rPr>
                <w:rFonts w:ascii="Times New Roman" w:eastAsia="宋体" w:hAnsi="Times New Roman" w:cs="Times New Roman"/>
                <w:kern w:val="0"/>
                <w:sz w:val="24"/>
              </w:rPr>
              <w:t>645.58±31.76</w:t>
            </w:r>
          </w:p>
        </w:tc>
        <w:tc>
          <w:tcPr>
            <w:tcW w:w="2370" w:type="dxa"/>
          </w:tcPr>
          <w:p w14:paraId="66406BEE" w14:textId="77777777" w:rsidR="00387C85" w:rsidRDefault="00387C85" w:rsidP="00F1516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791A23">
              <w:rPr>
                <w:rFonts w:ascii="Times New Roman" w:eastAsia="宋体" w:hAnsi="Times New Roman" w:cs="Times New Roman"/>
                <w:kern w:val="0"/>
                <w:sz w:val="24"/>
              </w:rPr>
              <w:t>0.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</w:rPr>
              <w:t>0583</w:t>
            </w:r>
          </w:p>
        </w:tc>
      </w:tr>
    </w:tbl>
    <w:p w14:paraId="529B473A" w14:textId="77777777" w:rsidR="004245CB" w:rsidRPr="004245CB" w:rsidRDefault="004245CB" w:rsidP="00623399">
      <w:pPr>
        <w:spacing w:line="480" w:lineRule="auto"/>
        <w:rPr>
          <w:rFonts w:ascii="Times New Roman" w:hAnsi="Times New Roman" w:cs="Times New Roman" w:hint="eastAsia"/>
          <w:sz w:val="24"/>
          <w:szCs w:val="24"/>
        </w:rPr>
      </w:pPr>
    </w:p>
    <w:sectPr w:rsidR="004245CB" w:rsidRPr="004245CB" w:rsidSect="00555388">
      <w:headerReference w:type="default" r:id="rId8"/>
      <w:footerReference w:type="default" r:id="rId9"/>
      <w:pgSz w:w="11906" w:h="16838"/>
      <w:pgMar w:top="1440" w:right="1440" w:bottom="1440" w:left="1440" w:header="850" w:footer="994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F27FCA" w14:textId="77777777" w:rsidR="00BD7570" w:rsidRDefault="00BD7570" w:rsidP="00F36B79">
      <w:r>
        <w:separator/>
      </w:r>
    </w:p>
  </w:endnote>
  <w:endnote w:type="continuationSeparator" w:id="0">
    <w:p w14:paraId="7F734922" w14:textId="77777777" w:rsidR="00BD7570" w:rsidRDefault="00BD7570" w:rsidP="00F36B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4"/>
        <w:szCs w:val="24"/>
      </w:rPr>
      <w:id w:val="-120208705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98B9583" w14:textId="67B8C960" w:rsidR="00F36B79" w:rsidRPr="00555388" w:rsidRDefault="00F36B79">
        <w:pPr>
          <w:pStyle w:val="a8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5538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5538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5538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5538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5538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4D26EB0" w14:textId="77777777" w:rsidR="00F36B79" w:rsidRDefault="00F36B7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360484" w14:textId="77777777" w:rsidR="00BD7570" w:rsidRDefault="00BD7570" w:rsidP="00F36B79">
      <w:r>
        <w:separator/>
      </w:r>
    </w:p>
  </w:footnote>
  <w:footnote w:type="continuationSeparator" w:id="0">
    <w:p w14:paraId="7477335E" w14:textId="77777777" w:rsidR="00BD7570" w:rsidRDefault="00BD7570" w:rsidP="00F36B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5A9693" w14:textId="77777777" w:rsidR="00F36B79" w:rsidRDefault="00F36B79" w:rsidP="004B2901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5C813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F2093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8C0B9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96D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9D656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1A952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DEA0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E01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C41F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88B0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9557A"/>
    <w:multiLevelType w:val="hybridMultilevel"/>
    <w:tmpl w:val="6E66A5AC"/>
    <w:lvl w:ilvl="0" w:tplc="CBC2465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9D86AF56" w:tentative="1">
      <w:start w:val="1"/>
      <w:numFmt w:val="lowerLetter"/>
      <w:lvlText w:val="%2)"/>
      <w:lvlJc w:val="left"/>
      <w:pPr>
        <w:ind w:left="1260" w:hanging="420"/>
      </w:pPr>
    </w:lvl>
    <w:lvl w:ilvl="2" w:tplc="FF00511A" w:tentative="1">
      <w:start w:val="1"/>
      <w:numFmt w:val="lowerRoman"/>
      <w:lvlText w:val="%3."/>
      <w:lvlJc w:val="right"/>
      <w:pPr>
        <w:ind w:left="1680" w:hanging="420"/>
      </w:pPr>
    </w:lvl>
    <w:lvl w:ilvl="3" w:tplc="E90AD9A6" w:tentative="1">
      <w:start w:val="1"/>
      <w:numFmt w:val="decimal"/>
      <w:lvlText w:val="%4."/>
      <w:lvlJc w:val="left"/>
      <w:pPr>
        <w:ind w:left="2100" w:hanging="420"/>
      </w:pPr>
    </w:lvl>
    <w:lvl w:ilvl="4" w:tplc="37540020" w:tentative="1">
      <w:start w:val="1"/>
      <w:numFmt w:val="lowerLetter"/>
      <w:lvlText w:val="%5)"/>
      <w:lvlJc w:val="left"/>
      <w:pPr>
        <w:ind w:left="2520" w:hanging="420"/>
      </w:pPr>
    </w:lvl>
    <w:lvl w:ilvl="5" w:tplc="3140BA8A" w:tentative="1">
      <w:start w:val="1"/>
      <w:numFmt w:val="lowerRoman"/>
      <w:lvlText w:val="%6."/>
      <w:lvlJc w:val="right"/>
      <w:pPr>
        <w:ind w:left="2940" w:hanging="420"/>
      </w:pPr>
    </w:lvl>
    <w:lvl w:ilvl="6" w:tplc="D8C0C82E" w:tentative="1">
      <w:start w:val="1"/>
      <w:numFmt w:val="decimal"/>
      <w:lvlText w:val="%7."/>
      <w:lvlJc w:val="left"/>
      <w:pPr>
        <w:ind w:left="3360" w:hanging="420"/>
      </w:pPr>
    </w:lvl>
    <w:lvl w:ilvl="7" w:tplc="235CFD4A" w:tentative="1">
      <w:start w:val="1"/>
      <w:numFmt w:val="lowerLetter"/>
      <w:lvlText w:val="%8)"/>
      <w:lvlJc w:val="left"/>
      <w:pPr>
        <w:ind w:left="3780" w:hanging="420"/>
      </w:pPr>
    </w:lvl>
    <w:lvl w:ilvl="8" w:tplc="8FCC1394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03160B5A"/>
    <w:multiLevelType w:val="hybridMultilevel"/>
    <w:tmpl w:val="E91A4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244BFF"/>
    <w:multiLevelType w:val="hybridMultilevel"/>
    <w:tmpl w:val="68C4B72E"/>
    <w:lvl w:ilvl="0" w:tplc="17E88BF0">
      <w:start w:val="1"/>
      <w:numFmt w:val="decimal"/>
      <w:lvlText w:val="%1."/>
      <w:lvlJc w:val="left"/>
      <w:pPr>
        <w:ind w:left="1121" w:hanging="360"/>
      </w:pPr>
      <w:rPr>
        <w:rFonts w:ascii="Calibri" w:eastAsia="Calibri" w:hAnsi="Calibri" w:cs="Calibri" w:hint="default"/>
        <w:spacing w:val="0"/>
        <w:w w:val="100"/>
        <w:sz w:val="16"/>
        <w:szCs w:val="16"/>
        <w:lang w:val="en-US" w:eastAsia="en-US" w:bidi="ar-SA"/>
      </w:rPr>
    </w:lvl>
    <w:lvl w:ilvl="1" w:tplc="01905CAC">
      <w:numFmt w:val="bullet"/>
      <w:lvlText w:val="•"/>
      <w:lvlJc w:val="left"/>
      <w:pPr>
        <w:ind w:left="2116" w:hanging="360"/>
      </w:pPr>
      <w:rPr>
        <w:rFonts w:hint="default"/>
        <w:lang w:val="en-US" w:eastAsia="en-US" w:bidi="ar-SA"/>
      </w:rPr>
    </w:lvl>
    <w:lvl w:ilvl="2" w:tplc="AF9C8BF8">
      <w:numFmt w:val="bullet"/>
      <w:lvlText w:val="•"/>
      <w:lvlJc w:val="left"/>
      <w:pPr>
        <w:ind w:left="3112" w:hanging="360"/>
      </w:pPr>
      <w:rPr>
        <w:rFonts w:hint="default"/>
        <w:lang w:val="en-US" w:eastAsia="en-US" w:bidi="ar-SA"/>
      </w:rPr>
    </w:lvl>
    <w:lvl w:ilvl="3" w:tplc="2630559C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ar-SA"/>
      </w:rPr>
    </w:lvl>
    <w:lvl w:ilvl="4" w:tplc="A96646CA">
      <w:numFmt w:val="bullet"/>
      <w:lvlText w:val="•"/>
      <w:lvlJc w:val="left"/>
      <w:pPr>
        <w:ind w:left="5104" w:hanging="360"/>
      </w:pPr>
      <w:rPr>
        <w:rFonts w:hint="default"/>
        <w:lang w:val="en-US" w:eastAsia="en-US" w:bidi="ar-SA"/>
      </w:rPr>
    </w:lvl>
    <w:lvl w:ilvl="5" w:tplc="0F98AED0">
      <w:numFmt w:val="bullet"/>
      <w:lvlText w:val="•"/>
      <w:lvlJc w:val="left"/>
      <w:pPr>
        <w:ind w:left="6100" w:hanging="360"/>
      </w:pPr>
      <w:rPr>
        <w:rFonts w:hint="default"/>
        <w:lang w:val="en-US" w:eastAsia="en-US" w:bidi="ar-SA"/>
      </w:rPr>
    </w:lvl>
    <w:lvl w:ilvl="6" w:tplc="F1F047DE">
      <w:numFmt w:val="bullet"/>
      <w:lvlText w:val="•"/>
      <w:lvlJc w:val="left"/>
      <w:pPr>
        <w:ind w:left="7096" w:hanging="360"/>
      </w:pPr>
      <w:rPr>
        <w:rFonts w:hint="default"/>
        <w:lang w:val="en-US" w:eastAsia="en-US" w:bidi="ar-SA"/>
      </w:rPr>
    </w:lvl>
    <w:lvl w:ilvl="7" w:tplc="79B0E7AC">
      <w:numFmt w:val="bullet"/>
      <w:lvlText w:val="•"/>
      <w:lvlJc w:val="left"/>
      <w:pPr>
        <w:ind w:left="8092" w:hanging="360"/>
      </w:pPr>
      <w:rPr>
        <w:rFonts w:hint="default"/>
        <w:lang w:val="en-US" w:eastAsia="en-US" w:bidi="ar-SA"/>
      </w:rPr>
    </w:lvl>
    <w:lvl w:ilvl="8" w:tplc="76700E7E">
      <w:numFmt w:val="bullet"/>
      <w:lvlText w:val="•"/>
      <w:lvlJc w:val="left"/>
      <w:pPr>
        <w:ind w:left="9088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10D62672"/>
    <w:multiLevelType w:val="multilevel"/>
    <w:tmpl w:val="472CC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C81F36"/>
    <w:multiLevelType w:val="hybridMultilevel"/>
    <w:tmpl w:val="461280E0"/>
    <w:lvl w:ilvl="0" w:tplc="6F8839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E2C533A" w:tentative="1">
      <w:start w:val="1"/>
      <w:numFmt w:val="lowerLetter"/>
      <w:lvlText w:val="%2)"/>
      <w:lvlJc w:val="left"/>
      <w:pPr>
        <w:ind w:left="840" w:hanging="420"/>
      </w:pPr>
    </w:lvl>
    <w:lvl w:ilvl="2" w:tplc="69CE6FEC" w:tentative="1">
      <w:start w:val="1"/>
      <w:numFmt w:val="lowerRoman"/>
      <w:lvlText w:val="%3."/>
      <w:lvlJc w:val="right"/>
      <w:pPr>
        <w:ind w:left="1260" w:hanging="420"/>
      </w:pPr>
    </w:lvl>
    <w:lvl w:ilvl="3" w:tplc="26141B58" w:tentative="1">
      <w:start w:val="1"/>
      <w:numFmt w:val="decimal"/>
      <w:lvlText w:val="%4."/>
      <w:lvlJc w:val="left"/>
      <w:pPr>
        <w:ind w:left="1680" w:hanging="420"/>
      </w:pPr>
    </w:lvl>
    <w:lvl w:ilvl="4" w:tplc="5CAE0CEE" w:tentative="1">
      <w:start w:val="1"/>
      <w:numFmt w:val="lowerLetter"/>
      <w:lvlText w:val="%5)"/>
      <w:lvlJc w:val="left"/>
      <w:pPr>
        <w:ind w:left="2100" w:hanging="420"/>
      </w:pPr>
    </w:lvl>
    <w:lvl w:ilvl="5" w:tplc="870432D0" w:tentative="1">
      <w:start w:val="1"/>
      <w:numFmt w:val="lowerRoman"/>
      <w:lvlText w:val="%6."/>
      <w:lvlJc w:val="right"/>
      <w:pPr>
        <w:ind w:left="2520" w:hanging="420"/>
      </w:pPr>
    </w:lvl>
    <w:lvl w:ilvl="6" w:tplc="C680D68E" w:tentative="1">
      <w:start w:val="1"/>
      <w:numFmt w:val="decimal"/>
      <w:lvlText w:val="%7."/>
      <w:lvlJc w:val="left"/>
      <w:pPr>
        <w:ind w:left="2940" w:hanging="420"/>
      </w:pPr>
    </w:lvl>
    <w:lvl w:ilvl="7" w:tplc="C5ACE97A" w:tentative="1">
      <w:start w:val="1"/>
      <w:numFmt w:val="lowerLetter"/>
      <w:lvlText w:val="%8)"/>
      <w:lvlJc w:val="left"/>
      <w:pPr>
        <w:ind w:left="3360" w:hanging="420"/>
      </w:pPr>
    </w:lvl>
    <w:lvl w:ilvl="8" w:tplc="8E2841E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30D45AF"/>
    <w:multiLevelType w:val="hybridMultilevel"/>
    <w:tmpl w:val="65249D02"/>
    <w:lvl w:ilvl="0" w:tplc="336C4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98E0132" w:tentative="1">
      <w:start w:val="1"/>
      <w:numFmt w:val="lowerLetter"/>
      <w:lvlText w:val="%2)"/>
      <w:lvlJc w:val="left"/>
      <w:pPr>
        <w:ind w:left="840" w:hanging="420"/>
      </w:pPr>
    </w:lvl>
    <w:lvl w:ilvl="2" w:tplc="59D26684" w:tentative="1">
      <w:start w:val="1"/>
      <w:numFmt w:val="lowerRoman"/>
      <w:lvlText w:val="%3."/>
      <w:lvlJc w:val="right"/>
      <w:pPr>
        <w:ind w:left="1260" w:hanging="420"/>
      </w:pPr>
    </w:lvl>
    <w:lvl w:ilvl="3" w:tplc="40F2F690" w:tentative="1">
      <w:start w:val="1"/>
      <w:numFmt w:val="decimal"/>
      <w:lvlText w:val="%4."/>
      <w:lvlJc w:val="left"/>
      <w:pPr>
        <w:ind w:left="1680" w:hanging="420"/>
      </w:pPr>
    </w:lvl>
    <w:lvl w:ilvl="4" w:tplc="BE00A366" w:tentative="1">
      <w:start w:val="1"/>
      <w:numFmt w:val="lowerLetter"/>
      <w:lvlText w:val="%5)"/>
      <w:lvlJc w:val="left"/>
      <w:pPr>
        <w:ind w:left="2100" w:hanging="420"/>
      </w:pPr>
    </w:lvl>
    <w:lvl w:ilvl="5" w:tplc="3078EE80" w:tentative="1">
      <w:start w:val="1"/>
      <w:numFmt w:val="lowerRoman"/>
      <w:lvlText w:val="%6."/>
      <w:lvlJc w:val="right"/>
      <w:pPr>
        <w:ind w:left="2520" w:hanging="420"/>
      </w:pPr>
    </w:lvl>
    <w:lvl w:ilvl="6" w:tplc="539CEE28" w:tentative="1">
      <w:start w:val="1"/>
      <w:numFmt w:val="decimal"/>
      <w:lvlText w:val="%7."/>
      <w:lvlJc w:val="left"/>
      <w:pPr>
        <w:ind w:left="2940" w:hanging="420"/>
      </w:pPr>
    </w:lvl>
    <w:lvl w:ilvl="7" w:tplc="0758390C" w:tentative="1">
      <w:start w:val="1"/>
      <w:numFmt w:val="lowerLetter"/>
      <w:lvlText w:val="%8)"/>
      <w:lvlJc w:val="left"/>
      <w:pPr>
        <w:ind w:left="3360" w:hanging="420"/>
      </w:pPr>
    </w:lvl>
    <w:lvl w:ilvl="8" w:tplc="EFAC561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F2943F0"/>
    <w:multiLevelType w:val="multilevel"/>
    <w:tmpl w:val="0A5A5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FE2011"/>
    <w:multiLevelType w:val="multilevel"/>
    <w:tmpl w:val="CC3A6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FC22ED"/>
    <w:multiLevelType w:val="hybridMultilevel"/>
    <w:tmpl w:val="83ACED22"/>
    <w:lvl w:ilvl="0" w:tplc="AA3897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0806558" w:tentative="1">
      <w:start w:val="1"/>
      <w:numFmt w:val="lowerLetter"/>
      <w:lvlText w:val="%2)"/>
      <w:lvlJc w:val="left"/>
      <w:pPr>
        <w:ind w:left="840" w:hanging="420"/>
      </w:pPr>
    </w:lvl>
    <w:lvl w:ilvl="2" w:tplc="7862BEF2" w:tentative="1">
      <w:start w:val="1"/>
      <w:numFmt w:val="lowerRoman"/>
      <w:lvlText w:val="%3."/>
      <w:lvlJc w:val="right"/>
      <w:pPr>
        <w:ind w:left="1260" w:hanging="420"/>
      </w:pPr>
    </w:lvl>
    <w:lvl w:ilvl="3" w:tplc="F4CE3B40" w:tentative="1">
      <w:start w:val="1"/>
      <w:numFmt w:val="decimal"/>
      <w:lvlText w:val="%4."/>
      <w:lvlJc w:val="left"/>
      <w:pPr>
        <w:ind w:left="1680" w:hanging="420"/>
      </w:pPr>
    </w:lvl>
    <w:lvl w:ilvl="4" w:tplc="819476DE" w:tentative="1">
      <w:start w:val="1"/>
      <w:numFmt w:val="lowerLetter"/>
      <w:lvlText w:val="%5)"/>
      <w:lvlJc w:val="left"/>
      <w:pPr>
        <w:ind w:left="2100" w:hanging="420"/>
      </w:pPr>
    </w:lvl>
    <w:lvl w:ilvl="5" w:tplc="AD68F1E2" w:tentative="1">
      <w:start w:val="1"/>
      <w:numFmt w:val="lowerRoman"/>
      <w:lvlText w:val="%6."/>
      <w:lvlJc w:val="right"/>
      <w:pPr>
        <w:ind w:left="2520" w:hanging="420"/>
      </w:pPr>
    </w:lvl>
    <w:lvl w:ilvl="6" w:tplc="13ECB42A" w:tentative="1">
      <w:start w:val="1"/>
      <w:numFmt w:val="decimal"/>
      <w:lvlText w:val="%7."/>
      <w:lvlJc w:val="left"/>
      <w:pPr>
        <w:ind w:left="2940" w:hanging="420"/>
      </w:pPr>
    </w:lvl>
    <w:lvl w:ilvl="7" w:tplc="368ADCFC" w:tentative="1">
      <w:start w:val="1"/>
      <w:numFmt w:val="lowerLetter"/>
      <w:lvlText w:val="%8)"/>
      <w:lvlJc w:val="left"/>
      <w:pPr>
        <w:ind w:left="3360" w:hanging="420"/>
      </w:pPr>
    </w:lvl>
    <w:lvl w:ilvl="8" w:tplc="3C42330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1096B37"/>
    <w:multiLevelType w:val="hybridMultilevel"/>
    <w:tmpl w:val="D7B60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3601A"/>
    <w:multiLevelType w:val="hybridMultilevel"/>
    <w:tmpl w:val="76C84650"/>
    <w:lvl w:ilvl="0" w:tplc="C0FCF7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29E6ABA" w:tentative="1">
      <w:start w:val="1"/>
      <w:numFmt w:val="lowerLetter"/>
      <w:lvlText w:val="%2)"/>
      <w:lvlJc w:val="left"/>
      <w:pPr>
        <w:ind w:left="880" w:hanging="440"/>
      </w:pPr>
    </w:lvl>
    <w:lvl w:ilvl="2" w:tplc="F1E0C334" w:tentative="1">
      <w:start w:val="1"/>
      <w:numFmt w:val="lowerRoman"/>
      <w:lvlText w:val="%3."/>
      <w:lvlJc w:val="right"/>
      <w:pPr>
        <w:ind w:left="1320" w:hanging="440"/>
      </w:pPr>
    </w:lvl>
    <w:lvl w:ilvl="3" w:tplc="3A30C616" w:tentative="1">
      <w:start w:val="1"/>
      <w:numFmt w:val="decimal"/>
      <w:lvlText w:val="%4."/>
      <w:lvlJc w:val="left"/>
      <w:pPr>
        <w:ind w:left="1760" w:hanging="440"/>
      </w:pPr>
    </w:lvl>
    <w:lvl w:ilvl="4" w:tplc="B1BC1F54" w:tentative="1">
      <w:start w:val="1"/>
      <w:numFmt w:val="lowerLetter"/>
      <w:lvlText w:val="%5)"/>
      <w:lvlJc w:val="left"/>
      <w:pPr>
        <w:ind w:left="2200" w:hanging="440"/>
      </w:pPr>
    </w:lvl>
    <w:lvl w:ilvl="5" w:tplc="5ECE7DCC" w:tentative="1">
      <w:start w:val="1"/>
      <w:numFmt w:val="lowerRoman"/>
      <w:lvlText w:val="%6."/>
      <w:lvlJc w:val="right"/>
      <w:pPr>
        <w:ind w:left="2640" w:hanging="440"/>
      </w:pPr>
    </w:lvl>
    <w:lvl w:ilvl="6" w:tplc="77CEA2EE" w:tentative="1">
      <w:start w:val="1"/>
      <w:numFmt w:val="decimal"/>
      <w:lvlText w:val="%7."/>
      <w:lvlJc w:val="left"/>
      <w:pPr>
        <w:ind w:left="3080" w:hanging="440"/>
      </w:pPr>
    </w:lvl>
    <w:lvl w:ilvl="7" w:tplc="FFC4B966" w:tentative="1">
      <w:start w:val="1"/>
      <w:numFmt w:val="lowerLetter"/>
      <w:lvlText w:val="%8)"/>
      <w:lvlJc w:val="left"/>
      <w:pPr>
        <w:ind w:left="3520" w:hanging="440"/>
      </w:pPr>
    </w:lvl>
    <w:lvl w:ilvl="8" w:tplc="F4C4A7A4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7C5401FE"/>
    <w:multiLevelType w:val="hybridMultilevel"/>
    <w:tmpl w:val="494AFE66"/>
    <w:lvl w:ilvl="0" w:tplc="1D328EE0">
      <w:numFmt w:val="bullet"/>
      <w:lvlText w:val=""/>
      <w:lvlJc w:val="left"/>
      <w:pPr>
        <w:ind w:left="624" w:hanging="360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A358D9FA">
      <w:numFmt w:val="bullet"/>
      <w:lvlText w:val=""/>
      <w:lvlJc w:val="left"/>
      <w:pPr>
        <w:ind w:left="1140" w:hanging="360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2" w:tplc="0B5C4474">
      <w:numFmt w:val="bullet"/>
      <w:lvlText w:val="•"/>
      <w:lvlJc w:val="left"/>
      <w:pPr>
        <w:ind w:left="1140" w:hanging="360"/>
      </w:pPr>
      <w:rPr>
        <w:rFonts w:hint="default"/>
        <w:lang w:val="en-US" w:eastAsia="en-US" w:bidi="ar-SA"/>
      </w:rPr>
    </w:lvl>
    <w:lvl w:ilvl="3" w:tplc="A8B0F630">
      <w:numFmt w:val="bullet"/>
      <w:lvlText w:val="•"/>
      <w:lvlJc w:val="left"/>
      <w:pPr>
        <w:ind w:left="1466" w:hanging="360"/>
      </w:pPr>
      <w:rPr>
        <w:rFonts w:hint="default"/>
        <w:lang w:val="en-US" w:eastAsia="en-US" w:bidi="ar-SA"/>
      </w:rPr>
    </w:lvl>
    <w:lvl w:ilvl="4" w:tplc="3CA0119E">
      <w:numFmt w:val="bullet"/>
      <w:lvlText w:val="•"/>
      <w:lvlJc w:val="left"/>
      <w:pPr>
        <w:ind w:left="1793" w:hanging="360"/>
      </w:pPr>
      <w:rPr>
        <w:rFonts w:hint="default"/>
        <w:lang w:val="en-US" w:eastAsia="en-US" w:bidi="ar-SA"/>
      </w:rPr>
    </w:lvl>
    <w:lvl w:ilvl="5" w:tplc="1CC65F76">
      <w:numFmt w:val="bullet"/>
      <w:lvlText w:val="•"/>
      <w:lvlJc w:val="left"/>
      <w:pPr>
        <w:ind w:left="2120" w:hanging="360"/>
      </w:pPr>
      <w:rPr>
        <w:rFonts w:hint="default"/>
        <w:lang w:val="en-US" w:eastAsia="en-US" w:bidi="ar-SA"/>
      </w:rPr>
    </w:lvl>
    <w:lvl w:ilvl="6" w:tplc="D0DC2D92">
      <w:numFmt w:val="bullet"/>
      <w:lvlText w:val="•"/>
      <w:lvlJc w:val="left"/>
      <w:pPr>
        <w:ind w:left="2447" w:hanging="360"/>
      </w:pPr>
      <w:rPr>
        <w:rFonts w:hint="default"/>
        <w:lang w:val="en-US" w:eastAsia="en-US" w:bidi="ar-SA"/>
      </w:rPr>
    </w:lvl>
    <w:lvl w:ilvl="7" w:tplc="AADA18BE">
      <w:numFmt w:val="bullet"/>
      <w:lvlText w:val="•"/>
      <w:lvlJc w:val="left"/>
      <w:pPr>
        <w:ind w:left="2774" w:hanging="360"/>
      </w:pPr>
      <w:rPr>
        <w:rFonts w:hint="default"/>
        <w:lang w:val="en-US" w:eastAsia="en-US" w:bidi="ar-SA"/>
      </w:rPr>
    </w:lvl>
    <w:lvl w:ilvl="8" w:tplc="9FF87EFC">
      <w:numFmt w:val="bullet"/>
      <w:lvlText w:val="•"/>
      <w:lvlJc w:val="left"/>
      <w:pPr>
        <w:ind w:left="3100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7CCF5A14"/>
    <w:multiLevelType w:val="hybridMultilevel"/>
    <w:tmpl w:val="5E56928A"/>
    <w:lvl w:ilvl="0" w:tplc="7172825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659ED3B2" w:tentative="1">
      <w:start w:val="1"/>
      <w:numFmt w:val="lowerLetter"/>
      <w:lvlText w:val="%2)"/>
      <w:lvlJc w:val="left"/>
      <w:pPr>
        <w:ind w:left="1380" w:hanging="420"/>
      </w:pPr>
    </w:lvl>
    <w:lvl w:ilvl="2" w:tplc="DD3C05C2" w:tentative="1">
      <w:start w:val="1"/>
      <w:numFmt w:val="lowerRoman"/>
      <w:lvlText w:val="%3."/>
      <w:lvlJc w:val="right"/>
      <w:pPr>
        <w:ind w:left="1800" w:hanging="420"/>
      </w:pPr>
    </w:lvl>
    <w:lvl w:ilvl="3" w:tplc="53205EFC" w:tentative="1">
      <w:start w:val="1"/>
      <w:numFmt w:val="decimal"/>
      <w:lvlText w:val="%4."/>
      <w:lvlJc w:val="left"/>
      <w:pPr>
        <w:ind w:left="2220" w:hanging="420"/>
      </w:pPr>
    </w:lvl>
    <w:lvl w:ilvl="4" w:tplc="7C88D944" w:tentative="1">
      <w:start w:val="1"/>
      <w:numFmt w:val="lowerLetter"/>
      <w:lvlText w:val="%5)"/>
      <w:lvlJc w:val="left"/>
      <w:pPr>
        <w:ind w:left="2640" w:hanging="420"/>
      </w:pPr>
    </w:lvl>
    <w:lvl w:ilvl="5" w:tplc="8264DBC0" w:tentative="1">
      <w:start w:val="1"/>
      <w:numFmt w:val="lowerRoman"/>
      <w:lvlText w:val="%6."/>
      <w:lvlJc w:val="right"/>
      <w:pPr>
        <w:ind w:left="3060" w:hanging="420"/>
      </w:pPr>
    </w:lvl>
    <w:lvl w:ilvl="6" w:tplc="F3AEE0A8" w:tentative="1">
      <w:start w:val="1"/>
      <w:numFmt w:val="decimal"/>
      <w:lvlText w:val="%7."/>
      <w:lvlJc w:val="left"/>
      <w:pPr>
        <w:ind w:left="3480" w:hanging="420"/>
      </w:pPr>
    </w:lvl>
    <w:lvl w:ilvl="7" w:tplc="3830004C" w:tentative="1">
      <w:start w:val="1"/>
      <w:numFmt w:val="lowerLetter"/>
      <w:lvlText w:val="%8)"/>
      <w:lvlJc w:val="left"/>
      <w:pPr>
        <w:ind w:left="3900" w:hanging="420"/>
      </w:pPr>
    </w:lvl>
    <w:lvl w:ilvl="8" w:tplc="9EF8FD60" w:tentative="1">
      <w:start w:val="1"/>
      <w:numFmt w:val="lowerRoman"/>
      <w:lvlText w:val="%9."/>
      <w:lvlJc w:val="right"/>
      <w:pPr>
        <w:ind w:left="4320" w:hanging="420"/>
      </w:pPr>
    </w:lvl>
  </w:abstractNum>
  <w:num w:numId="1" w16cid:durableId="30424319">
    <w:abstractNumId w:val="18"/>
  </w:num>
  <w:num w:numId="2" w16cid:durableId="1765687169">
    <w:abstractNumId w:val="10"/>
  </w:num>
  <w:num w:numId="3" w16cid:durableId="1122915633">
    <w:abstractNumId w:val="14"/>
  </w:num>
  <w:num w:numId="4" w16cid:durableId="1961645513">
    <w:abstractNumId w:val="15"/>
  </w:num>
  <w:num w:numId="5" w16cid:durableId="826359894">
    <w:abstractNumId w:val="22"/>
  </w:num>
  <w:num w:numId="6" w16cid:durableId="1426728844">
    <w:abstractNumId w:val="20"/>
  </w:num>
  <w:num w:numId="7" w16cid:durableId="560406114">
    <w:abstractNumId w:val="17"/>
  </w:num>
  <w:num w:numId="8" w16cid:durableId="2086494797">
    <w:abstractNumId w:val="9"/>
  </w:num>
  <w:num w:numId="9" w16cid:durableId="1273585663">
    <w:abstractNumId w:val="7"/>
  </w:num>
  <w:num w:numId="10" w16cid:durableId="826632018">
    <w:abstractNumId w:val="6"/>
  </w:num>
  <w:num w:numId="11" w16cid:durableId="1767068076">
    <w:abstractNumId w:val="5"/>
  </w:num>
  <w:num w:numId="12" w16cid:durableId="407076624">
    <w:abstractNumId w:val="4"/>
  </w:num>
  <w:num w:numId="13" w16cid:durableId="46342843">
    <w:abstractNumId w:val="8"/>
  </w:num>
  <w:num w:numId="14" w16cid:durableId="793183397">
    <w:abstractNumId w:val="3"/>
  </w:num>
  <w:num w:numId="15" w16cid:durableId="1226453539">
    <w:abstractNumId w:val="2"/>
  </w:num>
  <w:num w:numId="16" w16cid:durableId="948203538">
    <w:abstractNumId w:val="1"/>
  </w:num>
  <w:num w:numId="17" w16cid:durableId="233665401">
    <w:abstractNumId w:val="0"/>
  </w:num>
  <w:num w:numId="18" w16cid:durableId="1046682565">
    <w:abstractNumId w:val="11"/>
  </w:num>
  <w:num w:numId="19" w16cid:durableId="1832327281">
    <w:abstractNumId w:val="19"/>
  </w:num>
  <w:num w:numId="20" w16cid:durableId="295717893">
    <w:abstractNumId w:val="13"/>
  </w:num>
  <w:num w:numId="21" w16cid:durableId="411515328">
    <w:abstractNumId w:val="16"/>
  </w:num>
  <w:num w:numId="22" w16cid:durableId="561909249">
    <w:abstractNumId w:val="12"/>
  </w:num>
  <w:num w:numId="23" w16cid:durableId="180265316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DateAndTime/>
  <w:bordersDoNotSurroundHeader/>
  <w:bordersDoNotSurroundFooter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xMTQyM7cwNLQ0MTZQ0lEKTi0uzszPAymwqAUAJRLO8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5zxwa9tb00dasetfth55xshpsadzvffztzr&quot;&gt;My EndNote Library&lt;record-ids&gt;&lt;item&gt;277&lt;/item&gt;&lt;item&gt;278&lt;/item&gt;&lt;item&gt;280&lt;/item&gt;&lt;item&gt;281&lt;/item&gt;&lt;item&gt;283&lt;/item&gt;&lt;item&gt;284&lt;/item&gt;&lt;item&gt;285&lt;/item&gt;&lt;item&gt;286&lt;/item&gt;&lt;item&gt;287&lt;/item&gt;&lt;item&gt;288&lt;/item&gt;&lt;item&gt;289&lt;/item&gt;&lt;item&gt;290&lt;/item&gt;&lt;item&gt;291&lt;/item&gt;&lt;item&gt;292&lt;/item&gt;&lt;item&gt;293&lt;/item&gt;&lt;item&gt;294&lt;/item&gt;&lt;item&gt;295&lt;/item&gt;&lt;item&gt;296&lt;/item&gt;&lt;item&gt;297&lt;/item&gt;&lt;item&gt;298&lt;/item&gt;&lt;item&gt;302&lt;/item&gt;&lt;item&gt;303&lt;/item&gt;&lt;item&gt;304&lt;/item&gt;&lt;item&gt;305&lt;/item&gt;&lt;item&gt;306&lt;/item&gt;&lt;item&gt;307&lt;/item&gt;&lt;item&gt;308&lt;/item&gt;&lt;item&gt;309&lt;/item&gt;&lt;item&gt;310&lt;/item&gt;&lt;item&gt;316&lt;/item&gt;&lt;item&gt;317&lt;/item&gt;&lt;item&gt;318&lt;/item&gt;&lt;item&gt;319&lt;/item&gt;&lt;item&gt;320&lt;/item&gt;&lt;item&gt;321&lt;/item&gt;&lt;item&gt;322&lt;/item&gt;&lt;item&gt;323&lt;/item&gt;&lt;item&gt;324&lt;/item&gt;&lt;item&gt;325&lt;/item&gt;&lt;item&gt;434&lt;/item&gt;&lt;item&gt;435&lt;/item&gt;&lt;item&gt;436&lt;/item&gt;&lt;item&gt;437&lt;/item&gt;&lt;item&gt;438&lt;/item&gt;&lt;item&gt;439&lt;/item&gt;&lt;item&gt;440&lt;/item&gt;&lt;item&gt;441&lt;/item&gt;&lt;item&gt;442&lt;/item&gt;&lt;/record-ids&gt;&lt;/item&gt;&lt;/Libraries&gt;"/>
    <w:docVar w:name="KY_MEDREF_DOCUID" w:val="{1D820256-BA0C-455B-A4F3-9EEB31C38061}"/>
    <w:docVar w:name="KY_MEDREF_VERSION" w:val="3"/>
  </w:docVars>
  <w:rsids>
    <w:rsidRoot w:val="008212E3"/>
    <w:rsid w:val="00000E66"/>
    <w:rsid w:val="00002A48"/>
    <w:rsid w:val="00003254"/>
    <w:rsid w:val="0000341C"/>
    <w:rsid w:val="000034FA"/>
    <w:rsid w:val="000035CF"/>
    <w:rsid w:val="00003E1D"/>
    <w:rsid w:val="000040B6"/>
    <w:rsid w:val="0000542E"/>
    <w:rsid w:val="000057F5"/>
    <w:rsid w:val="00005C1F"/>
    <w:rsid w:val="00006983"/>
    <w:rsid w:val="00006A56"/>
    <w:rsid w:val="00006E96"/>
    <w:rsid w:val="000072F5"/>
    <w:rsid w:val="00010171"/>
    <w:rsid w:val="00010A5E"/>
    <w:rsid w:val="00010BAF"/>
    <w:rsid w:val="00010DB4"/>
    <w:rsid w:val="00012010"/>
    <w:rsid w:val="000122BC"/>
    <w:rsid w:val="0001244F"/>
    <w:rsid w:val="00012854"/>
    <w:rsid w:val="00012AFB"/>
    <w:rsid w:val="00012F1B"/>
    <w:rsid w:val="000145E4"/>
    <w:rsid w:val="00014998"/>
    <w:rsid w:val="00015087"/>
    <w:rsid w:val="00015114"/>
    <w:rsid w:val="0002053A"/>
    <w:rsid w:val="000207C8"/>
    <w:rsid w:val="00020C4E"/>
    <w:rsid w:val="000219E1"/>
    <w:rsid w:val="00021B5A"/>
    <w:rsid w:val="000220D7"/>
    <w:rsid w:val="000226AD"/>
    <w:rsid w:val="00023579"/>
    <w:rsid w:val="000235F1"/>
    <w:rsid w:val="00023846"/>
    <w:rsid w:val="00023DB7"/>
    <w:rsid w:val="00024229"/>
    <w:rsid w:val="0002488D"/>
    <w:rsid w:val="00024FF8"/>
    <w:rsid w:val="000251BD"/>
    <w:rsid w:val="000254AC"/>
    <w:rsid w:val="00025AEB"/>
    <w:rsid w:val="00025D2F"/>
    <w:rsid w:val="00025DDF"/>
    <w:rsid w:val="00026F65"/>
    <w:rsid w:val="000278F7"/>
    <w:rsid w:val="00030B20"/>
    <w:rsid w:val="00030DFE"/>
    <w:rsid w:val="00031F8B"/>
    <w:rsid w:val="00032536"/>
    <w:rsid w:val="000326C0"/>
    <w:rsid w:val="00032BE3"/>
    <w:rsid w:val="00033B1A"/>
    <w:rsid w:val="00034A58"/>
    <w:rsid w:val="0003514F"/>
    <w:rsid w:val="00035DF9"/>
    <w:rsid w:val="000364CA"/>
    <w:rsid w:val="00037ECB"/>
    <w:rsid w:val="0004049E"/>
    <w:rsid w:val="000407B8"/>
    <w:rsid w:val="0004087D"/>
    <w:rsid w:val="00041012"/>
    <w:rsid w:val="00041066"/>
    <w:rsid w:val="000413DF"/>
    <w:rsid w:val="000414CC"/>
    <w:rsid w:val="00041568"/>
    <w:rsid w:val="000416E1"/>
    <w:rsid w:val="000418C3"/>
    <w:rsid w:val="00041B77"/>
    <w:rsid w:val="00044210"/>
    <w:rsid w:val="00044D4C"/>
    <w:rsid w:val="00044E64"/>
    <w:rsid w:val="000455D5"/>
    <w:rsid w:val="00045884"/>
    <w:rsid w:val="00045B6D"/>
    <w:rsid w:val="00046518"/>
    <w:rsid w:val="0004669F"/>
    <w:rsid w:val="000476E0"/>
    <w:rsid w:val="00047E7E"/>
    <w:rsid w:val="0005025F"/>
    <w:rsid w:val="00050523"/>
    <w:rsid w:val="0005213A"/>
    <w:rsid w:val="00052CCC"/>
    <w:rsid w:val="00053CBF"/>
    <w:rsid w:val="00053F4A"/>
    <w:rsid w:val="000541C8"/>
    <w:rsid w:val="00054B10"/>
    <w:rsid w:val="00055644"/>
    <w:rsid w:val="00056AFC"/>
    <w:rsid w:val="00056DA6"/>
    <w:rsid w:val="00056FFB"/>
    <w:rsid w:val="00057C56"/>
    <w:rsid w:val="00060284"/>
    <w:rsid w:val="00060449"/>
    <w:rsid w:val="00060B5A"/>
    <w:rsid w:val="00061216"/>
    <w:rsid w:val="000613FB"/>
    <w:rsid w:val="00061978"/>
    <w:rsid w:val="00061E42"/>
    <w:rsid w:val="00061EC6"/>
    <w:rsid w:val="00062312"/>
    <w:rsid w:val="0006331F"/>
    <w:rsid w:val="00063739"/>
    <w:rsid w:val="00063E59"/>
    <w:rsid w:val="000640E9"/>
    <w:rsid w:val="0006451B"/>
    <w:rsid w:val="000648CF"/>
    <w:rsid w:val="00064C75"/>
    <w:rsid w:val="000667D2"/>
    <w:rsid w:val="00066CAC"/>
    <w:rsid w:val="00070F47"/>
    <w:rsid w:val="0007200F"/>
    <w:rsid w:val="000723C2"/>
    <w:rsid w:val="00072A0A"/>
    <w:rsid w:val="00073591"/>
    <w:rsid w:val="000737E0"/>
    <w:rsid w:val="00073A97"/>
    <w:rsid w:val="00073F36"/>
    <w:rsid w:val="0007417F"/>
    <w:rsid w:val="000749BE"/>
    <w:rsid w:val="000754B7"/>
    <w:rsid w:val="00076970"/>
    <w:rsid w:val="00076FEC"/>
    <w:rsid w:val="000774F5"/>
    <w:rsid w:val="00077AE0"/>
    <w:rsid w:val="00077DCC"/>
    <w:rsid w:val="00080018"/>
    <w:rsid w:val="0008006C"/>
    <w:rsid w:val="00080CC8"/>
    <w:rsid w:val="00080D2E"/>
    <w:rsid w:val="000830C9"/>
    <w:rsid w:val="0008323A"/>
    <w:rsid w:val="000832B1"/>
    <w:rsid w:val="0008336B"/>
    <w:rsid w:val="0008498D"/>
    <w:rsid w:val="00085686"/>
    <w:rsid w:val="000856FC"/>
    <w:rsid w:val="0008590E"/>
    <w:rsid w:val="00085D57"/>
    <w:rsid w:val="00085FB1"/>
    <w:rsid w:val="000861BF"/>
    <w:rsid w:val="00086A74"/>
    <w:rsid w:val="00086D4B"/>
    <w:rsid w:val="000904C5"/>
    <w:rsid w:val="00091DA1"/>
    <w:rsid w:val="00092075"/>
    <w:rsid w:val="000921B1"/>
    <w:rsid w:val="000934C8"/>
    <w:rsid w:val="00093521"/>
    <w:rsid w:val="00093FF7"/>
    <w:rsid w:val="000945A3"/>
    <w:rsid w:val="000947CD"/>
    <w:rsid w:val="00094963"/>
    <w:rsid w:val="00094D14"/>
    <w:rsid w:val="0009563F"/>
    <w:rsid w:val="00095ECB"/>
    <w:rsid w:val="00096E1C"/>
    <w:rsid w:val="000A0083"/>
    <w:rsid w:val="000A0776"/>
    <w:rsid w:val="000A11CE"/>
    <w:rsid w:val="000A1953"/>
    <w:rsid w:val="000A1B20"/>
    <w:rsid w:val="000A2822"/>
    <w:rsid w:val="000A29CF"/>
    <w:rsid w:val="000A2E23"/>
    <w:rsid w:val="000A31D5"/>
    <w:rsid w:val="000A4084"/>
    <w:rsid w:val="000A4756"/>
    <w:rsid w:val="000A5072"/>
    <w:rsid w:val="000A55AE"/>
    <w:rsid w:val="000A567A"/>
    <w:rsid w:val="000A5B48"/>
    <w:rsid w:val="000A5B8A"/>
    <w:rsid w:val="000A5D69"/>
    <w:rsid w:val="000A5E39"/>
    <w:rsid w:val="000A655D"/>
    <w:rsid w:val="000A6596"/>
    <w:rsid w:val="000A67D7"/>
    <w:rsid w:val="000A6E7F"/>
    <w:rsid w:val="000A7349"/>
    <w:rsid w:val="000A7B48"/>
    <w:rsid w:val="000B06DE"/>
    <w:rsid w:val="000B0A87"/>
    <w:rsid w:val="000B1391"/>
    <w:rsid w:val="000B29DD"/>
    <w:rsid w:val="000B368A"/>
    <w:rsid w:val="000B3DAC"/>
    <w:rsid w:val="000B44E1"/>
    <w:rsid w:val="000B5086"/>
    <w:rsid w:val="000B5736"/>
    <w:rsid w:val="000B669C"/>
    <w:rsid w:val="000B6AD9"/>
    <w:rsid w:val="000B6DA1"/>
    <w:rsid w:val="000B6DAE"/>
    <w:rsid w:val="000B6E01"/>
    <w:rsid w:val="000B6E0C"/>
    <w:rsid w:val="000B7A04"/>
    <w:rsid w:val="000C13B2"/>
    <w:rsid w:val="000C16A9"/>
    <w:rsid w:val="000C204B"/>
    <w:rsid w:val="000C211C"/>
    <w:rsid w:val="000C40FE"/>
    <w:rsid w:val="000C475A"/>
    <w:rsid w:val="000C5213"/>
    <w:rsid w:val="000C635E"/>
    <w:rsid w:val="000C69F1"/>
    <w:rsid w:val="000C6C1A"/>
    <w:rsid w:val="000C75E3"/>
    <w:rsid w:val="000C7EE1"/>
    <w:rsid w:val="000D06D1"/>
    <w:rsid w:val="000D1992"/>
    <w:rsid w:val="000D22F5"/>
    <w:rsid w:val="000D29D2"/>
    <w:rsid w:val="000D3EFE"/>
    <w:rsid w:val="000D45BB"/>
    <w:rsid w:val="000D6574"/>
    <w:rsid w:val="000D6B70"/>
    <w:rsid w:val="000D6CF5"/>
    <w:rsid w:val="000D6D17"/>
    <w:rsid w:val="000E0726"/>
    <w:rsid w:val="000E0E09"/>
    <w:rsid w:val="000E1DEE"/>
    <w:rsid w:val="000E20B5"/>
    <w:rsid w:val="000E2159"/>
    <w:rsid w:val="000E21B0"/>
    <w:rsid w:val="000E2CBE"/>
    <w:rsid w:val="000E3A7F"/>
    <w:rsid w:val="000E46C9"/>
    <w:rsid w:val="000E4D65"/>
    <w:rsid w:val="000E522F"/>
    <w:rsid w:val="000E5419"/>
    <w:rsid w:val="000E54D9"/>
    <w:rsid w:val="000E601C"/>
    <w:rsid w:val="000E6945"/>
    <w:rsid w:val="000E6E7F"/>
    <w:rsid w:val="000E7288"/>
    <w:rsid w:val="000E7F15"/>
    <w:rsid w:val="000F0288"/>
    <w:rsid w:val="000F03FD"/>
    <w:rsid w:val="000F28CE"/>
    <w:rsid w:val="000F32BE"/>
    <w:rsid w:val="000F3485"/>
    <w:rsid w:val="000F5607"/>
    <w:rsid w:val="000F5D55"/>
    <w:rsid w:val="000F6012"/>
    <w:rsid w:val="000F6502"/>
    <w:rsid w:val="000F6D1C"/>
    <w:rsid w:val="000F7065"/>
    <w:rsid w:val="000F7116"/>
    <w:rsid w:val="000F7895"/>
    <w:rsid w:val="000F78A8"/>
    <w:rsid w:val="000F7E1A"/>
    <w:rsid w:val="0010071A"/>
    <w:rsid w:val="001008F7"/>
    <w:rsid w:val="00100BD7"/>
    <w:rsid w:val="00100FB5"/>
    <w:rsid w:val="00101C0B"/>
    <w:rsid w:val="00101C7E"/>
    <w:rsid w:val="00101EBC"/>
    <w:rsid w:val="0010208A"/>
    <w:rsid w:val="0010278F"/>
    <w:rsid w:val="00102CE7"/>
    <w:rsid w:val="00103189"/>
    <w:rsid w:val="00103546"/>
    <w:rsid w:val="00103CA6"/>
    <w:rsid w:val="00105377"/>
    <w:rsid w:val="00106813"/>
    <w:rsid w:val="001072DB"/>
    <w:rsid w:val="00107385"/>
    <w:rsid w:val="001102B5"/>
    <w:rsid w:val="001102CD"/>
    <w:rsid w:val="00112AE0"/>
    <w:rsid w:val="00112E31"/>
    <w:rsid w:val="00112E94"/>
    <w:rsid w:val="001130D2"/>
    <w:rsid w:val="00113B18"/>
    <w:rsid w:val="00115BCC"/>
    <w:rsid w:val="00117055"/>
    <w:rsid w:val="0011751D"/>
    <w:rsid w:val="001206C7"/>
    <w:rsid w:val="00120B5B"/>
    <w:rsid w:val="00122D87"/>
    <w:rsid w:val="0012381E"/>
    <w:rsid w:val="00124196"/>
    <w:rsid w:val="001244FF"/>
    <w:rsid w:val="0012476C"/>
    <w:rsid w:val="00124959"/>
    <w:rsid w:val="001250D0"/>
    <w:rsid w:val="001258D3"/>
    <w:rsid w:val="00125E00"/>
    <w:rsid w:val="001261D5"/>
    <w:rsid w:val="00126BCE"/>
    <w:rsid w:val="00126C95"/>
    <w:rsid w:val="00126EF6"/>
    <w:rsid w:val="001272EB"/>
    <w:rsid w:val="00127D8E"/>
    <w:rsid w:val="00130516"/>
    <w:rsid w:val="00130FD4"/>
    <w:rsid w:val="00131722"/>
    <w:rsid w:val="00132E31"/>
    <w:rsid w:val="00134105"/>
    <w:rsid w:val="00134824"/>
    <w:rsid w:val="00134A6E"/>
    <w:rsid w:val="00135567"/>
    <w:rsid w:val="00137846"/>
    <w:rsid w:val="00141137"/>
    <w:rsid w:val="00141C35"/>
    <w:rsid w:val="0014369C"/>
    <w:rsid w:val="00143F42"/>
    <w:rsid w:val="001454E7"/>
    <w:rsid w:val="00145DB3"/>
    <w:rsid w:val="00146F48"/>
    <w:rsid w:val="00147D7C"/>
    <w:rsid w:val="001501AE"/>
    <w:rsid w:val="00150F4C"/>
    <w:rsid w:val="00151070"/>
    <w:rsid w:val="00151BE6"/>
    <w:rsid w:val="0015201E"/>
    <w:rsid w:val="00153007"/>
    <w:rsid w:val="001531AA"/>
    <w:rsid w:val="001537F7"/>
    <w:rsid w:val="001538FD"/>
    <w:rsid w:val="00153948"/>
    <w:rsid w:val="0015398C"/>
    <w:rsid w:val="00154676"/>
    <w:rsid w:val="0015523A"/>
    <w:rsid w:val="00155A73"/>
    <w:rsid w:val="00157156"/>
    <w:rsid w:val="001572F9"/>
    <w:rsid w:val="0015742F"/>
    <w:rsid w:val="00160574"/>
    <w:rsid w:val="001608C4"/>
    <w:rsid w:val="00161A87"/>
    <w:rsid w:val="0016271C"/>
    <w:rsid w:val="00162F59"/>
    <w:rsid w:val="001650B1"/>
    <w:rsid w:val="00165C5A"/>
    <w:rsid w:val="00166D26"/>
    <w:rsid w:val="00167F70"/>
    <w:rsid w:val="001708F5"/>
    <w:rsid w:val="00170931"/>
    <w:rsid w:val="001711B2"/>
    <w:rsid w:val="00171725"/>
    <w:rsid w:val="0017235D"/>
    <w:rsid w:val="00172978"/>
    <w:rsid w:val="00172AC4"/>
    <w:rsid w:val="001743B8"/>
    <w:rsid w:val="00175620"/>
    <w:rsid w:val="00175688"/>
    <w:rsid w:val="00175A91"/>
    <w:rsid w:val="00177033"/>
    <w:rsid w:val="001773C7"/>
    <w:rsid w:val="00177715"/>
    <w:rsid w:val="001812E5"/>
    <w:rsid w:val="0018136B"/>
    <w:rsid w:val="00183BC9"/>
    <w:rsid w:val="00183CC0"/>
    <w:rsid w:val="001845AE"/>
    <w:rsid w:val="00184B7E"/>
    <w:rsid w:val="00185202"/>
    <w:rsid w:val="00185C79"/>
    <w:rsid w:val="0018688B"/>
    <w:rsid w:val="00186B75"/>
    <w:rsid w:val="00186E99"/>
    <w:rsid w:val="0019140F"/>
    <w:rsid w:val="00191C35"/>
    <w:rsid w:val="00192BF1"/>
    <w:rsid w:val="00192F5D"/>
    <w:rsid w:val="001933E6"/>
    <w:rsid w:val="00193AD7"/>
    <w:rsid w:val="00194054"/>
    <w:rsid w:val="00196A89"/>
    <w:rsid w:val="001972BF"/>
    <w:rsid w:val="00197365"/>
    <w:rsid w:val="00197677"/>
    <w:rsid w:val="001979DD"/>
    <w:rsid w:val="00197EC1"/>
    <w:rsid w:val="001A01ED"/>
    <w:rsid w:val="001A02BE"/>
    <w:rsid w:val="001A0517"/>
    <w:rsid w:val="001A05F0"/>
    <w:rsid w:val="001A085E"/>
    <w:rsid w:val="001A0A87"/>
    <w:rsid w:val="001A1982"/>
    <w:rsid w:val="001A1D92"/>
    <w:rsid w:val="001A1E4C"/>
    <w:rsid w:val="001A26FF"/>
    <w:rsid w:val="001A27E0"/>
    <w:rsid w:val="001A4801"/>
    <w:rsid w:val="001A4B44"/>
    <w:rsid w:val="001A4E55"/>
    <w:rsid w:val="001A550E"/>
    <w:rsid w:val="001A561D"/>
    <w:rsid w:val="001A5829"/>
    <w:rsid w:val="001A5ECE"/>
    <w:rsid w:val="001A714F"/>
    <w:rsid w:val="001B038E"/>
    <w:rsid w:val="001B1FC2"/>
    <w:rsid w:val="001B2E3E"/>
    <w:rsid w:val="001B31F2"/>
    <w:rsid w:val="001B3485"/>
    <w:rsid w:val="001B3971"/>
    <w:rsid w:val="001B43C3"/>
    <w:rsid w:val="001B4514"/>
    <w:rsid w:val="001B5B0E"/>
    <w:rsid w:val="001B5B83"/>
    <w:rsid w:val="001B5F6F"/>
    <w:rsid w:val="001B609D"/>
    <w:rsid w:val="001B7744"/>
    <w:rsid w:val="001B7938"/>
    <w:rsid w:val="001C026D"/>
    <w:rsid w:val="001C048D"/>
    <w:rsid w:val="001C0CE5"/>
    <w:rsid w:val="001C1B03"/>
    <w:rsid w:val="001C2470"/>
    <w:rsid w:val="001C2B8A"/>
    <w:rsid w:val="001C2D04"/>
    <w:rsid w:val="001C2EB1"/>
    <w:rsid w:val="001C325E"/>
    <w:rsid w:val="001C3C02"/>
    <w:rsid w:val="001C4947"/>
    <w:rsid w:val="001C5D51"/>
    <w:rsid w:val="001C5FCD"/>
    <w:rsid w:val="001C67B0"/>
    <w:rsid w:val="001C692E"/>
    <w:rsid w:val="001C6FED"/>
    <w:rsid w:val="001D10D0"/>
    <w:rsid w:val="001D1408"/>
    <w:rsid w:val="001D146E"/>
    <w:rsid w:val="001D1FBB"/>
    <w:rsid w:val="001D258D"/>
    <w:rsid w:val="001D29B9"/>
    <w:rsid w:val="001D3AEF"/>
    <w:rsid w:val="001D4269"/>
    <w:rsid w:val="001D4B59"/>
    <w:rsid w:val="001D4DEC"/>
    <w:rsid w:val="001D5912"/>
    <w:rsid w:val="001D59CC"/>
    <w:rsid w:val="001D65FC"/>
    <w:rsid w:val="001D6FC6"/>
    <w:rsid w:val="001D75D1"/>
    <w:rsid w:val="001E0389"/>
    <w:rsid w:val="001E08B1"/>
    <w:rsid w:val="001E0B7E"/>
    <w:rsid w:val="001E0E8B"/>
    <w:rsid w:val="001E13F2"/>
    <w:rsid w:val="001E14BA"/>
    <w:rsid w:val="001E1BFA"/>
    <w:rsid w:val="001E1C80"/>
    <w:rsid w:val="001E1E3A"/>
    <w:rsid w:val="001E2445"/>
    <w:rsid w:val="001E3116"/>
    <w:rsid w:val="001E3336"/>
    <w:rsid w:val="001E367F"/>
    <w:rsid w:val="001E512F"/>
    <w:rsid w:val="001E7076"/>
    <w:rsid w:val="001E7526"/>
    <w:rsid w:val="001E7BF3"/>
    <w:rsid w:val="001E7DD8"/>
    <w:rsid w:val="001F08DB"/>
    <w:rsid w:val="001F0B1C"/>
    <w:rsid w:val="001F0D1B"/>
    <w:rsid w:val="001F2E2C"/>
    <w:rsid w:val="001F3098"/>
    <w:rsid w:val="001F387A"/>
    <w:rsid w:val="001F3C71"/>
    <w:rsid w:val="001F3CD1"/>
    <w:rsid w:val="001F4661"/>
    <w:rsid w:val="001F4DA2"/>
    <w:rsid w:val="001F575D"/>
    <w:rsid w:val="001F5AA6"/>
    <w:rsid w:val="001F5E05"/>
    <w:rsid w:val="001F7443"/>
    <w:rsid w:val="00200459"/>
    <w:rsid w:val="002010B4"/>
    <w:rsid w:val="00201FDA"/>
    <w:rsid w:val="0020210E"/>
    <w:rsid w:val="002033E1"/>
    <w:rsid w:val="00203811"/>
    <w:rsid w:val="002044A4"/>
    <w:rsid w:val="00204622"/>
    <w:rsid w:val="00204F82"/>
    <w:rsid w:val="00205A4B"/>
    <w:rsid w:val="002060D2"/>
    <w:rsid w:val="00206363"/>
    <w:rsid w:val="00206377"/>
    <w:rsid w:val="002065AE"/>
    <w:rsid w:val="002069D1"/>
    <w:rsid w:val="00206F7F"/>
    <w:rsid w:val="002112FA"/>
    <w:rsid w:val="00211CF4"/>
    <w:rsid w:val="00211F0F"/>
    <w:rsid w:val="002120EE"/>
    <w:rsid w:val="00212C2B"/>
    <w:rsid w:val="00214B1A"/>
    <w:rsid w:val="0021578B"/>
    <w:rsid w:val="002162B8"/>
    <w:rsid w:val="002168B3"/>
    <w:rsid w:val="002179DF"/>
    <w:rsid w:val="00217B43"/>
    <w:rsid w:val="00221971"/>
    <w:rsid w:val="00221AD9"/>
    <w:rsid w:val="00221C41"/>
    <w:rsid w:val="002224CA"/>
    <w:rsid w:val="0022262C"/>
    <w:rsid w:val="00222F80"/>
    <w:rsid w:val="00222FD7"/>
    <w:rsid w:val="00223A27"/>
    <w:rsid w:val="002246C5"/>
    <w:rsid w:val="00225D3B"/>
    <w:rsid w:val="00225DAB"/>
    <w:rsid w:val="00226016"/>
    <w:rsid w:val="00226FC5"/>
    <w:rsid w:val="002275D7"/>
    <w:rsid w:val="00227CCD"/>
    <w:rsid w:val="00230347"/>
    <w:rsid w:val="00230E03"/>
    <w:rsid w:val="00230E9B"/>
    <w:rsid w:val="002316E8"/>
    <w:rsid w:val="0023510B"/>
    <w:rsid w:val="00235FA3"/>
    <w:rsid w:val="00236F0C"/>
    <w:rsid w:val="00236F47"/>
    <w:rsid w:val="002378F7"/>
    <w:rsid w:val="002409AF"/>
    <w:rsid w:val="002425A7"/>
    <w:rsid w:val="002438B3"/>
    <w:rsid w:val="00244091"/>
    <w:rsid w:val="0024462D"/>
    <w:rsid w:val="00244E07"/>
    <w:rsid w:val="00245117"/>
    <w:rsid w:val="0024546C"/>
    <w:rsid w:val="0024563D"/>
    <w:rsid w:val="0024578D"/>
    <w:rsid w:val="00245FBE"/>
    <w:rsid w:val="00246C3A"/>
    <w:rsid w:val="002470F5"/>
    <w:rsid w:val="00247437"/>
    <w:rsid w:val="00247FC9"/>
    <w:rsid w:val="00250679"/>
    <w:rsid w:val="00253880"/>
    <w:rsid w:val="00253A5D"/>
    <w:rsid w:val="0025410D"/>
    <w:rsid w:val="002545D6"/>
    <w:rsid w:val="00254DF4"/>
    <w:rsid w:val="00255002"/>
    <w:rsid w:val="00255669"/>
    <w:rsid w:val="00255ED6"/>
    <w:rsid w:val="0025715E"/>
    <w:rsid w:val="002576FC"/>
    <w:rsid w:val="002610C5"/>
    <w:rsid w:val="00261823"/>
    <w:rsid w:val="002635BA"/>
    <w:rsid w:val="00263E53"/>
    <w:rsid w:val="00264A7C"/>
    <w:rsid w:val="00265A83"/>
    <w:rsid w:val="00266778"/>
    <w:rsid w:val="00267B6B"/>
    <w:rsid w:val="00267D18"/>
    <w:rsid w:val="00270531"/>
    <w:rsid w:val="0027088C"/>
    <w:rsid w:val="0027102C"/>
    <w:rsid w:val="002710BB"/>
    <w:rsid w:val="00271C25"/>
    <w:rsid w:val="0027213F"/>
    <w:rsid w:val="00272729"/>
    <w:rsid w:val="00273039"/>
    <w:rsid w:val="00273721"/>
    <w:rsid w:val="002737B0"/>
    <w:rsid w:val="00274053"/>
    <w:rsid w:val="002745EC"/>
    <w:rsid w:val="00274E34"/>
    <w:rsid w:val="00274EA6"/>
    <w:rsid w:val="00275E65"/>
    <w:rsid w:val="00276233"/>
    <w:rsid w:val="00276A63"/>
    <w:rsid w:val="00276ABA"/>
    <w:rsid w:val="00276C15"/>
    <w:rsid w:val="00276E5C"/>
    <w:rsid w:val="002775A9"/>
    <w:rsid w:val="0027788F"/>
    <w:rsid w:val="00280EFF"/>
    <w:rsid w:val="0028122A"/>
    <w:rsid w:val="0028153B"/>
    <w:rsid w:val="002815FD"/>
    <w:rsid w:val="002816A8"/>
    <w:rsid w:val="0028296E"/>
    <w:rsid w:val="00284212"/>
    <w:rsid w:val="0028531F"/>
    <w:rsid w:val="002863E9"/>
    <w:rsid w:val="0028772B"/>
    <w:rsid w:val="00287FD5"/>
    <w:rsid w:val="0029067E"/>
    <w:rsid w:val="002914C8"/>
    <w:rsid w:val="002923B4"/>
    <w:rsid w:val="00292E4E"/>
    <w:rsid w:val="00292FE2"/>
    <w:rsid w:val="00293087"/>
    <w:rsid w:val="002931F6"/>
    <w:rsid w:val="002950EC"/>
    <w:rsid w:val="002955BD"/>
    <w:rsid w:val="00295C35"/>
    <w:rsid w:val="00296B53"/>
    <w:rsid w:val="00296B6C"/>
    <w:rsid w:val="00296FD0"/>
    <w:rsid w:val="002978CB"/>
    <w:rsid w:val="002A0D09"/>
    <w:rsid w:val="002A1031"/>
    <w:rsid w:val="002A1BE9"/>
    <w:rsid w:val="002A235E"/>
    <w:rsid w:val="002A2452"/>
    <w:rsid w:val="002A255A"/>
    <w:rsid w:val="002A2723"/>
    <w:rsid w:val="002A30E3"/>
    <w:rsid w:val="002A3762"/>
    <w:rsid w:val="002A388B"/>
    <w:rsid w:val="002A399A"/>
    <w:rsid w:val="002A44B9"/>
    <w:rsid w:val="002A480E"/>
    <w:rsid w:val="002A5CC0"/>
    <w:rsid w:val="002A5F62"/>
    <w:rsid w:val="002A5FD1"/>
    <w:rsid w:val="002A671C"/>
    <w:rsid w:val="002A7AE4"/>
    <w:rsid w:val="002B0C63"/>
    <w:rsid w:val="002B1C48"/>
    <w:rsid w:val="002B1EC0"/>
    <w:rsid w:val="002B20C5"/>
    <w:rsid w:val="002B2A3E"/>
    <w:rsid w:val="002B2C5B"/>
    <w:rsid w:val="002B36C1"/>
    <w:rsid w:val="002B3B05"/>
    <w:rsid w:val="002B42A9"/>
    <w:rsid w:val="002B54D5"/>
    <w:rsid w:val="002B55CD"/>
    <w:rsid w:val="002B6200"/>
    <w:rsid w:val="002B6FEE"/>
    <w:rsid w:val="002B7A3C"/>
    <w:rsid w:val="002C0623"/>
    <w:rsid w:val="002C0812"/>
    <w:rsid w:val="002C123F"/>
    <w:rsid w:val="002C2259"/>
    <w:rsid w:val="002C2726"/>
    <w:rsid w:val="002C2BF1"/>
    <w:rsid w:val="002C3BEC"/>
    <w:rsid w:val="002C44FB"/>
    <w:rsid w:val="002C48ED"/>
    <w:rsid w:val="002C5069"/>
    <w:rsid w:val="002C59A5"/>
    <w:rsid w:val="002C5C2C"/>
    <w:rsid w:val="002C6011"/>
    <w:rsid w:val="002C6B63"/>
    <w:rsid w:val="002C7AFA"/>
    <w:rsid w:val="002D02E5"/>
    <w:rsid w:val="002D07EA"/>
    <w:rsid w:val="002D1190"/>
    <w:rsid w:val="002D17FD"/>
    <w:rsid w:val="002D184A"/>
    <w:rsid w:val="002D20BD"/>
    <w:rsid w:val="002D2138"/>
    <w:rsid w:val="002D2A05"/>
    <w:rsid w:val="002D3528"/>
    <w:rsid w:val="002D3956"/>
    <w:rsid w:val="002D446C"/>
    <w:rsid w:val="002D45E3"/>
    <w:rsid w:val="002D4CB6"/>
    <w:rsid w:val="002D5A1F"/>
    <w:rsid w:val="002D5D48"/>
    <w:rsid w:val="002D6AB3"/>
    <w:rsid w:val="002D6B7C"/>
    <w:rsid w:val="002D7940"/>
    <w:rsid w:val="002E0D77"/>
    <w:rsid w:val="002E1AFC"/>
    <w:rsid w:val="002E21C1"/>
    <w:rsid w:val="002E257B"/>
    <w:rsid w:val="002E284F"/>
    <w:rsid w:val="002E401C"/>
    <w:rsid w:val="002E46CE"/>
    <w:rsid w:val="002E56D1"/>
    <w:rsid w:val="002E60FD"/>
    <w:rsid w:val="002E61E8"/>
    <w:rsid w:val="002E6287"/>
    <w:rsid w:val="002E63FA"/>
    <w:rsid w:val="002E64C8"/>
    <w:rsid w:val="002E6946"/>
    <w:rsid w:val="002E6B2C"/>
    <w:rsid w:val="002E6D25"/>
    <w:rsid w:val="002E6D9A"/>
    <w:rsid w:val="002E71B7"/>
    <w:rsid w:val="002F093F"/>
    <w:rsid w:val="002F1B60"/>
    <w:rsid w:val="002F1FC9"/>
    <w:rsid w:val="002F23CD"/>
    <w:rsid w:val="002F2ED5"/>
    <w:rsid w:val="002F33A6"/>
    <w:rsid w:val="002F377B"/>
    <w:rsid w:val="002F42A6"/>
    <w:rsid w:val="002F48AF"/>
    <w:rsid w:val="002F53DC"/>
    <w:rsid w:val="002F569A"/>
    <w:rsid w:val="002F5862"/>
    <w:rsid w:val="002F5E2F"/>
    <w:rsid w:val="002F7680"/>
    <w:rsid w:val="002F77C9"/>
    <w:rsid w:val="002F79E7"/>
    <w:rsid w:val="002F7A5A"/>
    <w:rsid w:val="002F7FF7"/>
    <w:rsid w:val="0030041A"/>
    <w:rsid w:val="003008A5"/>
    <w:rsid w:val="00300CAE"/>
    <w:rsid w:val="00301A0D"/>
    <w:rsid w:val="00301EA3"/>
    <w:rsid w:val="00303981"/>
    <w:rsid w:val="00304628"/>
    <w:rsid w:val="00304891"/>
    <w:rsid w:val="0030491B"/>
    <w:rsid w:val="00304969"/>
    <w:rsid w:val="003055F9"/>
    <w:rsid w:val="003060E4"/>
    <w:rsid w:val="003062D6"/>
    <w:rsid w:val="0030642D"/>
    <w:rsid w:val="00306A42"/>
    <w:rsid w:val="003070B1"/>
    <w:rsid w:val="0030756A"/>
    <w:rsid w:val="0030770F"/>
    <w:rsid w:val="0031128E"/>
    <w:rsid w:val="00312048"/>
    <w:rsid w:val="00312562"/>
    <w:rsid w:val="00313099"/>
    <w:rsid w:val="003139A9"/>
    <w:rsid w:val="00313E88"/>
    <w:rsid w:val="00314801"/>
    <w:rsid w:val="00314E97"/>
    <w:rsid w:val="003150BF"/>
    <w:rsid w:val="003155C7"/>
    <w:rsid w:val="0031784B"/>
    <w:rsid w:val="0032052C"/>
    <w:rsid w:val="003207C7"/>
    <w:rsid w:val="00320879"/>
    <w:rsid w:val="00320DF0"/>
    <w:rsid w:val="003213D1"/>
    <w:rsid w:val="003226D9"/>
    <w:rsid w:val="0032328E"/>
    <w:rsid w:val="00324E72"/>
    <w:rsid w:val="00325256"/>
    <w:rsid w:val="00325BF7"/>
    <w:rsid w:val="00326024"/>
    <w:rsid w:val="00326B1E"/>
    <w:rsid w:val="00326D60"/>
    <w:rsid w:val="00330578"/>
    <w:rsid w:val="00332716"/>
    <w:rsid w:val="00332C4C"/>
    <w:rsid w:val="00332E19"/>
    <w:rsid w:val="00333020"/>
    <w:rsid w:val="0033398E"/>
    <w:rsid w:val="00334755"/>
    <w:rsid w:val="00336A8B"/>
    <w:rsid w:val="003370E9"/>
    <w:rsid w:val="00337154"/>
    <w:rsid w:val="00337C59"/>
    <w:rsid w:val="003408B7"/>
    <w:rsid w:val="00340E1C"/>
    <w:rsid w:val="00340FED"/>
    <w:rsid w:val="00341CCA"/>
    <w:rsid w:val="00342146"/>
    <w:rsid w:val="00343F9F"/>
    <w:rsid w:val="00344730"/>
    <w:rsid w:val="003458A2"/>
    <w:rsid w:val="00346462"/>
    <w:rsid w:val="003468AB"/>
    <w:rsid w:val="003470D8"/>
    <w:rsid w:val="0034780D"/>
    <w:rsid w:val="00347E02"/>
    <w:rsid w:val="003506A1"/>
    <w:rsid w:val="00351847"/>
    <w:rsid w:val="00351CBA"/>
    <w:rsid w:val="003522C9"/>
    <w:rsid w:val="00353381"/>
    <w:rsid w:val="00353930"/>
    <w:rsid w:val="00354771"/>
    <w:rsid w:val="00355A02"/>
    <w:rsid w:val="003562D7"/>
    <w:rsid w:val="00356DC6"/>
    <w:rsid w:val="003600AE"/>
    <w:rsid w:val="003613D5"/>
    <w:rsid w:val="003615C1"/>
    <w:rsid w:val="003619AA"/>
    <w:rsid w:val="00362405"/>
    <w:rsid w:val="00362DBF"/>
    <w:rsid w:val="00363EE6"/>
    <w:rsid w:val="0036465D"/>
    <w:rsid w:val="00364AA7"/>
    <w:rsid w:val="00367B30"/>
    <w:rsid w:val="00370BAC"/>
    <w:rsid w:val="00371ADB"/>
    <w:rsid w:val="003726DB"/>
    <w:rsid w:val="00373017"/>
    <w:rsid w:val="003735FC"/>
    <w:rsid w:val="003743B3"/>
    <w:rsid w:val="00374698"/>
    <w:rsid w:val="0037482F"/>
    <w:rsid w:val="00374A8E"/>
    <w:rsid w:val="00374FD5"/>
    <w:rsid w:val="00375384"/>
    <w:rsid w:val="00375394"/>
    <w:rsid w:val="00376536"/>
    <w:rsid w:val="0037761B"/>
    <w:rsid w:val="0037796F"/>
    <w:rsid w:val="003779F1"/>
    <w:rsid w:val="00377B2E"/>
    <w:rsid w:val="00377C8F"/>
    <w:rsid w:val="003812C1"/>
    <w:rsid w:val="00381EE0"/>
    <w:rsid w:val="00382BF1"/>
    <w:rsid w:val="00382F7B"/>
    <w:rsid w:val="00383AF2"/>
    <w:rsid w:val="0038404F"/>
    <w:rsid w:val="00384056"/>
    <w:rsid w:val="00384615"/>
    <w:rsid w:val="003849BD"/>
    <w:rsid w:val="0038548D"/>
    <w:rsid w:val="00387662"/>
    <w:rsid w:val="00387C85"/>
    <w:rsid w:val="003913CA"/>
    <w:rsid w:val="003917FA"/>
    <w:rsid w:val="00391ABB"/>
    <w:rsid w:val="00393A91"/>
    <w:rsid w:val="00393C01"/>
    <w:rsid w:val="003946FD"/>
    <w:rsid w:val="003947A1"/>
    <w:rsid w:val="00394BDE"/>
    <w:rsid w:val="00395050"/>
    <w:rsid w:val="00396E07"/>
    <w:rsid w:val="00396E99"/>
    <w:rsid w:val="00397521"/>
    <w:rsid w:val="003A07C7"/>
    <w:rsid w:val="003A3580"/>
    <w:rsid w:val="003A39EC"/>
    <w:rsid w:val="003A3B67"/>
    <w:rsid w:val="003A49A0"/>
    <w:rsid w:val="003A50E6"/>
    <w:rsid w:val="003A51A3"/>
    <w:rsid w:val="003A5345"/>
    <w:rsid w:val="003A55BB"/>
    <w:rsid w:val="003A5AC4"/>
    <w:rsid w:val="003A6105"/>
    <w:rsid w:val="003A6352"/>
    <w:rsid w:val="003A799D"/>
    <w:rsid w:val="003A79DE"/>
    <w:rsid w:val="003A7B74"/>
    <w:rsid w:val="003B032F"/>
    <w:rsid w:val="003B0C27"/>
    <w:rsid w:val="003B1496"/>
    <w:rsid w:val="003B36B3"/>
    <w:rsid w:val="003B3967"/>
    <w:rsid w:val="003B5671"/>
    <w:rsid w:val="003B5ECA"/>
    <w:rsid w:val="003B6651"/>
    <w:rsid w:val="003B6B78"/>
    <w:rsid w:val="003B6F98"/>
    <w:rsid w:val="003B75AE"/>
    <w:rsid w:val="003B7C79"/>
    <w:rsid w:val="003C03DF"/>
    <w:rsid w:val="003C0FC7"/>
    <w:rsid w:val="003C128F"/>
    <w:rsid w:val="003C1936"/>
    <w:rsid w:val="003C1E5E"/>
    <w:rsid w:val="003C205E"/>
    <w:rsid w:val="003C383A"/>
    <w:rsid w:val="003C3BD8"/>
    <w:rsid w:val="003C41C1"/>
    <w:rsid w:val="003C464B"/>
    <w:rsid w:val="003C4E9C"/>
    <w:rsid w:val="003C566D"/>
    <w:rsid w:val="003C5823"/>
    <w:rsid w:val="003C6488"/>
    <w:rsid w:val="003C70D6"/>
    <w:rsid w:val="003C7BFC"/>
    <w:rsid w:val="003C7C0F"/>
    <w:rsid w:val="003C7C6D"/>
    <w:rsid w:val="003D0C65"/>
    <w:rsid w:val="003D0FBB"/>
    <w:rsid w:val="003D12F2"/>
    <w:rsid w:val="003D1D0E"/>
    <w:rsid w:val="003D2366"/>
    <w:rsid w:val="003D2820"/>
    <w:rsid w:val="003D3ABE"/>
    <w:rsid w:val="003D4361"/>
    <w:rsid w:val="003D4439"/>
    <w:rsid w:val="003D493E"/>
    <w:rsid w:val="003D4B52"/>
    <w:rsid w:val="003D5345"/>
    <w:rsid w:val="003D58D9"/>
    <w:rsid w:val="003D5A5A"/>
    <w:rsid w:val="003D5BDD"/>
    <w:rsid w:val="003D65D9"/>
    <w:rsid w:val="003D67EA"/>
    <w:rsid w:val="003D7177"/>
    <w:rsid w:val="003D7822"/>
    <w:rsid w:val="003D7A09"/>
    <w:rsid w:val="003D7A73"/>
    <w:rsid w:val="003E0166"/>
    <w:rsid w:val="003E02D3"/>
    <w:rsid w:val="003E23C8"/>
    <w:rsid w:val="003E27B7"/>
    <w:rsid w:val="003E33C7"/>
    <w:rsid w:val="003E3C0D"/>
    <w:rsid w:val="003E42E8"/>
    <w:rsid w:val="003E443E"/>
    <w:rsid w:val="003E47E5"/>
    <w:rsid w:val="003E47ED"/>
    <w:rsid w:val="003E4A69"/>
    <w:rsid w:val="003E59E2"/>
    <w:rsid w:val="003E5BD5"/>
    <w:rsid w:val="003E6F51"/>
    <w:rsid w:val="003F0603"/>
    <w:rsid w:val="003F1DFB"/>
    <w:rsid w:val="003F4086"/>
    <w:rsid w:val="003F48EC"/>
    <w:rsid w:val="003F4BBE"/>
    <w:rsid w:val="003F5276"/>
    <w:rsid w:val="003F66CC"/>
    <w:rsid w:val="003F7905"/>
    <w:rsid w:val="0040052C"/>
    <w:rsid w:val="004005F7"/>
    <w:rsid w:val="00401BE1"/>
    <w:rsid w:val="00401DBC"/>
    <w:rsid w:val="004022A9"/>
    <w:rsid w:val="004025C2"/>
    <w:rsid w:val="00402DF2"/>
    <w:rsid w:val="00402E08"/>
    <w:rsid w:val="00403D53"/>
    <w:rsid w:val="00404AA4"/>
    <w:rsid w:val="00404D06"/>
    <w:rsid w:val="00404FCC"/>
    <w:rsid w:val="00406BC3"/>
    <w:rsid w:val="0040783A"/>
    <w:rsid w:val="0041009D"/>
    <w:rsid w:val="0041042C"/>
    <w:rsid w:val="00410FBB"/>
    <w:rsid w:val="00411107"/>
    <w:rsid w:val="00411A0A"/>
    <w:rsid w:val="00411EE9"/>
    <w:rsid w:val="004132D9"/>
    <w:rsid w:val="0041418F"/>
    <w:rsid w:val="0041494F"/>
    <w:rsid w:val="00414EB5"/>
    <w:rsid w:val="00415986"/>
    <w:rsid w:val="00415BBF"/>
    <w:rsid w:val="00416A73"/>
    <w:rsid w:val="004170F6"/>
    <w:rsid w:val="00420D7C"/>
    <w:rsid w:val="00421056"/>
    <w:rsid w:val="00421268"/>
    <w:rsid w:val="004219DE"/>
    <w:rsid w:val="004228E9"/>
    <w:rsid w:val="00422E81"/>
    <w:rsid w:val="00423674"/>
    <w:rsid w:val="004245CB"/>
    <w:rsid w:val="004247F2"/>
    <w:rsid w:val="00424B18"/>
    <w:rsid w:val="004259A5"/>
    <w:rsid w:val="004262D6"/>
    <w:rsid w:val="00426FF0"/>
    <w:rsid w:val="00427191"/>
    <w:rsid w:val="00427B57"/>
    <w:rsid w:val="0043096C"/>
    <w:rsid w:val="00432057"/>
    <w:rsid w:val="00432215"/>
    <w:rsid w:val="004328C6"/>
    <w:rsid w:val="00432F04"/>
    <w:rsid w:val="004337DE"/>
    <w:rsid w:val="00433F33"/>
    <w:rsid w:val="00434370"/>
    <w:rsid w:val="00434AAF"/>
    <w:rsid w:val="004362FC"/>
    <w:rsid w:val="00436D57"/>
    <w:rsid w:val="00436DA2"/>
    <w:rsid w:val="00437470"/>
    <w:rsid w:val="00437DB6"/>
    <w:rsid w:val="00441025"/>
    <w:rsid w:val="004419C7"/>
    <w:rsid w:val="004424A0"/>
    <w:rsid w:val="0044273B"/>
    <w:rsid w:val="004447BC"/>
    <w:rsid w:val="00444DB4"/>
    <w:rsid w:val="00444E3D"/>
    <w:rsid w:val="00444E57"/>
    <w:rsid w:val="00444E76"/>
    <w:rsid w:val="00446898"/>
    <w:rsid w:val="00446B01"/>
    <w:rsid w:val="00446C5F"/>
    <w:rsid w:val="00447DC6"/>
    <w:rsid w:val="004523F6"/>
    <w:rsid w:val="00452EEF"/>
    <w:rsid w:val="004544F0"/>
    <w:rsid w:val="004546BF"/>
    <w:rsid w:val="00454729"/>
    <w:rsid w:val="00454ED6"/>
    <w:rsid w:val="00455C8C"/>
    <w:rsid w:val="0045685F"/>
    <w:rsid w:val="0045728C"/>
    <w:rsid w:val="0046029F"/>
    <w:rsid w:val="004603FF"/>
    <w:rsid w:val="004606F2"/>
    <w:rsid w:val="00460869"/>
    <w:rsid w:val="00460DB5"/>
    <w:rsid w:val="0046129F"/>
    <w:rsid w:val="00461EF9"/>
    <w:rsid w:val="004628B2"/>
    <w:rsid w:val="00462D2D"/>
    <w:rsid w:val="004630CC"/>
    <w:rsid w:val="0046330A"/>
    <w:rsid w:val="00464304"/>
    <w:rsid w:val="004648D3"/>
    <w:rsid w:val="00465295"/>
    <w:rsid w:val="00465BE8"/>
    <w:rsid w:val="00465C50"/>
    <w:rsid w:val="0046614F"/>
    <w:rsid w:val="00466B1B"/>
    <w:rsid w:val="0047061F"/>
    <w:rsid w:val="0047064B"/>
    <w:rsid w:val="0047154B"/>
    <w:rsid w:val="0047179B"/>
    <w:rsid w:val="0047222A"/>
    <w:rsid w:val="00473DBD"/>
    <w:rsid w:val="00474519"/>
    <w:rsid w:val="004763B4"/>
    <w:rsid w:val="004765DD"/>
    <w:rsid w:val="004803FC"/>
    <w:rsid w:val="00481496"/>
    <w:rsid w:val="00481BAD"/>
    <w:rsid w:val="00482D94"/>
    <w:rsid w:val="0048348A"/>
    <w:rsid w:val="00483837"/>
    <w:rsid w:val="00483DD1"/>
    <w:rsid w:val="0048408C"/>
    <w:rsid w:val="00484680"/>
    <w:rsid w:val="00484805"/>
    <w:rsid w:val="00485941"/>
    <w:rsid w:val="004866F2"/>
    <w:rsid w:val="00486819"/>
    <w:rsid w:val="00487A48"/>
    <w:rsid w:val="00487E2E"/>
    <w:rsid w:val="00490386"/>
    <w:rsid w:val="004908BF"/>
    <w:rsid w:val="0049162D"/>
    <w:rsid w:val="00491B7B"/>
    <w:rsid w:val="00491E78"/>
    <w:rsid w:val="00492074"/>
    <w:rsid w:val="00492946"/>
    <w:rsid w:val="00492992"/>
    <w:rsid w:val="00492A1C"/>
    <w:rsid w:val="00492CCB"/>
    <w:rsid w:val="004934B6"/>
    <w:rsid w:val="00493CBB"/>
    <w:rsid w:val="00494661"/>
    <w:rsid w:val="00494F40"/>
    <w:rsid w:val="004951C7"/>
    <w:rsid w:val="00495819"/>
    <w:rsid w:val="004958BA"/>
    <w:rsid w:val="00495E6B"/>
    <w:rsid w:val="00496302"/>
    <w:rsid w:val="00496D87"/>
    <w:rsid w:val="00496DCA"/>
    <w:rsid w:val="004A00AB"/>
    <w:rsid w:val="004A03F6"/>
    <w:rsid w:val="004A057C"/>
    <w:rsid w:val="004A18AC"/>
    <w:rsid w:val="004A1AED"/>
    <w:rsid w:val="004A2BE1"/>
    <w:rsid w:val="004A3901"/>
    <w:rsid w:val="004A3D35"/>
    <w:rsid w:val="004A510B"/>
    <w:rsid w:val="004A51E2"/>
    <w:rsid w:val="004A5732"/>
    <w:rsid w:val="004A620F"/>
    <w:rsid w:val="004A6277"/>
    <w:rsid w:val="004B0751"/>
    <w:rsid w:val="004B12F7"/>
    <w:rsid w:val="004B1833"/>
    <w:rsid w:val="004B1951"/>
    <w:rsid w:val="004B21F8"/>
    <w:rsid w:val="004B2901"/>
    <w:rsid w:val="004B2CC4"/>
    <w:rsid w:val="004B4493"/>
    <w:rsid w:val="004B503D"/>
    <w:rsid w:val="004B5150"/>
    <w:rsid w:val="004B5422"/>
    <w:rsid w:val="004B565B"/>
    <w:rsid w:val="004B5676"/>
    <w:rsid w:val="004B5B0F"/>
    <w:rsid w:val="004B60C6"/>
    <w:rsid w:val="004B696F"/>
    <w:rsid w:val="004B6C98"/>
    <w:rsid w:val="004B7752"/>
    <w:rsid w:val="004C2337"/>
    <w:rsid w:val="004C315E"/>
    <w:rsid w:val="004C3514"/>
    <w:rsid w:val="004C40BC"/>
    <w:rsid w:val="004C42CD"/>
    <w:rsid w:val="004C4E43"/>
    <w:rsid w:val="004C4E9A"/>
    <w:rsid w:val="004C62E3"/>
    <w:rsid w:val="004C69B0"/>
    <w:rsid w:val="004C7A8B"/>
    <w:rsid w:val="004C7BAC"/>
    <w:rsid w:val="004D11F8"/>
    <w:rsid w:val="004D1470"/>
    <w:rsid w:val="004D17E0"/>
    <w:rsid w:val="004D1A15"/>
    <w:rsid w:val="004D1C96"/>
    <w:rsid w:val="004D23F5"/>
    <w:rsid w:val="004D2E3A"/>
    <w:rsid w:val="004D48DB"/>
    <w:rsid w:val="004D4D5C"/>
    <w:rsid w:val="004D632C"/>
    <w:rsid w:val="004D7498"/>
    <w:rsid w:val="004D7504"/>
    <w:rsid w:val="004D7802"/>
    <w:rsid w:val="004D7E50"/>
    <w:rsid w:val="004E0535"/>
    <w:rsid w:val="004E16B2"/>
    <w:rsid w:val="004E1BE6"/>
    <w:rsid w:val="004E257A"/>
    <w:rsid w:val="004E379C"/>
    <w:rsid w:val="004E418A"/>
    <w:rsid w:val="004E4E02"/>
    <w:rsid w:val="004E4F1F"/>
    <w:rsid w:val="004E4F2A"/>
    <w:rsid w:val="004E6540"/>
    <w:rsid w:val="004E67AB"/>
    <w:rsid w:val="004E6C5A"/>
    <w:rsid w:val="004E71D8"/>
    <w:rsid w:val="004E7497"/>
    <w:rsid w:val="004F0357"/>
    <w:rsid w:val="004F123F"/>
    <w:rsid w:val="004F239F"/>
    <w:rsid w:val="004F312F"/>
    <w:rsid w:val="004F4CB5"/>
    <w:rsid w:val="004F4F6B"/>
    <w:rsid w:val="004F5A37"/>
    <w:rsid w:val="004F5D80"/>
    <w:rsid w:val="004F5F4B"/>
    <w:rsid w:val="004F708D"/>
    <w:rsid w:val="005007B9"/>
    <w:rsid w:val="005008D0"/>
    <w:rsid w:val="00502BBE"/>
    <w:rsid w:val="00502C38"/>
    <w:rsid w:val="00502FE7"/>
    <w:rsid w:val="00503431"/>
    <w:rsid w:val="0050363B"/>
    <w:rsid w:val="00504534"/>
    <w:rsid w:val="005048BA"/>
    <w:rsid w:val="005060A3"/>
    <w:rsid w:val="0050728D"/>
    <w:rsid w:val="00507339"/>
    <w:rsid w:val="005074E0"/>
    <w:rsid w:val="00510CC2"/>
    <w:rsid w:val="005127AD"/>
    <w:rsid w:val="00512ED1"/>
    <w:rsid w:val="0051315B"/>
    <w:rsid w:val="00513340"/>
    <w:rsid w:val="0051342A"/>
    <w:rsid w:val="00513477"/>
    <w:rsid w:val="005144F2"/>
    <w:rsid w:val="005146F4"/>
    <w:rsid w:val="005153EC"/>
    <w:rsid w:val="00515C56"/>
    <w:rsid w:val="00516793"/>
    <w:rsid w:val="00516806"/>
    <w:rsid w:val="005168D4"/>
    <w:rsid w:val="00517A1C"/>
    <w:rsid w:val="00517A83"/>
    <w:rsid w:val="00521A54"/>
    <w:rsid w:val="005224A5"/>
    <w:rsid w:val="00522EBA"/>
    <w:rsid w:val="00522ECE"/>
    <w:rsid w:val="00525B5E"/>
    <w:rsid w:val="00525FAB"/>
    <w:rsid w:val="0052670D"/>
    <w:rsid w:val="0052690C"/>
    <w:rsid w:val="0052787D"/>
    <w:rsid w:val="00530259"/>
    <w:rsid w:val="0053045A"/>
    <w:rsid w:val="005305E3"/>
    <w:rsid w:val="00531866"/>
    <w:rsid w:val="00531D29"/>
    <w:rsid w:val="00531E9E"/>
    <w:rsid w:val="0053237E"/>
    <w:rsid w:val="00533358"/>
    <w:rsid w:val="005335E7"/>
    <w:rsid w:val="00534CF4"/>
    <w:rsid w:val="0053530F"/>
    <w:rsid w:val="00535546"/>
    <w:rsid w:val="00535D48"/>
    <w:rsid w:val="00535FCF"/>
    <w:rsid w:val="005374F8"/>
    <w:rsid w:val="00537774"/>
    <w:rsid w:val="00537B5C"/>
    <w:rsid w:val="00540F28"/>
    <w:rsid w:val="005420EC"/>
    <w:rsid w:val="005421FB"/>
    <w:rsid w:val="00542487"/>
    <w:rsid w:val="00543D9E"/>
    <w:rsid w:val="00544354"/>
    <w:rsid w:val="00544443"/>
    <w:rsid w:val="00544877"/>
    <w:rsid w:val="00544951"/>
    <w:rsid w:val="00546897"/>
    <w:rsid w:val="00546BF6"/>
    <w:rsid w:val="005471CC"/>
    <w:rsid w:val="005472D6"/>
    <w:rsid w:val="00547F39"/>
    <w:rsid w:val="005520E2"/>
    <w:rsid w:val="00552748"/>
    <w:rsid w:val="005531F6"/>
    <w:rsid w:val="005535DE"/>
    <w:rsid w:val="00555388"/>
    <w:rsid w:val="0055552C"/>
    <w:rsid w:val="00555D5A"/>
    <w:rsid w:val="0055697E"/>
    <w:rsid w:val="00556F9D"/>
    <w:rsid w:val="00560AE8"/>
    <w:rsid w:val="00561232"/>
    <w:rsid w:val="00561851"/>
    <w:rsid w:val="00561D15"/>
    <w:rsid w:val="00561F08"/>
    <w:rsid w:val="00562615"/>
    <w:rsid w:val="005637DF"/>
    <w:rsid w:val="00563971"/>
    <w:rsid w:val="005640CD"/>
    <w:rsid w:val="005652B7"/>
    <w:rsid w:val="005668AB"/>
    <w:rsid w:val="00566BED"/>
    <w:rsid w:val="00566BF2"/>
    <w:rsid w:val="0056775F"/>
    <w:rsid w:val="00567895"/>
    <w:rsid w:val="0056794C"/>
    <w:rsid w:val="00567B50"/>
    <w:rsid w:val="00567DF0"/>
    <w:rsid w:val="0057105E"/>
    <w:rsid w:val="00571652"/>
    <w:rsid w:val="005722E9"/>
    <w:rsid w:val="0057244C"/>
    <w:rsid w:val="005737B7"/>
    <w:rsid w:val="00574A96"/>
    <w:rsid w:val="00575316"/>
    <w:rsid w:val="005755FA"/>
    <w:rsid w:val="00575946"/>
    <w:rsid w:val="00575C00"/>
    <w:rsid w:val="00575FD4"/>
    <w:rsid w:val="00576154"/>
    <w:rsid w:val="005763A4"/>
    <w:rsid w:val="005764BF"/>
    <w:rsid w:val="005771CB"/>
    <w:rsid w:val="00577A70"/>
    <w:rsid w:val="00577D89"/>
    <w:rsid w:val="005806E9"/>
    <w:rsid w:val="0058086E"/>
    <w:rsid w:val="00580B76"/>
    <w:rsid w:val="005810C6"/>
    <w:rsid w:val="0058139E"/>
    <w:rsid w:val="00582479"/>
    <w:rsid w:val="00582BD0"/>
    <w:rsid w:val="005831B3"/>
    <w:rsid w:val="005834A4"/>
    <w:rsid w:val="00583879"/>
    <w:rsid w:val="005838C1"/>
    <w:rsid w:val="005843FA"/>
    <w:rsid w:val="005847A5"/>
    <w:rsid w:val="00584D3C"/>
    <w:rsid w:val="00585706"/>
    <w:rsid w:val="0058598B"/>
    <w:rsid w:val="00585A29"/>
    <w:rsid w:val="00586D35"/>
    <w:rsid w:val="00587E30"/>
    <w:rsid w:val="005908E3"/>
    <w:rsid w:val="00590F0B"/>
    <w:rsid w:val="0059177A"/>
    <w:rsid w:val="00593847"/>
    <w:rsid w:val="005945D6"/>
    <w:rsid w:val="00594CE2"/>
    <w:rsid w:val="005A03FD"/>
    <w:rsid w:val="005A12AC"/>
    <w:rsid w:val="005A2006"/>
    <w:rsid w:val="005A2244"/>
    <w:rsid w:val="005A38AE"/>
    <w:rsid w:val="005A3AD0"/>
    <w:rsid w:val="005A3E68"/>
    <w:rsid w:val="005A43AE"/>
    <w:rsid w:val="005A4717"/>
    <w:rsid w:val="005A4AFB"/>
    <w:rsid w:val="005A5444"/>
    <w:rsid w:val="005A5FC9"/>
    <w:rsid w:val="005A61B8"/>
    <w:rsid w:val="005A692D"/>
    <w:rsid w:val="005A6FC6"/>
    <w:rsid w:val="005A7258"/>
    <w:rsid w:val="005A7BF5"/>
    <w:rsid w:val="005B0FE2"/>
    <w:rsid w:val="005B10B0"/>
    <w:rsid w:val="005B259E"/>
    <w:rsid w:val="005B348F"/>
    <w:rsid w:val="005B4283"/>
    <w:rsid w:val="005B5F52"/>
    <w:rsid w:val="005B674C"/>
    <w:rsid w:val="005B7935"/>
    <w:rsid w:val="005C02CC"/>
    <w:rsid w:val="005C1F43"/>
    <w:rsid w:val="005C2AA0"/>
    <w:rsid w:val="005C2B81"/>
    <w:rsid w:val="005C30D1"/>
    <w:rsid w:val="005C3149"/>
    <w:rsid w:val="005C3C2E"/>
    <w:rsid w:val="005C5333"/>
    <w:rsid w:val="005C556A"/>
    <w:rsid w:val="005C5964"/>
    <w:rsid w:val="005C59A2"/>
    <w:rsid w:val="005C5C90"/>
    <w:rsid w:val="005C6024"/>
    <w:rsid w:val="005C6484"/>
    <w:rsid w:val="005C6C21"/>
    <w:rsid w:val="005C71BD"/>
    <w:rsid w:val="005C7AA1"/>
    <w:rsid w:val="005C7BAB"/>
    <w:rsid w:val="005C7BE7"/>
    <w:rsid w:val="005D0629"/>
    <w:rsid w:val="005D0721"/>
    <w:rsid w:val="005D087C"/>
    <w:rsid w:val="005D34B2"/>
    <w:rsid w:val="005D3B8F"/>
    <w:rsid w:val="005D3BFD"/>
    <w:rsid w:val="005D3CB8"/>
    <w:rsid w:val="005D4457"/>
    <w:rsid w:val="005D4BAB"/>
    <w:rsid w:val="005D4E07"/>
    <w:rsid w:val="005D4F44"/>
    <w:rsid w:val="005D5FAA"/>
    <w:rsid w:val="005D6147"/>
    <w:rsid w:val="005D7489"/>
    <w:rsid w:val="005D7AAF"/>
    <w:rsid w:val="005E07AE"/>
    <w:rsid w:val="005E08D1"/>
    <w:rsid w:val="005E0B6A"/>
    <w:rsid w:val="005E0EDA"/>
    <w:rsid w:val="005E1231"/>
    <w:rsid w:val="005E2ED0"/>
    <w:rsid w:val="005E306D"/>
    <w:rsid w:val="005E3306"/>
    <w:rsid w:val="005E362A"/>
    <w:rsid w:val="005E484D"/>
    <w:rsid w:val="005E5773"/>
    <w:rsid w:val="005E590E"/>
    <w:rsid w:val="005E5C9E"/>
    <w:rsid w:val="005E6019"/>
    <w:rsid w:val="005E69B7"/>
    <w:rsid w:val="005F0890"/>
    <w:rsid w:val="005F13FC"/>
    <w:rsid w:val="005F1E3B"/>
    <w:rsid w:val="005F343F"/>
    <w:rsid w:val="005F35A7"/>
    <w:rsid w:val="005F44A2"/>
    <w:rsid w:val="005F45F7"/>
    <w:rsid w:val="005F487B"/>
    <w:rsid w:val="005F4C97"/>
    <w:rsid w:val="005F4E10"/>
    <w:rsid w:val="005F547A"/>
    <w:rsid w:val="005F6247"/>
    <w:rsid w:val="005F64CB"/>
    <w:rsid w:val="005F69A9"/>
    <w:rsid w:val="005F7F86"/>
    <w:rsid w:val="00600862"/>
    <w:rsid w:val="00600E31"/>
    <w:rsid w:val="00601401"/>
    <w:rsid w:val="00601D77"/>
    <w:rsid w:val="006020A1"/>
    <w:rsid w:val="00602CE7"/>
    <w:rsid w:val="006031CD"/>
    <w:rsid w:val="006034DB"/>
    <w:rsid w:val="00603AE9"/>
    <w:rsid w:val="00605DFB"/>
    <w:rsid w:val="00606626"/>
    <w:rsid w:val="006075B6"/>
    <w:rsid w:val="006102C0"/>
    <w:rsid w:val="0061086B"/>
    <w:rsid w:val="00610995"/>
    <w:rsid w:val="006110E5"/>
    <w:rsid w:val="0061137F"/>
    <w:rsid w:val="006126F8"/>
    <w:rsid w:val="00612EC6"/>
    <w:rsid w:val="0061375F"/>
    <w:rsid w:val="00613B0A"/>
    <w:rsid w:val="00613E6C"/>
    <w:rsid w:val="006140F0"/>
    <w:rsid w:val="006146FD"/>
    <w:rsid w:val="00615739"/>
    <w:rsid w:val="00615951"/>
    <w:rsid w:val="00615FBF"/>
    <w:rsid w:val="00616618"/>
    <w:rsid w:val="006167D9"/>
    <w:rsid w:val="00616DD1"/>
    <w:rsid w:val="00616E5C"/>
    <w:rsid w:val="006176F7"/>
    <w:rsid w:val="006203A4"/>
    <w:rsid w:val="00621187"/>
    <w:rsid w:val="00621C0A"/>
    <w:rsid w:val="00622C60"/>
    <w:rsid w:val="00622CF0"/>
    <w:rsid w:val="0062314A"/>
    <w:rsid w:val="00623276"/>
    <w:rsid w:val="00623399"/>
    <w:rsid w:val="00623E11"/>
    <w:rsid w:val="00624F40"/>
    <w:rsid w:val="0062602D"/>
    <w:rsid w:val="0062625F"/>
    <w:rsid w:val="00626835"/>
    <w:rsid w:val="006270FA"/>
    <w:rsid w:val="00632389"/>
    <w:rsid w:val="00633F45"/>
    <w:rsid w:val="0063457E"/>
    <w:rsid w:val="006365DD"/>
    <w:rsid w:val="00636B96"/>
    <w:rsid w:val="00636F68"/>
    <w:rsid w:val="00640E54"/>
    <w:rsid w:val="00642394"/>
    <w:rsid w:val="00643CAF"/>
    <w:rsid w:val="0064512E"/>
    <w:rsid w:val="0064600E"/>
    <w:rsid w:val="006460B3"/>
    <w:rsid w:val="006467C2"/>
    <w:rsid w:val="00646998"/>
    <w:rsid w:val="00646DBE"/>
    <w:rsid w:val="00646DD9"/>
    <w:rsid w:val="00646EA4"/>
    <w:rsid w:val="00646EA8"/>
    <w:rsid w:val="00647386"/>
    <w:rsid w:val="00647A98"/>
    <w:rsid w:val="00647C7A"/>
    <w:rsid w:val="00650698"/>
    <w:rsid w:val="00650702"/>
    <w:rsid w:val="00651F65"/>
    <w:rsid w:val="0065221E"/>
    <w:rsid w:val="00652C96"/>
    <w:rsid w:val="00653AE7"/>
    <w:rsid w:val="00653D4F"/>
    <w:rsid w:val="00654989"/>
    <w:rsid w:val="0065513F"/>
    <w:rsid w:val="00655534"/>
    <w:rsid w:val="0065554D"/>
    <w:rsid w:val="00655D6E"/>
    <w:rsid w:val="00655EAD"/>
    <w:rsid w:val="006563BD"/>
    <w:rsid w:val="0065643E"/>
    <w:rsid w:val="0066000E"/>
    <w:rsid w:val="0066096B"/>
    <w:rsid w:val="00661361"/>
    <w:rsid w:val="00662600"/>
    <w:rsid w:val="006628B9"/>
    <w:rsid w:val="00662F82"/>
    <w:rsid w:val="00663A21"/>
    <w:rsid w:val="0066599E"/>
    <w:rsid w:val="00666566"/>
    <w:rsid w:val="006665A1"/>
    <w:rsid w:val="00670176"/>
    <w:rsid w:val="0067065C"/>
    <w:rsid w:val="00670754"/>
    <w:rsid w:val="006709FB"/>
    <w:rsid w:val="006712B4"/>
    <w:rsid w:val="006739CB"/>
    <w:rsid w:val="006746F1"/>
    <w:rsid w:val="00674AAC"/>
    <w:rsid w:val="006755CC"/>
    <w:rsid w:val="00676138"/>
    <w:rsid w:val="0067692C"/>
    <w:rsid w:val="00676EAC"/>
    <w:rsid w:val="006777D0"/>
    <w:rsid w:val="00677FDF"/>
    <w:rsid w:val="006804FA"/>
    <w:rsid w:val="006805D9"/>
    <w:rsid w:val="00681817"/>
    <w:rsid w:val="006820D9"/>
    <w:rsid w:val="006821C9"/>
    <w:rsid w:val="0068349C"/>
    <w:rsid w:val="0068445A"/>
    <w:rsid w:val="00685842"/>
    <w:rsid w:val="006859C1"/>
    <w:rsid w:val="006860E0"/>
    <w:rsid w:val="00686262"/>
    <w:rsid w:val="00686DAB"/>
    <w:rsid w:val="00687C18"/>
    <w:rsid w:val="00690D29"/>
    <w:rsid w:val="00690E00"/>
    <w:rsid w:val="00690EAE"/>
    <w:rsid w:val="006923CB"/>
    <w:rsid w:val="00692DF8"/>
    <w:rsid w:val="00693477"/>
    <w:rsid w:val="006935C0"/>
    <w:rsid w:val="00693E6D"/>
    <w:rsid w:val="00694BFA"/>
    <w:rsid w:val="0069637B"/>
    <w:rsid w:val="006970D9"/>
    <w:rsid w:val="0069725D"/>
    <w:rsid w:val="00697729"/>
    <w:rsid w:val="00697C90"/>
    <w:rsid w:val="006A09CA"/>
    <w:rsid w:val="006A10CD"/>
    <w:rsid w:val="006A1315"/>
    <w:rsid w:val="006A24E5"/>
    <w:rsid w:val="006A2941"/>
    <w:rsid w:val="006A2B00"/>
    <w:rsid w:val="006A39FF"/>
    <w:rsid w:val="006A513A"/>
    <w:rsid w:val="006A5290"/>
    <w:rsid w:val="006A6FD9"/>
    <w:rsid w:val="006A757A"/>
    <w:rsid w:val="006A783E"/>
    <w:rsid w:val="006B0AEA"/>
    <w:rsid w:val="006B0D43"/>
    <w:rsid w:val="006B1296"/>
    <w:rsid w:val="006B1747"/>
    <w:rsid w:val="006B17C3"/>
    <w:rsid w:val="006B2E82"/>
    <w:rsid w:val="006B3098"/>
    <w:rsid w:val="006B359C"/>
    <w:rsid w:val="006B363B"/>
    <w:rsid w:val="006B40F9"/>
    <w:rsid w:val="006B417B"/>
    <w:rsid w:val="006B53E0"/>
    <w:rsid w:val="006B5680"/>
    <w:rsid w:val="006B6703"/>
    <w:rsid w:val="006B72C7"/>
    <w:rsid w:val="006C01A3"/>
    <w:rsid w:val="006C05D7"/>
    <w:rsid w:val="006C1B07"/>
    <w:rsid w:val="006C1E08"/>
    <w:rsid w:val="006C2104"/>
    <w:rsid w:val="006C280A"/>
    <w:rsid w:val="006C2B2B"/>
    <w:rsid w:val="006C2E15"/>
    <w:rsid w:val="006C2FA2"/>
    <w:rsid w:val="006C368B"/>
    <w:rsid w:val="006C38AA"/>
    <w:rsid w:val="006C3AAC"/>
    <w:rsid w:val="006C4194"/>
    <w:rsid w:val="006C4291"/>
    <w:rsid w:val="006C439B"/>
    <w:rsid w:val="006C4721"/>
    <w:rsid w:val="006C4BD4"/>
    <w:rsid w:val="006C580F"/>
    <w:rsid w:val="006C6E5D"/>
    <w:rsid w:val="006C7B81"/>
    <w:rsid w:val="006D0A07"/>
    <w:rsid w:val="006D17E2"/>
    <w:rsid w:val="006D18AB"/>
    <w:rsid w:val="006D1E9F"/>
    <w:rsid w:val="006D337C"/>
    <w:rsid w:val="006D3A99"/>
    <w:rsid w:val="006D4878"/>
    <w:rsid w:val="006D4958"/>
    <w:rsid w:val="006D4BD6"/>
    <w:rsid w:val="006D515E"/>
    <w:rsid w:val="006D5378"/>
    <w:rsid w:val="006D53C7"/>
    <w:rsid w:val="006D5C73"/>
    <w:rsid w:val="006D6A49"/>
    <w:rsid w:val="006D74B6"/>
    <w:rsid w:val="006D74D7"/>
    <w:rsid w:val="006E0A8D"/>
    <w:rsid w:val="006E1900"/>
    <w:rsid w:val="006E291C"/>
    <w:rsid w:val="006E3585"/>
    <w:rsid w:val="006E3B20"/>
    <w:rsid w:val="006E47B5"/>
    <w:rsid w:val="006E59A5"/>
    <w:rsid w:val="006E59A9"/>
    <w:rsid w:val="006E5CD8"/>
    <w:rsid w:val="006E6D49"/>
    <w:rsid w:val="006E6ED9"/>
    <w:rsid w:val="006E7968"/>
    <w:rsid w:val="006F06AD"/>
    <w:rsid w:val="006F0BF8"/>
    <w:rsid w:val="006F12C8"/>
    <w:rsid w:val="006F1965"/>
    <w:rsid w:val="006F1E32"/>
    <w:rsid w:val="006F2403"/>
    <w:rsid w:val="006F26DF"/>
    <w:rsid w:val="006F2BD1"/>
    <w:rsid w:val="006F31A9"/>
    <w:rsid w:val="006F322A"/>
    <w:rsid w:val="006F37D4"/>
    <w:rsid w:val="006F37D7"/>
    <w:rsid w:val="006F448F"/>
    <w:rsid w:val="006F5B38"/>
    <w:rsid w:val="006F75ED"/>
    <w:rsid w:val="006F7BE8"/>
    <w:rsid w:val="00700082"/>
    <w:rsid w:val="007000C3"/>
    <w:rsid w:val="00700355"/>
    <w:rsid w:val="007005BE"/>
    <w:rsid w:val="00700731"/>
    <w:rsid w:val="00700B4C"/>
    <w:rsid w:val="00700D18"/>
    <w:rsid w:val="007013EE"/>
    <w:rsid w:val="00702C29"/>
    <w:rsid w:val="00702C91"/>
    <w:rsid w:val="00704286"/>
    <w:rsid w:val="00704774"/>
    <w:rsid w:val="00705392"/>
    <w:rsid w:val="00706AE4"/>
    <w:rsid w:val="0071139D"/>
    <w:rsid w:val="00711F01"/>
    <w:rsid w:val="00712786"/>
    <w:rsid w:val="00712B8C"/>
    <w:rsid w:val="00713730"/>
    <w:rsid w:val="00714164"/>
    <w:rsid w:val="00714751"/>
    <w:rsid w:val="007149EB"/>
    <w:rsid w:val="007149F6"/>
    <w:rsid w:val="0071529C"/>
    <w:rsid w:val="00715AD8"/>
    <w:rsid w:val="00715C58"/>
    <w:rsid w:val="007168CF"/>
    <w:rsid w:val="0071698F"/>
    <w:rsid w:val="00717978"/>
    <w:rsid w:val="00717E3C"/>
    <w:rsid w:val="007202CB"/>
    <w:rsid w:val="00721E97"/>
    <w:rsid w:val="00722204"/>
    <w:rsid w:val="0072281B"/>
    <w:rsid w:val="007229AF"/>
    <w:rsid w:val="00723189"/>
    <w:rsid w:val="007235C1"/>
    <w:rsid w:val="00723626"/>
    <w:rsid w:val="00723E15"/>
    <w:rsid w:val="007242DD"/>
    <w:rsid w:val="007242ED"/>
    <w:rsid w:val="007257C9"/>
    <w:rsid w:val="00726A94"/>
    <w:rsid w:val="00726E0F"/>
    <w:rsid w:val="00727F54"/>
    <w:rsid w:val="00730571"/>
    <w:rsid w:val="00730C10"/>
    <w:rsid w:val="007312EE"/>
    <w:rsid w:val="007330CF"/>
    <w:rsid w:val="007330FC"/>
    <w:rsid w:val="007333F2"/>
    <w:rsid w:val="007336FD"/>
    <w:rsid w:val="007341D9"/>
    <w:rsid w:val="00734E29"/>
    <w:rsid w:val="007352F6"/>
    <w:rsid w:val="007353C4"/>
    <w:rsid w:val="00735726"/>
    <w:rsid w:val="007358BF"/>
    <w:rsid w:val="007358C5"/>
    <w:rsid w:val="00736084"/>
    <w:rsid w:val="00736CC1"/>
    <w:rsid w:val="00737022"/>
    <w:rsid w:val="00737169"/>
    <w:rsid w:val="0073739B"/>
    <w:rsid w:val="00740CD5"/>
    <w:rsid w:val="007410EA"/>
    <w:rsid w:val="007413CB"/>
    <w:rsid w:val="007417CF"/>
    <w:rsid w:val="0074244C"/>
    <w:rsid w:val="00743AAF"/>
    <w:rsid w:val="00745445"/>
    <w:rsid w:val="00747508"/>
    <w:rsid w:val="00750252"/>
    <w:rsid w:val="007507CF"/>
    <w:rsid w:val="00750D89"/>
    <w:rsid w:val="007532F5"/>
    <w:rsid w:val="007536FE"/>
    <w:rsid w:val="007544A2"/>
    <w:rsid w:val="0075480D"/>
    <w:rsid w:val="00756776"/>
    <w:rsid w:val="00756AF2"/>
    <w:rsid w:val="00756C92"/>
    <w:rsid w:val="00756DFB"/>
    <w:rsid w:val="007576E8"/>
    <w:rsid w:val="00760CE5"/>
    <w:rsid w:val="00760E0F"/>
    <w:rsid w:val="0076222C"/>
    <w:rsid w:val="0076254B"/>
    <w:rsid w:val="00763D41"/>
    <w:rsid w:val="00763EDB"/>
    <w:rsid w:val="0076408F"/>
    <w:rsid w:val="007647CC"/>
    <w:rsid w:val="00764826"/>
    <w:rsid w:val="00764CC9"/>
    <w:rsid w:val="007653AC"/>
    <w:rsid w:val="0076567A"/>
    <w:rsid w:val="0076620E"/>
    <w:rsid w:val="00766D33"/>
    <w:rsid w:val="007672E1"/>
    <w:rsid w:val="00767892"/>
    <w:rsid w:val="00770B43"/>
    <w:rsid w:val="00771626"/>
    <w:rsid w:val="00773160"/>
    <w:rsid w:val="0077446F"/>
    <w:rsid w:val="0077496D"/>
    <w:rsid w:val="00774F63"/>
    <w:rsid w:val="007753BE"/>
    <w:rsid w:val="00775E39"/>
    <w:rsid w:val="00776263"/>
    <w:rsid w:val="00776379"/>
    <w:rsid w:val="007769FB"/>
    <w:rsid w:val="00777453"/>
    <w:rsid w:val="00781CEA"/>
    <w:rsid w:val="00782D1E"/>
    <w:rsid w:val="0078357F"/>
    <w:rsid w:val="00783F25"/>
    <w:rsid w:val="0078561C"/>
    <w:rsid w:val="007867B2"/>
    <w:rsid w:val="00786919"/>
    <w:rsid w:val="00786C71"/>
    <w:rsid w:val="00786DCD"/>
    <w:rsid w:val="00786F80"/>
    <w:rsid w:val="00787378"/>
    <w:rsid w:val="00787621"/>
    <w:rsid w:val="00787801"/>
    <w:rsid w:val="00790A74"/>
    <w:rsid w:val="00792EC3"/>
    <w:rsid w:val="0079312E"/>
    <w:rsid w:val="00794155"/>
    <w:rsid w:val="00794458"/>
    <w:rsid w:val="00795061"/>
    <w:rsid w:val="007950E3"/>
    <w:rsid w:val="0079546E"/>
    <w:rsid w:val="00795542"/>
    <w:rsid w:val="00795891"/>
    <w:rsid w:val="007971E0"/>
    <w:rsid w:val="007A12B8"/>
    <w:rsid w:val="007A1433"/>
    <w:rsid w:val="007A1436"/>
    <w:rsid w:val="007A1734"/>
    <w:rsid w:val="007A2573"/>
    <w:rsid w:val="007A2607"/>
    <w:rsid w:val="007A3488"/>
    <w:rsid w:val="007A375F"/>
    <w:rsid w:val="007A39EB"/>
    <w:rsid w:val="007A3B8C"/>
    <w:rsid w:val="007A4816"/>
    <w:rsid w:val="007A4F96"/>
    <w:rsid w:val="007A5F44"/>
    <w:rsid w:val="007A5F85"/>
    <w:rsid w:val="007A6A94"/>
    <w:rsid w:val="007A6B91"/>
    <w:rsid w:val="007A7637"/>
    <w:rsid w:val="007A7702"/>
    <w:rsid w:val="007B0D5A"/>
    <w:rsid w:val="007B0EBC"/>
    <w:rsid w:val="007B1768"/>
    <w:rsid w:val="007B3384"/>
    <w:rsid w:val="007B4D5A"/>
    <w:rsid w:val="007B568B"/>
    <w:rsid w:val="007B57B8"/>
    <w:rsid w:val="007B599F"/>
    <w:rsid w:val="007C10DC"/>
    <w:rsid w:val="007C13A3"/>
    <w:rsid w:val="007C1905"/>
    <w:rsid w:val="007C1DA1"/>
    <w:rsid w:val="007C2AD1"/>
    <w:rsid w:val="007C3164"/>
    <w:rsid w:val="007C3570"/>
    <w:rsid w:val="007C47F0"/>
    <w:rsid w:val="007C5F0A"/>
    <w:rsid w:val="007C6158"/>
    <w:rsid w:val="007C7284"/>
    <w:rsid w:val="007C780B"/>
    <w:rsid w:val="007C7A96"/>
    <w:rsid w:val="007D0449"/>
    <w:rsid w:val="007D0AFC"/>
    <w:rsid w:val="007D174D"/>
    <w:rsid w:val="007D1DB5"/>
    <w:rsid w:val="007D235F"/>
    <w:rsid w:val="007D3368"/>
    <w:rsid w:val="007D4FD6"/>
    <w:rsid w:val="007D55BD"/>
    <w:rsid w:val="007D5D94"/>
    <w:rsid w:val="007D5EC1"/>
    <w:rsid w:val="007D684C"/>
    <w:rsid w:val="007D684E"/>
    <w:rsid w:val="007D7CAF"/>
    <w:rsid w:val="007D7F0D"/>
    <w:rsid w:val="007E0255"/>
    <w:rsid w:val="007E0B37"/>
    <w:rsid w:val="007E1303"/>
    <w:rsid w:val="007E17D5"/>
    <w:rsid w:val="007E1941"/>
    <w:rsid w:val="007E2ADF"/>
    <w:rsid w:val="007E3250"/>
    <w:rsid w:val="007E4076"/>
    <w:rsid w:val="007E522A"/>
    <w:rsid w:val="007E568F"/>
    <w:rsid w:val="007E6ED4"/>
    <w:rsid w:val="007E7185"/>
    <w:rsid w:val="007E76C0"/>
    <w:rsid w:val="007F01B3"/>
    <w:rsid w:val="007F0BEA"/>
    <w:rsid w:val="007F17C0"/>
    <w:rsid w:val="007F191D"/>
    <w:rsid w:val="007F1EF3"/>
    <w:rsid w:val="007F24B4"/>
    <w:rsid w:val="007F39D1"/>
    <w:rsid w:val="007F4D75"/>
    <w:rsid w:val="007F533E"/>
    <w:rsid w:val="007F5396"/>
    <w:rsid w:val="007F5E38"/>
    <w:rsid w:val="007F6818"/>
    <w:rsid w:val="007F6A96"/>
    <w:rsid w:val="007F6BFE"/>
    <w:rsid w:val="007F74CB"/>
    <w:rsid w:val="00800C19"/>
    <w:rsid w:val="00800E57"/>
    <w:rsid w:val="008013B0"/>
    <w:rsid w:val="0080156E"/>
    <w:rsid w:val="00801E2A"/>
    <w:rsid w:val="00802FB1"/>
    <w:rsid w:val="008032D7"/>
    <w:rsid w:val="0080381F"/>
    <w:rsid w:val="00803899"/>
    <w:rsid w:val="00803F7D"/>
    <w:rsid w:val="00805C7C"/>
    <w:rsid w:val="00805D2D"/>
    <w:rsid w:val="00805FBF"/>
    <w:rsid w:val="00806B1A"/>
    <w:rsid w:val="00806BE3"/>
    <w:rsid w:val="00806BF6"/>
    <w:rsid w:val="00806FE2"/>
    <w:rsid w:val="00807024"/>
    <w:rsid w:val="00807AFD"/>
    <w:rsid w:val="00807BA2"/>
    <w:rsid w:val="00810657"/>
    <w:rsid w:val="00810E6A"/>
    <w:rsid w:val="0081233F"/>
    <w:rsid w:val="00812B50"/>
    <w:rsid w:val="008131EB"/>
    <w:rsid w:val="00814C93"/>
    <w:rsid w:val="00815022"/>
    <w:rsid w:val="00815654"/>
    <w:rsid w:val="00815E46"/>
    <w:rsid w:val="008166B9"/>
    <w:rsid w:val="00816A7F"/>
    <w:rsid w:val="00816ADB"/>
    <w:rsid w:val="008170A9"/>
    <w:rsid w:val="008177E0"/>
    <w:rsid w:val="00817DED"/>
    <w:rsid w:val="00820F84"/>
    <w:rsid w:val="008212E3"/>
    <w:rsid w:val="0082135B"/>
    <w:rsid w:val="00821A3B"/>
    <w:rsid w:val="00821DED"/>
    <w:rsid w:val="0082221E"/>
    <w:rsid w:val="008234F0"/>
    <w:rsid w:val="00823654"/>
    <w:rsid w:val="00823E36"/>
    <w:rsid w:val="00824062"/>
    <w:rsid w:val="008247E1"/>
    <w:rsid w:val="008254B7"/>
    <w:rsid w:val="008259DD"/>
    <w:rsid w:val="00826073"/>
    <w:rsid w:val="008263DA"/>
    <w:rsid w:val="0082724A"/>
    <w:rsid w:val="00830BD7"/>
    <w:rsid w:val="00831D80"/>
    <w:rsid w:val="00832AEC"/>
    <w:rsid w:val="00833204"/>
    <w:rsid w:val="008336DB"/>
    <w:rsid w:val="00833D23"/>
    <w:rsid w:val="00833EF8"/>
    <w:rsid w:val="008350A7"/>
    <w:rsid w:val="008350A8"/>
    <w:rsid w:val="00835BAF"/>
    <w:rsid w:val="00835D84"/>
    <w:rsid w:val="00836535"/>
    <w:rsid w:val="008367CE"/>
    <w:rsid w:val="00836912"/>
    <w:rsid w:val="00837F0A"/>
    <w:rsid w:val="00837F87"/>
    <w:rsid w:val="008401EF"/>
    <w:rsid w:val="00840295"/>
    <w:rsid w:val="008410B3"/>
    <w:rsid w:val="00841182"/>
    <w:rsid w:val="0084138D"/>
    <w:rsid w:val="00841BE1"/>
    <w:rsid w:val="008423C5"/>
    <w:rsid w:val="008428F0"/>
    <w:rsid w:val="00842DF4"/>
    <w:rsid w:val="0084431E"/>
    <w:rsid w:val="008443D8"/>
    <w:rsid w:val="008443EE"/>
    <w:rsid w:val="00845394"/>
    <w:rsid w:val="0084551E"/>
    <w:rsid w:val="00845758"/>
    <w:rsid w:val="0084621F"/>
    <w:rsid w:val="00846926"/>
    <w:rsid w:val="00847DA7"/>
    <w:rsid w:val="00847F26"/>
    <w:rsid w:val="00847FFC"/>
    <w:rsid w:val="00850499"/>
    <w:rsid w:val="00850AFE"/>
    <w:rsid w:val="00850C2C"/>
    <w:rsid w:val="0085158E"/>
    <w:rsid w:val="00851E98"/>
    <w:rsid w:val="0085326A"/>
    <w:rsid w:val="00853434"/>
    <w:rsid w:val="00853FBD"/>
    <w:rsid w:val="0085563F"/>
    <w:rsid w:val="00855C49"/>
    <w:rsid w:val="0085691D"/>
    <w:rsid w:val="00856B90"/>
    <w:rsid w:val="0086026E"/>
    <w:rsid w:val="0086047B"/>
    <w:rsid w:val="00861FB6"/>
    <w:rsid w:val="00862055"/>
    <w:rsid w:val="00862329"/>
    <w:rsid w:val="008625E7"/>
    <w:rsid w:val="00862E16"/>
    <w:rsid w:val="008630B3"/>
    <w:rsid w:val="00863337"/>
    <w:rsid w:val="00863997"/>
    <w:rsid w:val="00863D1F"/>
    <w:rsid w:val="008655D1"/>
    <w:rsid w:val="00865E86"/>
    <w:rsid w:val="008661FC"/>
    <w:rsid w:val="00866787"/>
    <w:rsid w:val="00866D26"/>
    <w:rsid w:val="00870192"/>
    <w:rsid w:val="00870C09"/>
    <w:rsid w:val="008719CE"/>
    <w:rsid w:val="00872435"/>
    <w:rsid w:val="00874358"/>
    <w:rsid w:val="00874449"/>
    <w:rsid w:val="00874E1B"/>
    <w:rsid w:val="00875351"/>
    <w:rsid w:val="00876757"/>
    <w:rsid w:val="00877A20"/>
    <w:rsid w:val="00877DAF"/>
    <w:rsid w:val="00880649"/>
    <w:rsid w:val="00880826"/>
    <w:rsid w:val="00880C85"/>
    <w:rsid w:val="00880CD5"/>
    <w:rsid w:val="00881316"/>
    <w:rsid w:val="00882BF2"/>
    <w:rsid w:val="00883A16"/>
    <w:rsid w:val="008844EE"/>
    <w:rsid w:val="008862F0"/>
    <w:rsid w:val="0088728E"/>
    <w:rsid w:val="0088730B"/>
    <w:rsid w:val="00887415"/>
    <w:rsid w:val="008876B4"/>
    <w:rsid w:val="008879F6"/>
    <w:rsid w:val="00890079"/>
    <w:rsid w:val="008902BD"/>
    <w:rsid w:val="00892558"/>
    <w:rsid w:val="0089283A"/>
    <w:rsid w:val="00892B3F"/>
    <w:rsid w:val="00892FFF"/>
    <w:rsid w:val="00894911"/>
    <w:rsid w:val="00894A5A"/>
    <w:rsid w:val="0089586B"/>
    <w:rsid w:val="008960BC"/>
    <w:rsid w:val="00896301"/>
    <w:rsid w:val="00896734"/>
    <w:rsid w:val="008979BC"/>
    <w:rsid w:val="008A0BE0"/>
    <w:rsid w:val="008A1D65"/>
    <w:rsid w:val="008A324B"/>
    <w:rsid w:val="008A39CF"/>
    <w:rsid w:val="008A4036"/>
    <w:rsid w:val="008A4243"/>
    <w:rsid w:val="008A5A8D"/>
    <w:rsid w:val="008A5F8C"/>
    <w:rsid w:val="008A69E0"/>
    <w:rsid w:val="008A7089"/>
    <w:rsid w:val="008A730D"/>
    <w:rsid w:val="008A77B4"/>
    <w:rsid w:val="008A7CEE"/>
    <w:rsid w:val="008B016E"/>
    <w:rsid w:val="008B242D"/>
    <w:rsid w:val="008B4FE6"/>
    <w:rsid w:val="008B50BC"/>
    <w:rsid w:val="008B52AA"/>
    <w:rsid w:val="008B5DDA"/>
    <w:rsid w:val="008B69D5"/>
    <w:rsid w:val="008B6A1F"/>
    <w:rsid w:val="008B6A48"/>
    <w:rsid w:val="008B6FD2"/>
    <w:rsid w:val="008B73D3"/>
    <w:rsid w:val="008B754A"/>
    <w:rsid w:val="008B77AA"/>
    <w:rsid w:val="008C07E0"/>
    <w:rsid w:val="008C11E0"/>
    <w:rsid w:val="008C11F2"/>
    <w:rsid w:val="008C214A"/>
    <w:rsid w:val="008C2608"/>
    <w:rsid w:val="008C39AB"/>
    <w:rsid w:val="008C42E2"/>
    <w:rsid w:val="008C4B74"/>
    <w:rsid w:val="008C5116"/>
    <w:rsid w:val="008C5211"/>
    <w:rsid w:val="008C5892"/>
    <w:rsid w:val="008C5E31"/>
    <w:rsid w:val="008C5EF3"/>
    <w:rsid w:val="008C5FAE"/>
    <w:rsid w:val="008C6000"/>
    <w:rsid w:val="008C6063"/>
    <w:rsid w:val="008C6C47"/>
    <w:rsid w:val="008C7557"/>
    <w:rsid w:val="008C76E6"/>
    <w:rsid w:val="008C7CFE"/>
    <w:rsid w:val="008C7E4F"/>
    <w:rsid w:val="008C7F24"/>
    <w:rsid w:val="008D016A"/>
    <w:rsid w:val="008D148A"/>
    <w:rsid w:val="008D1989"/>
    <w:rsid w:val="008D23CE"/>
    <w:rsid w:val="008D2C5C"/>
    <w:rsid w:val="008D2CA3"/>
    <w:rsid w:val="008D378F"/>
    <w:rsid w:val="008D3819"/>
    <w:rsid w:val="008D3905"/>
    <w:rsid w:val="008D3EE4"/>
    <w:rsid w:val="008D4E0F"/>
    <w:rsid w:val="008D5175"/>
    <w:rsid w:val="008D5E11"/>
    <w:rsid w:val="008D67A4"/>
    <w:rsid w:val="008D6909"/>
    <w:rsid w:val="008D71D2"/>
    <w:rsid w:val="008D71EF"/>
    <w:rsid w:val="008D7382"/>
    <w:rsid w:val="008D7EC6"/>
    <w:rsid w:val="008E0E6D"/>
    <w:rsid w:val="008E159E"/>
    <w:rsid w:val="008E2302"/>
    <w:rsid w:val="008E25DC"/>
    <w:rsid w:val="008E3035"/>
    <w:rsid w:val="008E4111"/>
    <w:rsid w:val="008E4361"/>
    <w:rsid w:val="008E43B1"/>
    <w:rsid w:val="008E4960"/>
    <w:rsid w:val="008E56BA"/>
    <w:rsid w:val="008E6458"/>
    <w:rsid w:val="008E6A86"/>
    <w:rsid w:val="008E70E9"/>
    <w:rsid w:val="008E7F10"/>
    <w:rsid w:val="008F1530"/>
    <w:rsid w:val="008F172C"/>
    <w:rsid w:val="008F2288"/>
    <w:rsid w:val="008F37C1"/>
    <w:rsid w:val="008F3A0F"/>
    <w:rsid w:val="008F3C83"/>
    <w:rsid w:val="008F4EE7"/>
    <w:rsid w:val="008F56D5"/>
    <w:rsid w:val="008F5BB5"/>
    <w:rsid w:val="008F5DFF"/>
    <w:rsid w:val="008F62C4"/>
    <w:rsid w:val="008F6645"/>
    <w:rsid w:val="008F6A34"/>
    <w:rsid w:val="008F6A3E"/>
    <w:rsid w:val="008F7918"/>
    <w:rsid w:val="0090112E"/>
    <w:rsid w:val="009015E1"/>
    <w:rsid w:val="00901ABA"/>
    <w:rsid w:val="00901F5A"/>
    <w:rsid w:val="0090308A"/>
    <w:rsid w:val="0090440A"/>
    <w:rsid w:val="00905AF1"/>
    <w:rsid w:val="009103ED"/>
    <w:rsid w:val="0091040F"/>
    <w:rsid w:val="00910ABD"/>
    <w:rsid w:val="00911E3A"/>
    <w:rsid w:val="0091231E"/>
    <w:rsid w:val="00912745"/>
    <w:rsid w:val="00912DDB"/>
    <w:rsid w:val="0091334D"/>
    <w:rsid w:val="00913988"/>
    <w:rsid w:val="0091467A"/>
    <w:rsid w:val="0091494E"/>
    <w:rsid w:val="00916749"/>
    <w:rsid w:val="00916ED4"/>
    <w:rsid w:val="009172D2"/>
    <w:rsid w:val="00917719"/>
    <w:rsid w:val="009179B5"/>
    <w:rsid w:val="00917ED9"/>
    <w:rsid w:val="00920906"/>
    <w:rsid w:val="00921D5B"/>
    <w:rsid w:val="009225C6"/>
    <w:rsid w:val="00922BED"/>
    <w:rsid w:val="00922BF1"/>
    <w:rsid w:val="00923C82"/>
    <w:rsid w:val="00924C1C"/>
    <w:rsid w:val="009259FC"/>
    <w:rsid w:val="009263DE"/>
    <w:rsid w:val="0092683C"/>
    <w:rsid w:val="00927140"/>
    <w:rsid w:val="009273B2"/>
    <w:rsid w:val="00931B0B"/>
    <w:rsid w:val="00931C59"/>
    <w:rsid w:val="00931DFC"/>
    <w:rsid w:val="00931F6D"/>
    <w:rsid w:val="00932C87"/>
    <w:rsid w:val="00933076"/>
    <w:rsid w:val="009334FA"/>
    <w:rsid w:val="009337A9"/>
    <w:rsid w:val="00933A99"/>
    <w:rsid w:val="00934D6F"/>
    <w:rsid w:val="00935A34"/>
    <w:rsid w:val="00936157"/>
    <w:rsid w:val="009365A0"/>
    <w:rsid w:val="009366D0"/>
    <w:rsid w:val="0093671A"/>
    <w:rsid w:val="00937086"/>
    <w:rsid w:val="00937563"/>
    <w:rsid w:val="00937695"/>
    <w:rsid w:val="009401FB"/>
    <w:rsid w:val="0094020C"/>
    <w:rsid w:val="00940312"/>
    <w:rsid w:val="00941425"/>
    <w:rsid w:val="00942079"/>
    <w:rsid w:val="00942086"/>
    <w:rsid w:val="009423F5"/>
    <w:rsid w:val="009426E7"/>
    <w:rsid w:val="00942DC5"/>
    <w:rsid w:val="00942FC1"/>
    <w:rsid w:val="00944C00"/>
    <w:rsid w:val="009456AE"/>
    <w:rsid w:val="0094642F"/>
    <w:rsid w:val="00947183"/>
    <w:rsid w:val="009478B1"/>
    <w:rsid w:val="00947AE8"/>
    <w:rsid w:val="00947C8E"/>
    <w:rsid w:val="0095003B"/>
    <w:rsid w:val="00950121"/>
    <w:rsid w:val="00950616"/>
    <w:rsid w:val="00951C99"/>
    <w:rsid w:val="0095279F"/>
    <w:rsid w:val="0095350A"/>
    <w:rsid w:val="00954EB5"/>
    <w:rsid w:val="0095600C"/>
    <w:rsid w:val="009562CD"/>
    <w:rsid w:val="009563F6"/>
    <w:rsid w:val="00956927"/>
    <w:rsid w:val="009572E3"/>
    <w:rsid w:val="00957567"/>
    <w:rsid w:val="00957596"/>
    <w:rsid w:val="009579B5"/>
    <w:rsid w:val="00957FDA"/>
    <w:rsid w:val="00960EDB"/>
    <w:rsid w:val="0096105E"/>
    <w:rsid w:val="00961F29"/>
    <w:rsid w:val="00961F31"/>
    <w:rsid w:val="00961FD9"/>
    <w:rsid w:val="009623B1"/>
    <w:rsid w:val="0096244F"/>
    <w:rsid w:val="0096366D"/>
    <w:rsid w:val="00963D61"/>
    <w:rsid w:val="00964804"/>
    <w:rsid w:val="00964A12"/>
    <w:rsid w:val="00964C5D"/>
    <w:rsid w:val="00966004"/>
    <w:rsid w:val="009668E7"/>
    <w:rsid w:val="0096696C"/>
    <w:rsid w:val="009704F7"/>
    <w:rsid w:val="0097087D"/>
    <w:rsid w:val="00970A33"/>
    <w:rsid w:val="00970B51"/>
    <w:rsid w:val="00970C24"/>
    <w:rsid w:val="00971ECF"/>
    <w:rsid w:val="009721EA"/>
    <w:rsid w:val="009724E5"/>
    <w:rsid w:val="00973A20"/>
    <w:rsid w:val="00974131"/>
    <w:rsid w:val="009748A3"/>
    <w:rsid w:val="009753B7"/>
    <w:rsid w:val="009764E5"/>
    <w:rsid w:val="00976927"/>
    <w:rsid w:val="0097697F"/>
    <w:rsid w:val="0097762A"/>
    <w:rsid w:val="00977763"/>
    <w:rsid w:val="00977E2F"/>
    <w:rsid w:val="00980FC8"/>
    <w:rsid w:val="00981B51"/>
    <w:rsid w:val="009820C6"/>
    <w:rsid w:val="009828FC"/>
    <w:rsid w:val="00982E70"/>
    <w:rsid w:val="0098459C"/>
    <w:rsid w:val="00984ADD"/>
    <w:rsid w:val="0098509D"/>
    <w:rsid w:val="009856B1"/>
    <w:rsid w:val="00985A86"/>
    <w:rsid w:val="00986476"/>
    <w:rsid w:val="00987304"/>
    <w:rsid w:val="009873FF"/>
    <w:rsid w:val="00991A02"/>
    <w:rsid w:val="009923F7"/>
    <w:rsid w:val="00992AB2"/>
    <w:rsid w:val="00992E77"/>
    <w:rsid w:val="009930C9"/>
    <w:rsid w:val="00993564"/>
    <w:rsid w:val="00993A77"/>
    <w:rsid w:val="00993C6E"/>
    <w:rsid w:val="00995444"/>
    <w:rsid w:val="0099551A"/>
    <w:rsid w:val="0099585D"/>
    <w:rsid w:val="00995F82"/>
    <w:rsid w:val="009978E5"/>
    <w:rsid w:val="00997CE9"/>
    <w:rsid w:val="00997D9F"/>
    <w:rsid w:val="009A1CB1"/>
    <w:rsid w:val="009A22DA"/>
    <w:rsid w:val="009A28F1"/>
    <w:rsid w:val="009A3A74"/>
    <w:rsid w:val="009A4646"/>
    <w:rsid w:val="009A59DC"/>
    <w:rsid w:val="009A6268"/>
    <w:rsid w:val="009A74F0"/>
    <w:rsid w:val="009A7ADB"/>
    <w:rsid w:val="009B0348"/>
    <w:rsid w:val="009B07C7"/>
    <w:rsid w:val="009B0812"/>
    <w:rsid w:val="009B0D16"/>
    <w:rsid w:val="009B13D8"/>
    <w:rsid w:val="009B13E8"/>
    <w:rsid w:val="009B2286"/>
    <w:rsid w:val="009B2482"/>
    <w:rsid w:val="009B28D9"/>
    <w:rsid w:val="009B3130"/>
    <w:rsid w:val="009B351D"/>
    <w:rsid w:val="009B37CE"/>
    <w:rsid w:val="009B39D1"/>
    <w:rsid w:val="009B425B"/>
    <w:rsid w:val="009B42C4"/>
    <w:rsid w:val="009B50B9"/>
    <w:rsid w:val="009B590C"/>
    <w:rsid w:val="009B5D25"/>
    <w:rsid w:val="009B5D43"/>
    <w:rsid w:val="009B70E7"/>
    <w:rsid w:val="009B7B85"/>
    <w:rsid w:val="009B7DD4"/>
    <w:rsid w:val="009C0EAC"/>
    <w:rsid w:val="009C2B5C"/>
    <w:rsid w:val="009C2C39"/>
    <w:rsid w:val="009C34BD"/>
    <w:rsid w:val="009C390C"/>
    <w:rsid w:val="009C4031"/>
    <w:rsid w:val="009C4845"/>
    <w:rsid w:val="009C57F5"/>
    <w:rsid w:val="009C5F36"/>
    <w:rsid w:val="009C662A"/>
    <w:rsid w:val="009C6709"/>
    <w:rsid w:val="009C7450"/>
    <w:rsid w:val="009D0852"/>
    <w:rsid w:val="009D170A"/>
    <w:rsid w:val="009D1886"/>
    <w:rsid w:val="009D2B43"/>
    <w:rsid w:val="009D2C39"/>
    <w:rsid w:val="009D3311"/>
    <w:rsid w:val="009D39B5"/>
    <w:rsid w:val="009D480D"/>
    <w:rsid w:val="009D57C4"/>
    <w:rsid w:val="009D64FE"/>
    <w:rsid w:val="009D6F03"/>
    <w:rsid w:val="009D71AA"/>
    <w:rsid w:val="009E008C"/>
    <w:rsid w:val="009E0ADE"/>
    <w:rsid w:val="009E0BC5"/>
    <w:rsid w:val="009E2E23"/>
    <w:rsid w:val="009E3657"/>
    <w:rsid w:val="009E3C84"/>
    <w:rsid w:val="009E486A"/>
    <w:rsid w:val="009E4875"/>
    <w:rsid w:val="009E4B76"/>
    <w:rsid w:val="009E580B"/>
    <w:rsid w:val="009E5BE6"/>
    <w:rsid w:val="009E6BFD"/>
    <w:rsid w:val="009E730C"/>
    <w:rsid w:val="009F0D67"/>
    <w:rsid w:val="009F11EE"/>
    <w:rsid w:val="009F1527"/>
    <w:rsid w:val="009F1BBE"/>
    <w:rsid w:val="009F1BE6"/>
    <w:rsid w:val="009F20CF"/>
    <w:rsid w:val="009F426E"/>
    <w:rsid w:val="009F479B"/>
    <w:rsid w:val="009F4D59"/>
    <w:rsid w:val="009F5660"/>
    <w:rsid w:val="009F5CED"/>
    <w:rsid w:val="009F725E"/>
    <w:rsid w:val="009F786A"/>
    <w:rsid w:val="00A002C2"/>
    <w:rsid w:val="00A0087D"/>
    <w:rsid w:val="00A01DAE"/>
    <w:rsid w:val="00A0244B"/>
    <w:rsid w:val="00A02CD6"/>
    <w:rsid w:val="00A031ED"/>
    <w:rsid w:val="00A037EC"/>
    <w:rsid w:val="00A03870"/>
    <w:rsid w:val="00A039D0"/>
    <w:rsid w:val="00A046A1"/>
    <w:rsid w:val="00A05064"/>
    <w:rsid w:val="00A05E70"/>
    <w:rsid w:val="00A05F01"/>
    <w:rsid w:val="00A06149"/>
    <w:rsid w:val="00A061B9"/>
    <w:rsid w:val="00A066AE"/>
    <w:rsid w:val="00A06F51"/>
    <w:rsid w:val="00A07746"/>
    <w:rsid w:val="00A07CC8"/>
    <w:rsid w:val="00A1031E"/>
    <w:rsid w:val="00A11A40"/>
    <w:rsid w:val="00A1212D"/>
    <w:rsid w:val="00A12272"/>
    <w:rsid w:val="00A1244B"/>
    <w:rsid w:val="00A124E8"/>
    <w:rsid w:val="00A12F81"/>
    <w:rsid w:val="00A14003"/>
    <w:rsid w:val="00A14A86"/>
    <w:rsid w:val="00A1519D"/>
    <w:rsid w:val="00A158F6"/>
    <w:rsid w:val="00A16D7F"/>
    <w:rsid w:val="00A16DF9"/>
    <w:rsid w:val="00A20D19"/>
    <w:rsid w:val="00A2194F"/>
    <w:rsid w:val="00A2255A"/>
    <w:rsid w:val="00A22618"/>
    <w:rsid w:val="00A22EAA"/>
    <w:rsid w:val="00A233DA"/>
    <w:rsid w:val="00A237A5"/>
    <w:rsid w:val="00A23D8F"/>
    <w:rsid w:val="00A246E1"/>
    <w:rsid w:val="00A24F7C"/>
    <w:rsid w:val="00A25951"/>
    <w:rsid w:val="00A26310"/>
    <w:rsid w:val="00A26626"/>
    <w:rsid w:val="00A27892"/>
    <w:rsid w:val="00A3035E"/>
    <w:rsid w:val="00A30874"/>
    <w:rsid w:val="00A30C96"/>
    <w:rsid w:val="00A312A4"/>
    <w:rsid w:val="00A316A5"/>
    <w:rsid w:val="00A31E1F"/>
    <w:rsid w:val="00A33753"/>
    <w:rsid w:val="00A33AE9"/>
    <w:rsid w:val="00A348C1"/>
    <w:rsid w:val="00A3533D"/>
    <w:rsid w:val="00A35D14"/>
    <w:rsid w:val="00A35D93"/>
    <w:rsid w:val="00A361A9"/>
    <w:rsid w:val="00A36F17"/>
    <w:rsid w:val="00A4002D"/>
    <w:rsid w:val="00A40417"/>
    <w:rsid w:val="00A4131B"/>
    <w:rsid w:val="00A415DD"/>
    <w:rsid w:val="00A415ED"/>
    <w:rsid w:val="00A4251B"/>
    <w:rsid w:val="00A4373D"/>
    <w:rsid w:val="00A43BE3"/>
    <w:rsid w:val="00A44150"/>
    <w:rsid w:val="00A445D8"/>
    <w:rsid w:val="00A46166"/>
    <w:rsid w:val="00A46226"/>
    <w:rsid w:val="00A47040"/>
    <w:rsid w:val="00A4712A"/>
    <w:rsid w:val="00A47837"/>
    <w:rsid w:val="00A47E55"/>
    <w:rsid w:val="00A5068F"/>
    <w:rsid w:val="00A51E36"/>
    <w:rsid w:val="00A528A3"/>
    <w:rsid w:val="00A52BA8"/>
    <w:rsid w:val="00A52C2D"/>
    <w:rsid w:val="00A5399C"/>
    <w:rsid w:val="00A5434E"/>
    <w:rsid w:val="00A5488E"/>
    <w:rsid w:val="00A5656E"/>
    <w:rsid w:val="00A56D69"/>
    <w:rsid w:val="00A57DF8"/>
    <w:rsid w:val="00A601BB"/>
    <w:rsid w:val="00A604D2"/>
    <w:rsid w:val="00A6068D"/>
    <w:rsid w:val="00A60B0C"/>
    <w:rsid w:val="00A60FA0"/>
    <w:rsid w:val="00A61AEC"/>
    <w:rsid w:val="00A6256C"/>
    <w:rsid w:val="00A62800"/>
    <w:rsid w:val="00A63516"/>
    <w:rsid w:val="00A63A06"/>
    <w:rsid w:val="00A63C5D"/>
    <w:rsid w:val="00A6425C"/>
    <w:rsid w:val="00A64B78"/>
    <w:rsid w:val="00A64DDB"/>
    <w:rsid w:val="00A6531C"/>
    <w:rsid w:val="00A653C6"/>
    <w:rsid w:val="00A655D3"/>
    <w:rsid w:val="00A663D6"/>
    <w:rsid w:val="00A67CB9"/>
    <w:rsid w:val="00A70101"/>
    <w:rsid w:val="00A72A18"/>
    <w:rsid w:val="00A72AB2"/>
    <w:rsid w:val="00A7310B"/>
    <w:rsid w:val="00A73AB7"/>
    <w:rsid w:val="00A73F1E"/>
    <w:rsid w:val="00A746C7"/>
    <w:rsid w:val="00A74750"/>
    <w:rsid w:val="00A74FF5"/>
    <w:rsid w:val="00A75211"/>
    <w:rsid w:val="00A76348"/>
    <w:rsid w:val="00A76A46"/>
    <w:rsid w:val="00A80C0B"/>
    <w:rsid w:val="00A80C64"/>
    <w:rsid w:val="00A81575"/>
    <w:rsid w:val="00A81A42"/>
    <w:rsid w:val="00A81F3C"/>
    <w:rsid w:val="00A8209F"/>
    <w:rsid w:val="00A84099"/>
    <w:rsid w:val="00A84CD3"/>
    <w:rsid w:val="00A85D90"/>
    <w:rsid w:val="00A86209"/>
    <w:rsid w:val="00A86B65"/>
    <w:rsid w:val="00A874E1"/>
    <w:rsid w:val="00A87FCB"/>
    <w:rsid w:val="00A90AFE"/>
    <w:rsid w:val="00A91A16"/>
    <w:rsid w:val="00A92E35"/>
    <w:rsid w:val="00A92F65"/>
    <w:rsid w:val="00A934DA"/>
    <w:rsid w:val="00A93A03"/>
    <w:rsid w:val="00A960A1"/>
    <w:rsid w:val="00A9658D"/>
    <w:rsid w:val="00A9681C"/>
    <w:rsid w:val="00A971D8"/>
    <w:rsid w:val="00A97E2E"/>
    <w:rsid w:val="00AA0297"/>
    <w:rsid w:val="00AA04FC"/>
    <w:rsid w:val="00AA0863"/>
    <w:rsid w:val="00AA16B3"/>
    <w:rsid w:val="00AA16E8"/>
    <w:rsid w:val="00AA18E3"/>
    <w:rsid w:val="00AA1D12"/>
    <w:rsid w:val="00AA202A"/>
    <w:rsid w:val="00AA21B9"/>
    <w:rsid w:val="00AA3464"/>
    <w:rsid w:val="00AA3855"/>
    <w:rsid w:val="00AA3EC9"/>
    <w:rsid w:val="00AA4006"/>
    <w:rsid w:val="00AA4842"/>
    <w:rsid w:val="00AA4AB4"/>
    <w:rsid w:val="00AA4FEC"/>
    <w:rsid w:val="00AA5105"/>
    <w:rsid w:val="00AA6432"/>
    <w:rsid w:val="00AA6A2D"/>
    <w:rsid w:val="00AA6C8C"/>
    <w:rsid w:val="00AA7EB3"/>
    <w:rsid w:val="00AB0042"/>
    <w:rsid w:val="00AB1085"/>
    <w:rsid w:val="00AB2D6C"/>
    <w:rsid w:val="00AB2FD8"/>
    <w:rsid w:val="00AB36D9"/>
    <w:rsid w:val="00AB3F91"/>
    <w:rsid w:val="00AB4799"/>
    <w:rsid w:val="00AB7FB4"/>
    <w:rsid w:val="00AC094A"/>
    <w:rsid w:val="00AC0C3B"/>
    <w:rsid w:val="00AC100E"/>
    <w:rsid w:val="00AC1EDA"/>
    <w:rsid w:val="00AC2451"/>
    <w:rsid w:val="00AC2478"/>
    <w:rsid w:val="00AC3BBE"/>
    <w:rsid w:val="00AC4234"/>
    <w:rsid w:val="00AC4292"/>
    <w:rsid w:val="00AC528C"/>
    <w:rsid w:val="00AC5A78"/>
    <w:rsid w:val="00AC5F2E"/>
    <w:rsid w:val="00AC600D"/>
    <w:rsid w:val="00AC79C5"/>
    <w:rsid w:val="00AC7A74"/>
    <w:rsid w:val="00AD0451"/>
    <w:rsid w:val="00AD0A3A"/>
    <w:rsid w:val="00AD0A6D"/>
    <w:rsid w:val="00AD0C9B"/>
    <w:rsid w:val="00AD1057"/>
    <w:rsid w:val="00AD1CB4"/>
    <w:rsid w:val="00AD206C"/>
    <w:rsid w:val="00AD222E"/>
    <w:rsid w:val="00AD2AC8"/>
    <w:rsid w:val="00AD3827"/>
    <w:rsid w:val="00AD430D"/>
    <w:rsid w:val="00AD5A21"/>
    <w:rsid w:val="00AD5CA1"/>
    <w:rsid w:val="00AD5E5E"/>
    <w:rsid w:val="00AD67BC"/>
    <w:rsid w:val="00AE1832"/>
    <w:rsid w:val="00AE1EA4"/>
    <w:rsid w:val="00AE2630"/>
    <w:rsid w:val="00AE3485"/>
    <w:rsid w:val="00AE372E"/>
    <w:rsid w:val="00AE42DB"/>
    <w:rsid w:val="00AE4E9A"/>
    <w:rsid w:val="00AE5173"/>
    <w:rsid w:val="00AE5AE9"/>
    <w:rsid w:val="00AE5CA6"/>
    <w:rsid w:val="00AE7E65"/>
    <w:rsid w:val="00AF21C3"/>
    <w:rsid w:val="00AF2226"/>
    <w:rsid w:val="00AF23BA"/>
    <w:rsid w:val="00AF2608"/>
    <w:rsid w:val="00AF2761"/>
    <w:rsid w:val="00AF329E"/>
    <w:rsid w:val="00AF37B7"/>
    <w:rsid w:val="00AF57C2"/>
    <w:rsid w:val="00AF70D0"/>
    <w:rsid w:val="00AF7729"/>
    <w:rsid w:val="00AF7EC5"/>
    <w:rsid w:val="00B0182E"/>
    <w:rsid w:val="00B02AFC"/>
    <w:rsid w:val="00B030D7"/>
    <w:rsid w:val="00B0412B"/>
    <w:rsid w:val="00B045BF"/>
    <w:rsid w:val="00B04693"/>
    <w:rsid w:val="00B04A3B"/>
    <w:rsid w:val="00B04ED9"/>
    <w:rsid w:val="00B053C4"/>
    <w:rsid w:val="00B0559A"/>
    <w:rsid w:val="00B056B9"/>
    <w:rsid w:val="00B0613A"/>
    <w:rsid w:val="00B068AC"/>
    <w:rsid w:val="00B0711B"/>
    <w:rsid w:val="00B07C34"/>
    <w:rsid w:val="00B1004F"/>
    <w:rsid w:val="00B105A8"/>
    <w:rsid w:val="00B1064D"/>
    <w:rsid w:val="00B10795"/>
    <w:rsid w:val="00B114EB"/>
    <w:rsid w:val="00B116AE"/>
    <w:rsid w:val="00B129BF"/>
    <w:rsid w:val="00B1347F"/>
    <w:rsid w:val="00B1349C"/>
    <w:rsid w:val="00B1450B"/>
    <w:rsid w:val="00B15E8F"/>
    <w:rsid w:val="00B168A0"/>
    <w:rsid w:val="00B16C42"/>
    <w:rsid w:val="00B16D9D"/>
    <w:rsid w:val="00B16E07"/>
    <w:rsid w:val="00B179C7"/>
    <w:rsid w:val="00B17C26"/>
    <w:rsid w:val="00B20153"/>
    <w:rsid w:val="00B20899"/>
    <w:rsid w:val="00B23073"/>
    <w:rsid w:val="00B231F4"/>
    <w:rsid w:val="00B2375F"/>
    <w:rsid w:val="00B23F2E"/>
    <w:rsid w:val="00B23F45"/>
    <w:rsid w:val="00B24007"/>
    <w:rsid w:val="00B25E25"/>
    <w:rsid w:val="00B260DF"/>
    <w:rsid w:val="00B265F5"/>
    <w:rsid w:val="00B269E6"/>
    <w:rsid w:val="00B26BD5"/>
    <w:rsid w:val="00B27D74"/>
    <w:rsid w:val="00B301B0"/>
    <w:rsid w:val="00B302B3"/>
    <w:rsid w:val="00B30552"/>
    <w:rsid w:val="00B30764"/>
    <w:rsid w:val="00B31654"/>
    <w:rsid w:val="00B31756"/>
    <w:rsid w:val="00B31A22"/>
    <w:rsid w:val="00B31B31"/>
    <w:rsid w:val="00B3228C"/>
    <w:rsid w:val="00B33840"/>
    <w:rsid w:val="00B33859"/>
    <w:rsid w:val="00B33977"/>
    <w:rsid w:val="00B33DC0"/>
    <w:rsid w:val="00B340E8"/>
    <w:rsid w:val="00B34A5E"/>
    <w:rsid w:val="00B34DBC"/>
    <w:rsid w:val="00B3556B"/>
    <w:rsid w:val="00B35840"/>
    <w:rsid w:val="00B358CF"/>
    <w:rsid w:val="00B36738"/>
    <w:rsid w:val="00B37ED3"/>
    <w:rsid w:val="00B40059"/>
    <w:rsid w:val="00B40144"/>
    <w:rsid w:val="00B41B91"/>
    <w:rsid w:val="00B42250"/>
    <w:rsid w:val="00B42AF8"/>
    <w:rsid w:val="00B42B54"/>
    <w:rsid w:val="00B43D41"/>
    <w:rsid w:val="00B43F8A"/>
    <w:rsid w:val="00B44020"/>
    <w:rsid w:val="00B45113"/>
    <w:rsid w:val="00B45494"/>
    <w:rsid w:val="00B4594A"/>
    <w:rsid w:val="00B4652E"/>
    <w:rsid w:val="00B471D3"/>
    <w:rsid w:val="00B47EDD"/>
    <w:rsid w:val="00B5068F"/>
    <w:rsid w:val="00B50B67"/>
    <w:rsid w:val="00B50ECC"/>
    <w:rsid w:val="00B517FF"/>
    <w:rsid w:val="00B51DDC"/>
    <w:rsid w:val="00B521FE"/>
    <w:rsid w:val="00B52473"/>
    <w:rsid w:val="00B52744"/>
    <w:rsid w:val="00B528A8"/>
    <w:rsid w:val="00B52D13"/>
    <w:rsid w:val="00B5318D"/>
    <w:rsid w:val="00B534A8"/>
    <w:rsid w:val="00B534CF"/>
    <w:rsid w:val="00B543A2"/>
    <w:rsid w:val="00B54EC2"/>
    <w:rsid w:val="00B55840"/>
    <w:rsid w:val="00B55AFC"/>
    <w:rsid w:val="00B577D5"/>
    <w:rsid w:val="00B57B0E"/>
    <w:rsid w:val="00B600F3"/>
    <w:rsid w:val="00B600F9"/>
    <w:rsid w:val="00B60223"/>
    <w:rsid w:val="00B6082E"/>
    <w:rsid w:val="00B60933"/>
    <w:rsid w:val="00B61076"/>
    <w:rsid w:val="00B6150A"/>
    <w:rsid w:val="00B61F31"/>
    <w:rsid w:val="00B632E2"/>
    <w:rsid w:val="00B63E3C"/>
    <w:rsid w:val="00B6515F"/>
    <w:rsid w:val="00B6573F"/>
    <w:rsid w:val="00B660E4"/>
    <w:rsid w:val="00B67053"/>
    <w:rsid w:val="00B670D8"/>
    <w:rsid w:val="00B67224"/>
    <w:rsid w:val="00B67B4E"/>
    <w:rsid w:val="00B67E33"/>
    <w:rsid w:val="00B70828"/>
    <w:rsid w:val="00B72DC9"/>
    <w:rsid w:val="00B749DB"/>
    <w:rsid w:val="00B74C41"/>
    <w:rsid w:val="00B7531F"/>
    <w:rsid w:val="00B75C83"/>
    <w:rsid w:val="00B75F20"/>
    <w:rsid w:val="00B7657A"/>
    <w:rsid w:val="00B76AA3"/>
    <w:rsid w:val="00B76B23"/>
    <w:rsid w:val="00B779FD"/>
    <w:rsid w:val="00B802F5"/>
    <w:rsid w:val="00B803A5"/>
    <w:rsid w:val="00B8072F"/>
    <w:rsid w:val="00B8103A"/>
    <w:rsid w:val="00B81B49"/>
    <w:rsid w:val="00B82630"/>
    <w:rsid w:val="00B82903"/>
    <w:rsid w:val="00B82D16"/>
    <w:rsid w:val="00B82D26"/>
    <w:rsid w:val="00B83164"/>
    <w:rsid w:val="00B833F4"/>
    <w:rsid w:val="00B83C82"/>
    <w:rsid w:val="00B84732"/>
    <w:rsid w:val="00B85A07"/>
    <w:rsid w:val="00B85F04"/>
    <w:rsid w:val="00B86BBB"/>
    <w:rsid w:val="00B86C96"/>
    <w:rsid w:val="00B86FE7"/>
    <w:rsid w:val="00B8712E"/>
    <w:rsid w:val="00B87AFF"/>
    <w:rsid w:val="00B87C51"/>
    <w:rsid w:val="00B87F09"/>
    <w:rsid w:val="00B90CC7"/>
    <w:rsid w:val="00B90D59"/>
    <w:rsid w:val="00B913DC"/>
    <w:rsid w:val="00B91589"/>
    <w:rsid w:val="00B91687"/>
    <w:rsid w:val="00B92378"/>
    <w:rsid w:val="00B92A1E"/>
    <w:rsid w:val="00B93717"/>
    <w:rsid w:val="00B93B6E"/>
    <w:rsid w:val="00B93E2E"/>
    <w:rsid w:val="00B93FB2"/>
    <w:rsid w:val="00B9444E"/>
    <w:rsid w:val="00B950C9"/>
    <w:rsid w:val="00B967FA"/>
    <w:rsid w:val="00B9693B"/>
    <w:rsid w:val="00B96E1C"/>
    <w:rsid w:val="00B97921"/>
    <w:rsid w:val="00BA05C0"/>
    <w:rsid w:val="00BA070E"/>
    <w:rsid w:val="00BA1124"/>
    <w:rsid w:val="00BA3487"/>
    <w:rsid w:val="00BA486E"/>
    <w:rsid w:val="00BA48B2"/>
    <w:rsid w:val="00BA48E1"/>
    <w:rsid w:val="00BA4974"/>
    <w:rsid w:val="00BA4CDE"/>
    <w:rsid w:val="00BA514B"/>
    <w:rsid w:val="00BA529E"/>
    <w:rsid w:val="00BA5E6D"/>
    <w:rsid w:val="00BA6012"/>
    <w:rsid w:val="00BB23CE"/>
    <w:rsid w:val="00BB25C9"/>
    <w:rsid w:val="00BB2BB9"/>
    <w:rsid w:val="00BB2FD0"/>
    <w:rsid w:val="00BB3747"/>
    <w:rsid w:val="00BB3DF6"/>
    <w:rsid w:val="00BB46C9"/>
    <w:rsid w:val="00BB4C63"/>
    <w:rsid w:val="00BB5060"/>
    <w:rsid w:val="00BB6312"/>
    <w:rsid w:val="00BB63CF"/>
    <w:rsid w:val="00BB6943"/>
    <w:rsid w:val="00BB7D3B"/>
    <w:rsid w:val="00BC0177"/>
    <w:rsid w:val="00BC018F"/>
    <w:rsid w:val="00BC290A"/>
    <w:rsid w:val="00BC2CD8"/>
    <w:rsid w:val="00BC3513"/>
    <w:rsid w:val="00BC3543"/>
    <w:rsid w:val="00BC48CF"/>
    <w:rsid w:val="00BC63A2"/>
    <w:rsid w:val="00BC6B7E"/>
    <w:rsid w:val="00BC6E92"/>
    <w:rsid w:val="00BD06B8"/>
    <w:rsid w:val="00BD070C"/>
    <w:rsid w:val="00BD09BB"/>
    <w:rsid w:val="00BD0ABE"/>
    <w:rsid w:val="00BD1A57"/>
    <w:rsid w:val="00BD267D"/>
    <w:rsid w:val="00BD26BC"/>
    <w:rsid w:val="00BD27BC"/>
    <w:rsid w:val="00BD2AD5"/>
    <w:rsid w:val="00BD381A"/>
    <w:rsid w:val="00BD40DE"/>
    <w:rsid w:val="00BD4386"/>
    <w:rsid w:val="00BD4557"/>
    <w:rsid w:val="00BD466D"/>
    <w:rsid w:val="00BD472E"/>
    <w:rsid w:val="00BD553D"/>
    <w:rsid w:val="00BD5552"/>
    <w:rsid w:val="00BD590D"/>
    <w:rsid w:val="00BD5B53"/>
    <w:rsid w:val="00BD611D"/>
    <w:rsid w:val="00BD7426"/>
    <w:rsid w:val="00BD7442"/>
    <w:rsid w:val="00BD7570"/>
    <w:rsid w:val="00BD76CF"/>
    <w:rsid w:val="00BD7E48"/>
    <w:rsid w:val="00BE042A"/>
    <w:rsid w:val="00BE08BD"/>
    <w:rsid w:val="00BE1374"/>
    <w:rsid w:val="00BE1587"/>
    <w:rsid w:val="00BE238E"/>
    <w:rsid w:val="00BE2598"/>
    <w:rsid w:val="00BE26A8"/>
    <w:rsid w:val="00BE2E15"/>
    <w:rsid w:val="00BE4D83"/>
    <w:rsid w:val="00BE620C"/>
    <w:rsid w:val="00BE6A1B"/>
    <w:rsid w:val="00BE6CB3"/>
    <w:rsid w:val="00BE73C0"/>
    <w:rsid w:val="00BE753F"/>
    <w:rsid w:val="00BE7937"/>
    <w:rsid w:val="00BF0892"/>
    <w:rsid w:val="00BF0B14"/>
    <w:rsid w:val="00BF0C38"/>
    <w:rsid w:val="00BF0C41"/>
    <w:rsid w:val="00BF1C33"/>
    <w:rsid w:val="00BF1D68"/>
    <w:rsid w:val="00BF2655"/>
    <w:rsid w:val="00BF3096"/>
    <w:rsid w:val="00BF3B70"/>
    <w:rsid w:val="00BF3D87"/>
    <w:rsid w:val="00BF4150"/>
    <w:rsid w:val="00BF42FA"/>
    <w:rsid w:val="00BF43C6"/>
    <w:rsid w:val="00BF46AF"/>
    <w:rsid w:val="00BF54F6"/>
    <w:rsid w:val="00BF56DA"/>
    <w:rsid w:val="00BF59FA"/>
    <w:rsid w:val="00BF62CC"/>
    <w:rsid w:val="00BF7253"/>
    <w:rsid w:val="00C0035F"/>
    <w:rsid w:val="00C00710"/>
    <w:rsid w:val="00C00A5F"/>
    <w:rsid w:val="00C00BF3"/>
    <w:rsid w:val="00C00CD6"/>
    <w:rsid w:val="00C00EC2"/>
    <w:rsid w:val="00C00FC2"/>
    <w:rsid w:val="00C01116"/>
    <w:rsid w:val="00C01821"/>
    <w:rsid w:val="00C02887"/>
    <w:rsid w:val="00C02F82"/>
    <w:rsid w:val="00C042B0"/>
    <w:rsid w:val="00C04836"/>
    <w:rsid w:val="00C04954"/>
    <w:rsid w:val="00C04D37"/>
    <w:rsid w:val="00C06D48"/>
    <w:rsid w:val="00C07297"/>
    <w:rsid w:val="00C10548"/>
    <w:rsid w:val="00C14C40"/>
    <w:rsid w:val="00C1505A"/>
    <w:rsid w:val="00C150BB"/>
    <w:rsid w:val="00C15181"/>
    <w:rsid w:val="00C155F8"/>
    <w:rsid w:val="00C1571E"/>
    <w:rsid w:val="00C15E24"/>
    <w:rsid w:val="00C16A3C"/>
    <w:rsid w:val="00C2027E"/>
    <w:rsid w:val="00C20516"/>
    <w:rsid w:val="00C20EF0"/>
    <w:rsid w:val="00C2120C"/>
    <w:rsid w:val="00C219B6"/>
    <w:rsid w:val="00C22B41"/>
    <w:rsid w:val="00C2388C"/>
    <w:rsid w:val="00C23C65"/>
    <w:rsid w:val="00C240BF"/>
    <w:rsid w:val="00C24194"/>
    <w:rsid w:val="00C247F7"/>
    <w:rsid w:val="00C24805"/>
    <w:rsid w:val="00C25044"/>
    <w:rsid w:val="00C257A8"/>
    <w:rsid w:val="00C258CB"/>
    <w:rsid w:val="00C27F69"/>
    <w:rsid w:val="00C304E7"/>
    <w:rsid w:val="00C307DB"/>
    <w:rsid w:val="00C31A27"/>
    <w:rsid w:val="00C324AB"/>
    <w:rsid w:val="00C34A27"/>
    <w:rsid w:val="00C34B13"/>
    <w:rsid w:val="00C365CD"/>
    <w:rsid w:val="00C37290"/>
    <w:rsid w:val="00C37C65"/>
    <w:rsid w:val="00C4096D"/>
    <w:rsid w:val="00C40EC4"/>
    <w:rsid w:val="00C40FB8"/>
    <w:rsid w:val="00C41481"/>
    <w:rsid w:val="00C418D0"/>
    <w:rsid w:val="00C41AFA"/>
    <w:rsid w:val="00C41D4A"/>
    <w:rsid w:val="00C42B4F"/>
    <w:rsid w:val="00C430BB"/>
    <w:rsid w:val="00C43452"/>
    <w:rsid w:val="00C43740"/>
    <w:rsid w:val="00C43769"/>
    <w:rsid w:val="00C43E78"/>
    <w:rsid w:val="00C44151"/>
    <w:rsid w:val="00C44633"/>
    <w:rsid w:val="00C44D0A"/>
    <w:rsid w:val="00C45ACB"/>
    <w:rsid w:val="00C46024"/>
    <w:rsid w:val="00C46D9E"/>
    <w:rsid w:val="00C4732A"/>
    <w:rsid w:val="00C47D71"/>
    <w:rsid w:val="00C500EC"/>
    <w:rsid w:val="00C5126C"/>
    <w:rsid w:val="00C51A39"/>
    <w:rsid w:val="00C51C5C"/>
    <w:rsid w:val="00C51EFF"/>
    <w:rsid w:val="00C52551"/>
    <w:rsid w:val="00C52C45"/>
    <w:rsid w:val="00C532FE"/>
    <w:rsid w:val="00C53339"/>
    <w:rsid w:val="00C539B5"/>
    <w:rsid w:val="00C547F9"/>
    <w:rsid w:val="00C5482A"/>
    <w:rsid w:val="00C55795"/>
    <w:rsid w:val="00C55819"/>
    <w:rsid w:val="00C55F5A"/>
    <w:rsid w:val="00C566FA"/>
    <w:rsid w:val="00C56C48"/>
    <w:rsid w:val="00C574EF"/>
    <w:rsid w:val="00C5783B"/>
    <w:rsid w:val="00C57FE8"/>
    <w:rsid w:val="00C6025C"/>
    <w:rsid w:val="00C603FE"/>
    <w:rsid w:val="00C60C93"/>
    <w:rsid w:val="00C60E4A"/>
    <w:rsid w:val="00C61036"/>
    <w:rsid w:val="00C6146C"/>
    <w:rsid w:val="00C618FB"/>
    <w:rsid w:val="00C61D81"/>
    <w:rsid w:val="00C6370B"/>
    <w:rsid w:val="00C63B92"/>
    <w:rsid w:val="00C645D9"/>
    <w:rsid w:val="00C64EBD"/>
    <w:rsid w:val="00C652AC"/>
    <w:rsid w:val="00C65436"/>
    <w:rsid w:val="00C65F61"/>
    <w:rsid w:val="00C660B1"/>
    <w:rsid w:val="00C67415"/>
    <w:rsid w:val="00C676E9"/>
    <w:rsid w:val="00C679DF"/>
    <w:rsid w:val="00C67E2A"/>
    <w:rsid w:val="00C7053B"/>
    <w:rsid w:val="00C7077D"/>
    <w:rsid w:val="00C70905"/>
    <w:rsid w:val="00C70F33"/>
    <w:rsid w:val="00C7284C"/>
    <w:rsid w:val="00C72C43"/>
    <w:rsid w:val="00C73018"/>
    <w:rsid w:val="00C73BD2"/>
    <w:rsid w:val="00C7435F"/>
    <w:rsid w:val="00C74437"/>
    <w:rsid w:val="00C74AC7"/>
    <w:rsid w:val="00C75976"/>
    <w:rsid w:val="00C7622A"/>
    <w:rsid w:val="00C76A4E"/>
    <w:rsid w:val="00C8025F"/>
    <w:rsid w:val="00C814E5"/>
    <w:rsid w:val="00C81771"/>
    <w:rsid w:val="00C82E71"/>
    <w:rsid w:val="00C83644"/>
    <w:rsid w:val="00C83E87"/>
    <w:rsid w:val="00C841A2"/>
    <w:rsid w:val="00C84503"/>
    <w:rsid w:val="00C84B52"/>
    <w:rsid w:val="00C851C6"/>
    <w:rsid w:val="00C870B7"/>
    <w:rsid w:val="00C872E0"/>
    <w:rsid w:val="00C87AA0"/>
    <w:rsid w:val="00C905F2"/>
    <w:rsid w:val="00C90738"/>
    <w:rsid w:val="00C90F18"/>
    <w:rsid w:val="00C91206"/>
    <w:rsid w:val="00C91317"/>
    <w:rsid w:val="00C9140E"/>
    <w:rsid w:val="00C919C8"/>
    <w:rsid w:val="00C9261D"/>
    <w:rsid w:val="00C93A6F"/>
    <w:rsid w:val="00C93CAE"/>
    <w:rsid w:val="00C93F58"/>
    <w:rsid w:val="00C9403B"/>
    <w:rsid w:val="00C941C4"/>
    <w:rsid w:val="00C95D96"/>
    <w:rsid w:val="00C96498"/>
    <w:rsid w:val="00C97755"/>
    <w:rsid w:val="00C97A2F"/>
    <w:rsid w:val="00CA116B"/>
    <w:rsid w:val="00CA19AC"/>
    <w:rsid w:val="00CA1CCD"/>
    <w:rsid w:val="00CA32F5"/>
    <w:rsid w:val="00CA3839"/>
    <w:rsid w:val="00CA38CC"/>
    <w:rsid w:val="00CA44CF"/>
    <w:rsid w:val="00CA4ABF"/>
    <w:rsid w:val="00CA4E55"/>
    <w:rsid w:val="00CA502B"/>
    <w:rsid w:val="00CA593E"/>
    <w:rsid w:val="00CA609C"/>
    <w:rsid w:val="00CA68BE"/>
    <w:rsid w:val="00CA698E"/>
    <w:rsid w:val="00CA7BB1"/>
    <w:rsid w:val="00CB1665"/>
    <w:rsid w:val="00CB17FD"/>
    <w:rsid w:val="00CB1A04"/>
    <w:rsid w:val="00CB2035"/>
    <w:rsid w:val="00CB20ED"/>
    <w:rsid w:val="00CB2835"/>
    <w:rsid w:val="00CB3A02"/>
    <w:rsid w:val="00CB4522"/>
    <w:rsid w:val="00CB49F3"/>
    <w:rsid w:val="00CB4A50"/>
    <w:rsid w:val="00CC0B90"/>
    <w:rsid w:val="00CC1145"/>
    <w:rsid w:val="00CC122D"/>
    <w:rsid w:val="00CC198A"/>
    <w:rsid w:val="00CC2464"/>
    <w:rsid w:val="00CC25DF"/>
    <w:rsid w:val="00CC4971"/>
    <w:rsid w:val="00CC5687"/>
    <w:rsid w:val="00CC5F04"/>
    <w:rsid w:val="00CC60E6"/>
    <w:rsid w:val="00CC7B7E"/>
    <w:rsid w:val="00CC7D14"/>
    <w:rsid w:val="00CD0F55"/>
    <w:rsid w:val="00CD159A"/>
    <w:rsid w:val="00CD2243"/>
    <w:rsid w:val="00CD35E2"/>
    <w:rsid w:val="00CD4A28"/>
    <w:rsid w:val="00CD4C26"/>
    <w:rsid w:val="00CD4F8E"/>
    <w:rsid w:val="00CD55EA"/>
    <w:rsid w:val="00CD5740"/>
    <w:rsid w:val="00CD5EAC"/>
    <w:rsid w:val="00CD61E8"/>
    <w:rsid w:val="00CD66F9"/>
    <w:rsid w:val="00CD7B8E"/>
    <w:rsid w:val="00CD7FD7"/>
    <w:rsid w:val="00CE0C9C"/>
    <w:rsid w:val="00CE1571"/>
    <w:rsid w:val="00CE1855"/>
    <w:rsid w:val="00CE18F7"/>
    <w:rsid w:val="00CE1C1F"/>
    <w:rsid w:val="00CE2E22"/>
    <w:rsid w:val="00CE3023"/>
    <w:rsid w:val="00CE3A70"/>
    <w:rsid w:val="00CE3FD6"/>
    <w:rsid w:val="00CE4471"/>
    <w:rsid w:val="00CE4E03"/>
    <w:rsid w:val="00CE5079"/>
    <w:rsid w:val="00CE5C8B"/>
    <w:rsid w:val="00CE622A"/>
    <w:rsid w:val="00CE6FBE"/>
    <w:rsid w:val="00CE706D"/>
    <w:rsid w:val="00CE71B7"/>
    <w:rsid w:val="00CE7FB8"/>
    <w:rsid w:val="00CE7FF0"/>
    <w:rsid w:val="00CF061D"/>
    <w:rsid w:val="00CF066D"/>
    <w:rsid w:val="00CF073D"/>
    <w:rsid w:val="00CF1036"/>
    <w:rsid w:val="00CF2234"/>
    <w:rsid w:val="00CF2D6A"/>
    <w:rsid w:val="00CF302A"/>
    <w:rsid w:val="00CF3A21"/>
    <w:rsid w:val="00CF5ADD"/>
    <w:rsid w:val="00CF660E"/>
    <w:rsid w:val="00CF7386"/>
    <w:rsid w:val="00CF73C4"/>
    <w:rsid w:val="00D0091C"/>
    <w:rsid w:val="00D00AA7"/>
    <w:rsid w:val="00D012DF"/>
    <w:rsid w:val="00D018D4"/>
    <w:rsid w:val="00D01CA0"/>
    <w:rsid w:val="00D01FC4"/>
    <w:rsid w:val="00D02447"/>
    <w:rsid w:val="00D0249E"/>
    <w:rsid w:val="00D0505C"/>
    <w:rsid w:val="00D055E8"/>
    <w:rsid w:val="00D05937"/>
    <w:rsid w:val="00D05C50"/>
    <w:rsid w:val="00D05C7F"/>
    <w:rsid w:val="00D05CB1"/>
    <w:rsid w:val="00D05E85"/>
    <w:rsid w:val="00D075AD"/>
    <w:rsid w:val="00D07651"/>
    <w:rsid w:val="00D07D34"/>
    <w:rsid w:val="00D10AAF"/>
    <w:rsid w:val="00D10B22"/>
    <w:rsid w:val="00D10EB9"/>
    <w:rsid w:val="00D11808"/>
    <w:rsid w:val="00D11E31"/>
    <w:rsid w:val="00D11FEB"/>
    <w:rsid w:val="00D12A8C"/>
    <w:rsid w:val="00D1302D"/>
    <w:rsid w:val="00D13478"/>
    <w:rsid w:val="00D13D3A"/>
    <w:rsid w:val="00D141FC"/>
    <w:rsid w:val="00D14BC7"/>
    <w:rsid w:val="00D15AC1"/>
    <w:rsid w:val="00D15BA8"/>
    <w:rsid w:val="00D166DD"/>
    <w:rsid w:val="00D17B69"/>
    <w:rsid w:val="00D204BE"/>
    <w:rsid w:val="00D20A34"/>
    <w:rsid w:val="00D20FD7"/>
    <w:rsid w:val="00D210F8"/>
    <w:rsid w:val="00D216D6"/>
    <w:rsid w:val="00D21BF0"/>
    <w:rsid w:val="00D22023"/>
    <w:rsid w:val="00D22431"/>
    <w:rsid w:val="00D22D8F"/>
    <w:rsid w:val="00D23149"/>
    <w:rsid w:val="00D23BC7"/>
    <w:rsid w:val="00D23D5B"/>
    <w:rsid w:val="00D23F95"/>
    <w:rsid w:val="00D24980"/>
    <w:rsid w:val="00D24B39"/>
    <w:rsid w:val="00D24F71"/>
    <w:rsid w:val="00D2581D"/>
    <w:rsid w:val="00D25A20"/>
    <w:rsid w:val="00D25B44"/>
    <w:rsid w:val="00D25D44"/>
    <w:rsid w:val="00D25F18"/>
    <w:rsid w:val="00D26104"/>
    <w:rsid w:val="00D2648E"/>
    <w:rsid w:val="00D26987"/>
    <w:rsid w:val="00D26FD7"/>
    <w:rsid w:val="00D27247"/>
    <w:rsid w:val="00D3025A"/>
    <w:rsid w:val="00D3028F"/>
    <w:rsid w:val="00D30ECA"/>
    <w:rsid w:val="00D325D7"/>
    <w:rsid w:val="00D32727"/>
    <w:rsid w:val="00D35A6F"/>
    <w:rsid w:val="00D35F6D"/>
    <w:rsid w:val="00D36509"/>
    <w:rsid w:val="00D36980"/>
    <w:rsid w:val="00D378C0"/>
    <w:rsid w:val="00D408A7"/>
    <w:rsid w:val="00D41AF3"/>
    <w:rsid w:val="00D41B25"/>
    <w:rsid w:val="00D41B2A"/>
    <w:rsid w:val="00D41CA5"/>
    <w:rsid w:val="00D436DD"/>
    <w:rsid w:val="00D43E69"/>
    <w:rsid w:val="00D44342"/>
    <w:rsid w:val="00D4436D"/>
    <w:rsid w:val="00D44750"/>
    <w:rsid w:val="00D45462"/>
    <w:rsid w:val="00D4669D"/>
    <w:rsid w:val="00D46A2D"/>
    <w:rsid w:val="00D46A83"/>
    <w:rsid w:val="00D46FC6"/>
    <w:rsid w:val="00D47E08"/>
    <w:rsid w:val="00D507C1"/>
    <w:rsid w:val="00D52178"/>
    <w:rsid w:val="00D5228C"/>
    <w:rsid w:val="00D54B60"/>
    <w:rsid w:val="00D5591F"/>
    <w:rsid w:val="00D5610B"/>
    <w:rsid w:val="00D57071"/>
    <w:rsid w:val="00D57D2A"/>
    <w:rsid w:val="00D6088A"/>
    <w:rsid w:val="00D612C0"/>
    <w:rsid w:val="00D61442"/>
    <w:rsid w:val="00D61FBC"/>
    <w:rsid w:val="00D642BD"/>
    <w:rsid w:val="00D645E0"/>
    <w:rsid w:val="00D64C24"/>
    <w:rsid w:val="00D65E57"/>
    <w:rsid w:val="00D6666A"/>
    <w:rsid w:val="00D6694B"/>
    <w:rsid w:val="00D66AD1"/>
    <w:rsid w:val="00D66F12"/>
    <w:rsid w:val="00D67218"/>
    <w:rsid w:val="00D71BC7"/>
    <w:rsid w:val="00D71C66"/>
    <w:rsid w:val="00D7247B"/>
    <w:rsid w:val="00D72596"/>
    <w:rsid w:val="00D7306B"/>
    <w:rsid w:val="00D735F4"/>
    <w:rsid w:val="00D737E6"/>
    <w:rsid w:val="00D73F42"/>
    <w:rsid w:val="00D74049"/>
    <w:rsid w:val="00D749E1"/>
    <w:rsid w:val="00D74CD0"/>
    <w:rsid w:val="00D74D31"/>
    <w:rsid w:val="00D76016"/>
    <w:rsid w:val="00D76F66"/>
    <w:rsid w:val="00D7720B"/>
    <w:rsid w:val="00D77BA5"/>
    <w:rsid w:val="00D77D8F"/>
    <w:rsid w:val="00D80947"/>
    <w:rsid w:val="00D80C3C"/>
    <w:rsid w:val="00D81189"/>
    <w:rsid w:val="00D81E1A"/>
    <w:rsid w:val="00D81F30"/>
    <w:rsid w:val="00D822DD"/>
    <w:rsid w:val="00D82D6B"/>
    <w:rsid w:val="00D82E2E"/>
    <w:rsid w:val="00D83C7B"/>
    <w:rsid w:val="00D843A2"/>
    <w:rsid w:val="00D848CA"/>
    <w:rsid w:val="00D85D45"/>
    <w:rsid w:val="00D85EA9"/>
    <w:rsid w:val="00D85F92"/>
    <w:rsid w:val="00D86398"/>
    <w:rsid w:val="00D867A7"/>
    <w:rsid w:val="00D9157A"/>
    <w:rsid w:val="00D9231D"/>
    <w:rsid w:val="00D924D2"/>
    <w:rsid w:val="00D9479F"/>
    <w:rsid w:val="00D94B0E"/>
    <w:rsid w:val="00D95E08"/>
    <w:rsid w:val="00D960B9"/>
    <w:rsid w:val="00D965D1"/>
    <w:rsid w:val="00D96E7A"/>
    <w:rsid w:val="00D9708F"/>
    <w:rsid w:val="00D97449"/>
    <w:rsid w:val="00D9746E"/>
    <w:rsid w:val="00DA0B84"/>
    <w:rsid w:val="00DA0C07"/>
    <w:rsid w:val="00DA1057"/>
    <w:rsid w:val="00DA1406"/>
    <w:rsid w:val="00DA199B"/>
    <w:rsid w:val="00DA1CF2"/>
    <w:rsid w:val="00DA1D75"/>
    <w:rsid w:val="00DA364C"/>
    <w:rsid w:val="00DA38D5"/>
    <w:rsid w:val="00DA4BBC"/>
    <w:rsid w:val="00DA502F"/>
    <w:rsid w:val="00DA52AB"/>
    <w:rsid w:val="00DA5394"/>
    <w:rsid w:val="00DA5585"/>
    <w:rsid w:val="00DA583D"/>
    <w:rsid w:val="00DA5D31"/>
    <w:rsid w:val="00DA653C"/>
    <w:rsid w:val="00DA6BCE"/>
    <w:rsid w:val="00DA7335"/>
    <w:rsid w:val="00DA7850"/>
    <w:rsid w:val="00DA7AA1"/>
    <w:rsid w:val="00DB0172"/>
    <w:rsid w:val="00DB0210"/>
    <w:rsid w:val="00DB07FC"/>
    <w:rsid w:val="00DB1061"/>
    <w:rsid w:val="00DB1B76"/>
    <w:rsid w:val="00DB1D2A"/>
    <w:rsid w:val="00DB2C94"/>
    <w:rsid w:val="00DB37D8"/>
    <w:rsid w:val="00DB37F7"/>
    <w:rsid w:val="00DB403B"/>
    <w:rsid w:val="00DB47A4"/>
    <w:rsid w:val="00DB4C18"/>
    <w:rsid w:val="00DB4D35"/>
    <w:rsid w:val="00DB53DA"/>
    <w:rsid w:val="00DB63D0"/>
    <w:rsid w:val="00DC1014"/>
    <w:rsid w:val="00DC170B"/>
    <w:rsid w:val="00DC1BA8"/>
    <w:rsid w:val="00DC2459"/>
    <w:rsid w:val="00DC2FB5"/>
    <w:rsid w:val="00DC3549"/>
    <w:rsid w:val="00DC4CED"/>
    <w:rsid w:val="00DC5666"/>
    <w:rsid w:val="00DC64CC"/>
    <w:rsid w:val="00DC6B11"/>
    <w:rsid w:val="00DC6BF1"/>
    <w:rsid w:val="00DC6C4E"/>
    <w:rsid w:val="00DD0ADE"/>
    <w:rsid w:val="00DD0E06"/>
    <w:rsid w:val="00DD1B78"/>
    <w:rsid w:val="00DD204E"/>
    <w:rsid w:val="00DD24BD"/>
    <w:rsid w:val="00DD2719"/>
    <w:rsid w:val="00DD2A09"/>
    <w:rsid w:val="00DD2B11"/>
    <w:rsid w:val="00DD2E67"/>
    <w:rsid w:val="00DD3A4E"/>
    <w:rsid w:val="00DD427C"/>
    <w:rsid w:val="00DD4A5E"/>
    <w:rsid w:val="00DD4C3F"/>
    <w:rsid w:val="00DD5938"/>
    <w:rsid w:val="00DD608E"/>
    <w:rsid w:val="00DD6098"/>
    <w:rsid w:val="00DD62A8"/>
    <w:rsid w:val="00DE0CBA"/>
    <w:rsid w:val="00DE0D12"/>
    <w:rsid w:val="00DE1B04"/>
    <w:rsid w:val="00DE418B"/>
    <w:rsid w:val="00DE42E4"/>
    <w:rsid w:val="00DE48C5"/>
    <w:rsid w:val="00DE4A24"/>
    <w:rsid w:val="00DE4F85"/>
    <w:rsid w:val="00DE55CC"/>
    <w:rsid w:val="00DE6884"/>
    <w:rsid w:val="00DF05AE"/>
    <w:rsid w:val="00DF165C"/>
    <w:rsid w:val="00DF1B14"/>
    <w:rsid w:val="00DF1E7E"/>
    <w:rsid w:val="00DF4DB5"/>
    <w:rsid w:val="00DF52E6"/>
    <w:rsid w:val="00DF5823"/>
    <w:rsid w:val="00E006F4"/>
    <w:rsid w:val="00E00D91"/>
    <w:rsid w:val="00E01320"/>
    <w:rsid w:val="00E0191A"/>
    <w:rsid w:val="00E01F11"/>
    <w:rsid w:val="00E01FAB"/>
    <w:rsid w:val="00E02125"/>
    <w:rsid w:val="00E03245"/>
    <w:rsid w:val="00E03520"/>
    <w:rsid w:val="00E0481F"/>
    <w:rsid w:val="00E04D1F"/>
    <w:rsid w:val="00E07F27"/>
    <w:rsid w:val="00E10854"/>
    <w:rsid w:val="00E108BC"/>
    <w:rsid w:val="00E11529"/>
    <w:rsid w:val="00E11933"/>
    <w:rsid w:val="00E119AC"/>
    <w:rsid w:val="00E1227D"/>
    <w:rsid w:val="00E12924"/>
    <w:rsid w:val="00E13388"/>
    <w:rsid w:val="00E14DFF"/>
    <w:rsid w:val="00E1523A"/>
    <w:rsid w:val="00E153B6"/>
    <w:rsid w:val="00E15A0A"/>
    <w:rsid w:val="00E1601B"/>
    <w:rsid w:val="00E16865"/>
    <w:rsid w:val="00E16BE1"/>
    <w:rsid w:val="00E17427"/>
    <w:rsid w:val="00E215C7"/>
    <w:rsid w:val="00E21A9A"/>
    <w:rsid w:val="00E225EB"/>
    <w:rsid w:val="00E22C30"/>
    <w:rsid w:val="00E24594"/>
    <w:rsid w:val="00E26170"/>
    <w:rsid w:val="00E264E5"/>
    <w:rsid w:val="00E26EA5"/>
    <w:rsid w:val="00E27256"/>
    <w:rsid w:val="00E27328"/>
    <w:rsid w:val="00E30833"/>
    <w:rsid w:val="00E30B54"/>
    <w:rsid w:val="00E31A02"/>
    <w:rsid w:val="00E32755"/>
    <w:rsid w:val="00E32AF0"/>
    <w:rsid w:val="00E33039"/>
    <w:rsid w:val="00E330BF"/>
    <w:rsid w:val="00E335F4"/>
    <w:rsid w:val="00E34022"/>
    <w:rsid w:val="00E342A8"/>
    <w:rsid w:val="00E3445F"/>
    <w:rsid w:val="00E34BBD"/>
    <w:rsid w:val="00E34C9B"/>
    <w:rsid w:val="00E34F47"/>
    <w:rsid w:val="00E3541E"/>
    <w:rsid w:val="00E36A85"/>
    <w:rsid w:val="00E3704B"/>
    <w:rsid w:val="00E37069"/>
    <w:rsid w:val="00E37394"/>
    <w:rsid w:val="00E40C23"/>
    <w:rsid w:val="00E40CEE"/>
    <w:rsid w:val="00E41E12"/>
    <w:rsid w:val="00E43F3E"/>
    <w:rsid w:val="00E44000"/>
    <w:rsid w:val="00E44257"/>
    <w:rsid w:val="00E44847"/>
    <w:rsid w:val="00E4511C"/>
    <w:rsid w:val="00E455A1"/>
    <w:rsid w:val="00E456C8"/>
    <w:rsid w:val="00E45C64"/>
    <w:rsid w:val="00E45D10"/>
    <w:rsid w:val="00E45D5D"/>
    <w:rsid w:val="00E50212"/>
    <w:rsid w:val="00E52826"/>
    <w:rsid w:val="00E52CE3"/>
    <w:rsid w:val="00E54950"/>
    <w:rsid w:val="00E55520"/>
    <w:rsid w:val="00E55A4C"/>
    <w:rsid w:val="00E55B4B"/>
    <w:rsid w:val="00E56A59"/>
    <w:rsid w:val="00E57926"/>
    <w:rsid w:val="00E57CC2"/>
    <w:rsid w:val="00E57CCF"/>
    <w:rsid w:val="00E60FD7"/>
    <w:rsid w:val="00E6194E"/>
    <w:rsid w:val="00E62FE4"/>
    <w:rsid w:val="00E62FF6"/>
    <w:rsid w:val="00E637F5"/>
    <w:rsid w:val="00E656D0"/>
    <w:rsid w:val="00E65975"/>
    <w:rsid w:val="00E659EE"/>
    <w:rsid w:val="00E6611B"/>
    <w:rsid w:val="00E66212"/>
    <w:rsid w:val="00E70204"/>
    <w:rsid w:val="00E70C42"/>
    <w:rsid w:val="00E728DB"/>
    <w:rsid w:val="00E72BB2"/>
    <w:rsid w:val="00E7356D"/>
    <w:rsid w:val="00E73780"/>
    <w:rsid w:val="00E73C8B"/>
    <w:rsid w:val="00E73E0F"/>
    <w:rsid w:val="00E7529F"/>
    <w:rsid w:val="00E75FDC"/>
    <w:rsid w:val="00E76353"/>
    <w:rsid w:val="00E76A20"/>
    <w:rsid w:val="00E77F90"/>
    <w:rsid w:val="00E8034E"/>
    <w:rsid w:val="00E806E7"/>
    <w:rsid w:val="00E81872"/>
    <w:rsid w:val="00E82204"/>
    <w:rsid w:val="00E83565"/>
    <w:rsid w:val="00E83D41"/>
    <w:rsid w:val="00E83D9A"/>
    <w:rsid w:val="00E84B50"/>
    <w:rsid w:val="00E84BEF"/>
    <w:rsid w:val="00E85528"/>
    <w:rsid w:val="00E90110"/>
    <w:rsid w:val="00E90389"/>
    <w:rsid w:val="00E90BF4"/>
    <w:rsid w:val="00E90C8B"/>
    <w:rsid w:val="00E91A1F"/>
    <w:rsid w:val="00E91AE0"/>
    <w:rsid w:val="00E91D5D"/>
    <w:rsid w:val="00E9239A"/>
    <w:rsid w:val="00E93873"/>
    <w:rsid w:val="00E93F02"/>
    <w:rsid w:val="00E95349"/>
    <w:rsid w:val="00E95692"/>
    <w:rsid w:val="00E96A88"/>
    <w:rsid w:val="00E96E79"/>
    <w:rsid w:val="00E97109"/>
    <w:rsid w:val="00E97695"/>
    <w:rsid w:val="00E977B3"/>
    <w:rsid w:val="00EA07AD"/>
    <w:rsid w:val="00EA160F"/>
    <w:rsid w:val="00EA1ACB"/>
    <w:rsid w:val="00EA2EBD"/>
    <w:rsid w:val="00EA32EA"/>
    <w:rsid w:val="00EA3BC3"/>
    <w:rsid w:val="00EA4320"/>
    <w:rsid w:val="00EA70AA"/>
    <w:rsid w:val="00EA72DF"/>
    <w:rsid w:val="00EA73B1"/>
    <w:rsid w:val="00EA79DD"/>
    <w:rsid w:val="00EA7C82"/>
    <w:rsid w:val="00EA7DC7"/>
    <w:rsid w:val="00EB0EB7"/>
    <w:rsid w:val="00EB1138"/>
    <w:rsid w:val="00EB2207"/>
    <w:rsid w:val="00EB2683"/>
    <w:rsid w:val="00EB3704"/>
    <w:rsid w:val="00EB3A63"/>
    <w:rsid w:val="00EB3B73"/>
    <w:rsid w:val="00EB4CE0"/>
    <w:rsid w:val="00EB5897"/>
    <w:rsid w:val="00EB6099"/>
    <w:rsid w:val="00EB6B48"/>
    <w:rsid w:val="00EB7645"/>
    <w:rsid w:val="00EB76DC"/>
    <w:rsid w:val="00EC0155"/>
    <w:rsid w:val="00EC055D"/>
    <w:rsid w:val="00EC1DEA"/>
    <w:rsid w:val="00EC2755"/>
    <w:rsid w:val="00EC2A29"/>
    <w:rsid w:val="00EC2C42"/>
    <w:rsid w:val="00EC2E56"/>
    <w:rsid w:val="00EC45B6"/>
    <w:rsid w:val="00EC5094"/>
    <w:rsid w:val="00EC541A"/>
    <w:rsid w:val="00EC5A1F"/>
    <w:rsid w:val="00EC5EC0"/>
    <w:rsid w:val="00EC62A3"/>
    <w:rsid w:val="00EC638F"/>
    <w:rsid w:val="00EC771C"/>
    <w:rsid w:val="00EC7CF6"/>
    <w:rsid w:val="00ED0CBE"/>
    <w:rsid w:val="00ED15EA"/>
    <w:rsid w:val="00ED1A63"/>
    <w:rsid w:val="00ED1B67"/>
    <w:rsid w:val="00ED20E3"/>
    <w:rsid w:val="00ED23A1"/>
    <w:rsid w:val="00ED3A85"/>
    <w:rsid w:val="00ED4525"/>
    <w:rsid w:val="00ED49FA"/>
    <w:rsid w:val="00ED607E"/>
    <w:rsid w:val="00ED652E"/>
    <w:rsid w:val="00ED68F1"/>
    <w:rsid w:val="00ED7962"/>
    <w:rsid w:val="00ED7BA4"/>
    <w:rsid w:val="00ED7D17"/>
    <w:rsid w:val="00EE000E"/>
    <w:rsid w:val="00EE0032"/>
    <w:rsid w:val="00EE0091"/>
    <w:rsid w:val="00EE04EC"/>
    <w:rsid w:val="00EE1244"/>
    <w:rsid w:val="00EE185B"/>
    <w:rsid w:val="00EE18AD"/>
    <w:rsid w:val="00EE1A3F"/>
    <w:rsid w:val="00EE22DF"/>
    <w:rsid w:val="00EE28FF"/>
    <w:rsid w:val="00EE3541"/>
    <w:rsid w:val="00EE3E47"/>
    <w:rsid w:val="00EE42C3"/>
    <w:rsid w:val="00EE49CA"/>
    <w:rsid w:val="00EE50C2"/>
    <w:rsid w:val="00EE5659"/>
    <w:rsid w:val="00EE57ED"/>
    <w:rsid w:val="00EE6DA5"/>
    <w:rsid w:val="00EE6E12"/>
    <w:rsid w:val="00EE6FA9"/>
    <w:rsid w:val="00EE70C5"/>
    <w:rsid w:val="00EF0454"/>
    <w:rsid w:val="00EF11B5"/>
    <w:rsid w:val="00EF3253"/>
    <w:rsid w:val="00EF32FC"/>
    <w:rsid w:val="00EF3CB4"/>
    <w:rsid w:val="00EF3EF9"/>
    <w:rsid w:val="00EF42C1"/>
    <w:rsid w:val="00EF4DF4"/>
    <w:rsid w:val="00EF5C4F"/>
    <w:rsid w:val="00EF6072"/>
    <w:rsid w:val="00EF631A"/>
    <w:rsid w:val="00EF726F"/>
    <w:rsid w:val="00EF7C0A"/>
    <w:rsid w:val="00F003BF"/>
    <w:rsid w:val="00F008FA"/>
    <w:rsid w:val="00F00B67"/>
    <w:rsid w:val="00F01196"/>
    <w:rsid w:val="00F011ED"/>
    <w:rsid w:val="00F0156A"/>
    <w:rsid w:val="00F01CDD"/>
    <w:rsid w:val="00F02240"/>
    <w:rsid w:val="00F0268C"/>
    <w:rsid w:val="00F0372C"/>
    <w:rsid w:val="00F041CE"/>
    <w:rsid w:val="00F052AF"/>
    <w:rsid w:val="00F054D3"/>
    <w:rsid w:val="00F05AA9"/>
    <w:rsid w:val="00F06D23"/>
    <w:rsid w:val="00F10462"/>
    <w:rsid w:val="00F10561"/>
    <w:rsid w:val="00F11284"/>
    <w:rsid w:val="00F113EF"/>
    <w:rsid w:val="00F115D0"/>
    <w:rsid w:val="00F12181"/>
    <w:rsid w:val="00F124CD"/>
    <w:rsid w:val="00F12766"/>
    <w:rsid w:val="00F13F72"/>
    <w:rsid w:val="00F1516C"/>
    <w:rsid w:val="00F15440"/>
    <w:rsid w:val="00F15FE4"/>
    <w:rsid w:val="00F1642A"/>
    <w:rsid w:val="00F16FE6"/>
    <w:rsid w:val="00F20148"/>
    <w:rsid w:val="00F208AA"/>
    <w:rsid w:val="00F21293"/>
    <w:rsid w:val="00F2162C"/>
    <w:rsid w:val="00F2169D"/>
    <w:rsid w:val="00F21CD0"/>
    <w:rsid w:val="00F234CC"/>
    <w:rsid w:val="00F237E3"/>
    <w:rsid w:val="00F239F9"/>
    <w:rsid w:val="00F23FA7"/>
    <w:rsid w:val="00F265BB"/>
    <w:rsid w:val="00F27099"/>
    <w:rsid w:val="00F27F4C"/>
    <w:rsid w:val="00F30630"/>
    <w:rsid w:val="00F31050"/>
    <w:rsid w:val="00F321AB"/>
    <w:rsid w:val="00F331CA"/>
    <w:rsid w:val="00F33244"/>
    <w:rsid w:val="00F336E1"/>
    <w:rsid w:val="00F337FD"/>
    <w:rsid w:val="00F33B2F"/>
    <w:rsid w:val="00F33E14"/>
    <w:rsid w:val="00F3411C"/>
    <w:rsid w:val="00F347EC"/>
    <w:rsid w:val="00F357CB"/>
    <w:rsid w:val="00F3676F"/>
    <w:rsid w:val="00F36961"/>
    <w:rsid w:val="00F36B79"/>
    <w:rsid w:val="00F36F24"/>
    <w:rsid w:val="00F37364"/>
    <w:rsid w:val="00F37446"/>
    <w:rsid w:val="00F4111C"/>
    <w:rsid w:val="00F419E4"/>
    <w:rsid w:val="00F42A83"/>
    <w:rsid w:val="00F434CE"/>
    <w:rsid w:val="00F4372B"/>
    <w:rsid w:val="00F43F7F"/>
    <w:rsid w:val="00F44595"/>
    <w:rsid w:val="00F44D46"/>
    <w:rsid w:val="00F45601"/>
    <w:rsid w:val="00F45FAB"/>
    <w:rsid w:val="00F464EE"/>
    <w:rsid w:val="00F469AA"/>
    <w:rsid w:val="00F470DC"/>
    <w:rsid w:val="00F4781C"/>
    <w:rsid w:val="00F479D3"/>
    <w:rsid w:val="00F47C02"/>
    <w:rsid w:val="00F500CA"/>
    <w:rsid w:val="00F50EC0"/>
    <w:rsid w:val="00F51358"/>
    <w:rsid w:val="00F516B1"/>
    <w:rsid w:val="00F51D0D"/>
    <w:rsid w:val="00F52268"/>
    <w:rsid w:val="00F52434"/>
    <w:rsid w:val="00F53E9B"/>
    <w:rsid w:val="00F54242"/>
    <w:rsid w:val="00F54399"/>
    <w:rsid w:val="00F55C87"/>
    <w:rsid w:val="00F55EB7"/>
    <w:rsid w:val="00F569BE"/>
    <w:rsid w:val="00F5733F"/>
    <w:rsid w:val="00F5775A"/>
    <w:rsid w:val="00F60178"/>
    <w:rsid w:val="00F60524"/>
    <w:rsid w:val="00F60570"/>
    <w:rsid w:val="00F61849"/>
    <w:rsid w:val="00F61F5C"/>
    <w:rsid w:val="00F6255B"/>
    <w:rsid w:val="00F62877"/>
    <w:rsid w:val="00F62AD3"/>
    <w:rsid w:val="00F6332A"/>
    <w:rsid w:val="00F637DF"/>
    <w:rsid w:val="00F63FBB"/>
    <w:rsid w:val="00F640E6"/>
    <w:rsid w:val="00F642AB"/>
    <w:rsid w:val="00F646CE"/>
    <w:rsid w:val="00F6470E"/>
    <w:rsid w:val="00F65E3A"/>
    <w:rsid w:val="00F664E1"/>
    <w:rsid w:val="00F67740"/>
    <w:rsid w:val="00F67E03"/>
    <w:rsid w:val="00F704E4"/>
    <w:rsid w:val="00F7050F"/>
    <w:rsid w:val="00F7128A"/>
    <w:rsid w:val="00F71F36"/>
    <w:rsid w:val="00F72653"/>
    <w:rsid w:val="00F728A3"/>
    <w:rsid w:val="00F73339"/>
    <w:rsid w:val="00F73A98"/>
    <w:rsid w:val="00F74172"/>
    <w:rsid w:val="00F7462F"/>
    <w:rsid w:val="00F75F1D"/>
    <w:rsid w:val="00F764EF"/>
    <w:rsid w:val="00F766D3"/>
    <w:rsid w:val="00F772EF"/>
    <w:rsid w:val="00F775F3"/>
    <w:rsid w:val="00F77CB0"/>
    <w:rsid w:val="00F8040C"/>
    <w:rsid w:val="00F808B9"/>
    <w:rsid w:val="00F81635"/>
    <w:rsid w:val="00F818F0"/>
    <w:rsid w:val="00F81C3C"/>
    <w:rsid w:val="00F81D38"/>
    <w:rsid w:val="00F81E0E"/>
    <w:rsid w:val="00F81E2F"/>
    <w:rsid w:val="00F81ECE"/>
    <w:rsid w:val="00F82781"/>
    <w:rsid w:val="00F828A9"/>
    <w:rsid w:val="00F834A5"/>
    <w:rsid w:val="00F83935"/>
    <w:rsid w:val="00F83C1C"/>
    <w:rsid w:val="00F83FE9"/>
    <w:rsid w:val="00F85EDA"/>
    <w:rsid w:val="00F8601E"/>
    <w:rsid w:val="00F86AD3"/>
    <w:rsid w:val="00F8720D"/>
    <w:rsid w:val="00F877AB"/>
    <w:rsid w:val="00F87D21"/>
    <w:rsid w:val="00F87F7C"/>
    <w:rsid w:val="00F90DE9"/>
    <w:rsid w:val="00F918E4"/>
    <w:rsid w:val="00F91B82"/>
    <w:rsid w:val="00F91E55"/>
    <w:rsid w:val="00F91F1D"/>
    <w:rsid w:val="00F922CC"/>
    <w:rsid w:val="00F92F4E"/>
    <w:rsid w:val="00F93A15"/>
    <w:rsid w:val="00F93D0C"/>
    <w:rsid w:val="00F9442A"/>
    <w:rsid w:val="00F94529"/>
    <w:rsid w:val="00F94DE3"/>
    <w:rsid w:val="00F94F08"/>
    <w:rsid w:val="00F94F92"/>
    <w:rsid w:val="00F951DF"/>
    <w:rsid w:val="00F9557A"/>
    <w:rsid w:val="00F9569D"/>
    <w:rsid w:val="00F95D69"/>
    <w:rsid w:val="00F95F30"/>
    <w:rsid w:val="00F965B6"/>
    <w:rsid w:val="00F970DD"/>
    <w:rsid w:val="00F97106"/>
    <w:rsid w:val="00F97CAD"/>
    <w:rsid w:val="00F97E9B"/>
    <w:rsid w:val="00FA0F03"/>
    <w:rsid w:val="00FA107E"/>
    <w:rsid w:val="00FA152D"/>
    <w:rsid w:val="00FA16B7"/>
    <w:rsid w:val="00FA1851"/>
    <w:rsid w:val="00FA1E11"/>
    <w:rsid w:val="00FA232A"/>
    <w:rsid w:val="00FA3708"/>
    <w:rsid w:val="00FA48D5"/>
    <w:rsid w:val="00FA4C30"/>
    <w:rsid w:val="00FA4C86"/>
    <w:rsid w:val="00FA5DAE"/>
    <w:rsid w:val="00FA6160"/>
    <w:rsid w:val="00FA6A43"/>
    <w:rsid w:val="00FA6B8A"/>
    <w:rsid w:val="00FA6B99"/>
    <w:rsid w:val="00FA75B4"/>
    <w:rsid w:val="00FB1402"/>
    <w:rsid w:val="00FB201B"/>
    <w:rsid w:val="00FB30DE"/>
    <w:rsid w:val="00FB35F5"/>
    <w:rsid w:val="00FB44CC"/>
    <w:rsid w:val="00FB542B"/>
    <w:rsid w:val="00FB57F5"/>
    <w:rsid w:val="00FB599B"/>
    <w:rsid w:val="00FB659D"/>
    <w:rsid w:val="00FB665F"/>
    <w:rsid w:val="00FB6831"/>
    <w:rsid w:val="00FB6F16"/>
    <w:rsid w:val="00FC0526"/>
    <w:rsid w:val="00FC0B40"/>
    <w:rsid w:val="00FC0B44"/>
    <w:rsid w:val="00FC10FF"/>
    <w:rsid w:val="00FC1287"/>
    <w:rsid w:val="00FC2153"/>
    <w:rsid w:val="00FC2583"/>
    <w:rsid w:val="00FC296F"/>
    <w:rsid w:val="00FC370C"/>
    <w:rsid w:val="00FC399D"/>
    <w:rsid w:val="00FC3DBB"/>
    <w:rsid w:val="00FC409D"/>
    <w:rsid w:val="00FC544F"/>
    <w:rsid w:val="00FC586C"/>
    <w:rsid w:val="00FC6BD8"/>
    <w:rsid w:val="00FC76DB"/>
    <w:rsid w:val="00FC7EAA"/>
    <w:rsid w:val="00FC7F32"/>
    <w:rsid w:val="00FD051C"/>
    <w:rsid w:val="00FD1D21"/>
    <w:rsid w:val="00FD2ED8"/>
    <w:rsid w:val="00FD307D"/>
    <w:rsid w:val="00FD3E90"/>
    <w:rsid w:val="00FD6F39"/>
    <w:rsid w:val="00FD70F3"/>
    <w:rsid w:val="00FD710C"/>
    <w:rsid w:val="00FD7469"/>
    <w:rsid w:val="00FD7533"/>
    <w:rsid w:val="00FD7781"/>
    <w:rsid w:val="00FD7C3B"/>
    <w:rsid w:val="00FE0013"/>
    <w:rsid w:val="00FE090D"/>
    <w:rsid w:val="00FE1781"/>
    <w:rsid w:val="00FE1C78"/>
    <w:rsid w:val="00FE268E"/>
    <w:rsid w:val="00FE2D41"/>
    <w:rsid w:val="00FE36BB"/>
    <w:rsid w:val="00FE47F3"/>
    <w:rsid w:val="00FE4C56"/>
    <w:rsid w:val="00FE508C"/>
    <w:rsid w:val="00FE5D5E"/>
    <w:rsid w:val="00FE6157"/>
    <w:rsid w:val="00FE647E"/>
    <w:rsid w:val="00FE773A"/>
    <w:rsid w:val="00FE7761"/>
    <w:rsid w:val="00FF0F68"/>
    <w:rsid w:val="00FF1614"/>
    <w:rsid w:val="00FF1F92"/>
    <w:rsid w:val="00FF2FD4"/>
    <w:rsid w:val="00FF4535"/>
    <w:rsid w:val="00FF4B73"/>
    <w:rsid w:val="00FF54C7"/>
    <w:rsid w:val="00FF5AFC"/>
    <w:rsid w:val="00FF680C"/>
    <w:rsid w:val="00FF6D42"/>
    <w:rsid w:val="00FF7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E1C5A"/>
  <w15:docId w15:val="{EA8AB613-A29D-4059-8917-48EFE226F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6B7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B63C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BB63C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5221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9401F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Emphasis"/>
    <w:basedOn w:val="a0"/>
    <w:uiPriority w:val="20"/>
    <w:qFormat/>
    <w:rsid w:val="009401FB"/>
    <w:rPr>
      <w:i/>
      <w:iCs/>
    </w:rPr>
  </w:style>
  <w:style w:type="paragraph" w:styleId="a5">
    <w:name w:val="List Paragraph"/>
    <w:basedOn w:val="a"/>
    <w:uiPriority w:val="34"/>
    <w:qFormat/>
    <w:rsid w:val="004A620F"/>
    <w:pPr>
      <w:ind w:firstLine="420"/>
    </w:pPr>
  </w:style>
  <w:style w:type="paragraph" w:styleId="a6">
    <w:name w:val="header"/>
    <w:basedOn w:val="a"/>
    <w:link w:val="a7"/>
    <w:uiPriority w:val="99"/>
    <w:unhideWhenUsed/>
    <w:rsid w:val="00FE09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E090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E09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E090D"/>
    <w:rPr>
      <w:sz w:val="18"/>
      <w:szCs w:val="18"/>
    </w:rPr>
  </w:style>
  <w:style w:type="paragraph" w:styleId="aa">
    <w:name w:val="Title"/>
    <w:basedOn w:val="a"/>
    <w:link w:val="ab"/>
    <w:qFormat/>
    <w:rsid w:val="00DA653C"/>
    <w:pPr>
      <w:spacing w:before="240" w:after="60"/>
      <w:jc w:val="center"/>
      <w:outlineLvl w:val="0"/>
    </w:pPr>
    <w:rPr>
      <w:rFonts w:ascii="等线 Light" w:eastAsia="等线 Light" w:hAnsi="等线 Light" w:cs="Times New Roman"/>
      <w:b/>
      <w:bCs/>
      <w:sz w:val="32"/>
      <w:szCs w:val="32"/>
    </w:rPr>
  </w:style>
  <w:style w:type="character" w:customStyle="1" w:styleId="ab">
    <w:name w:val="标题 字符"/>
    <w:basedOn w:val="a0"/>
    <w:link w:val="aa"/>
    <w:rsid w:val="00DA653C"/>
    <w:rPr>
      <w:rFonts w:ascii="等线 Light" w:eastAsia="等线 Light" w:hAnsi="等线 Light" w:cs="Times New Roman"/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0"/>
    <w:rsid w:val="00F818F0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F818F0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F818F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F818F0"/>
    <w:rPr>
      <w:rFonts w:ascii="等线" w:eastAsia="等线" w:hAnsi="等线"/>
      <w:noProof/>
      <w:sz w:val="20"/>
    </w:rPr>
  </w:style>
  <w:style w:type="paragraph" w:styleId="ac">
    <w:name w:val="Revision"/>
    <w:hidden/>
    <w:uiPriority w:val="99"/>
    <w:semiHidden/>
    <w:rsid w:val="00E07F27"/>
  </w:style>
  <w:style w:type="paragraph" w:customStyle="1" w:styleId="AuthorList">
    <w:name w:val="Author List"/>
    <w:aliases w:val="Abstract,Keywords"/>
    <w:basedOn w:val="ad"/>
    <w:next w:val="a"/>
    <w:uiPriority w:val="1"/>
    <w:qFormat/>
    <w:rsid w:val="00A85D90"/>
    <w:pPr>
      <w:widowControl/>
      <w:spacing w:after="240" w:line="240" w:lineRule="auto"/>
      <w:jc w:val="left"/>
      <w:outlineLvl w:val="9"/>
    </w:pPr>
    <w:rPr>
      <w:rFonts w:ascii="Times New Roman" w:hAnsi="Times New Roman" w:cs="Times New Roman"/>
      <w:bCs w:val="0"/>
      <w:kern w:val="0"/>
      <w:sz w:val="24"/>
      <w:szCs w:val="24"/>
      <w:lang w:eastAsia="en-US"/>
    </w:rPr>
  </w:style>
  <w:style w:type="paragraph" w:styleId="ad">
    <w:name w:val="Subtitle"/>
    <w:basedOn w:val="a"/>
    <w:next w:val="a"/>
    <w:link w:val="ae"/>
    <w:uiPriority w:val="11"/>
    <w:qFormat/>
    <w:rsid w:val="00A85D90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e">
    <w:name w:val="副标题 字符"/>
    <w:basedOn w:val="a0"/>
    <w:link w:val="ad"/>
    <w:uiPriority w:val="11"/>
    <w:rsid w:val="00A85D90"/>
    <w:rPr>
      <w:b/>
      <w:bCs/>
      <w:kern w:val="28"/>
      <w:sz w:val="32"/>
      <w:szCs w:val="32"/>
    </w:rPr>
  </w:style>
  <w:style w:type="paragraph" w:styleId="af">
    <w:name w:val="Body Text"/>
    <w:basedOn w:val="a"/>
    <w:link w:val="af0"/>
    <w:rsid w:val="00B43D41"/>
    <w:pPr>
      <w:jc w:val="center"/>
    </w:pPr>
    <w:rPr>
      <w:rFonts w:ascii="Times New Roman" w:eastAsia="宋体" w:hAnsi="Times New Roman" w:cs="Times New Roman"/>
      <w:szCs w:val="24"/>
    </w:rPr>
  </w:style>
  <w:style w:type="character" w:customStyle="1" w:styleId="af0">
    <w:name w:val="正文文本 字符"/>
    <w:basedOn w:val="a0"/>
    <w:link w:val="af"/>
    <w:rsid w:val="00B43D41"/>
    <w:rPr>
      <w:rFonts w:ascii="Times New Roman" w:eastAsia="宋体" w:hAnsi="Times New Roman" w:cs="Times New Roman"/>
      <w:szCs w:val="24"/>
    </w:rPr>
  </w:style>
  <w:style w:type="character" w:styleId="af1">
    <w:name w:val="Hyperlink"/>
    <w:basedOn w:val="a0"/>
    <w:uiPriority w:val="99"/>
    <w:unhideWhenUsed/>
    <w:rsid w:val="00B60933"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rsid w:val="00BB63C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BB63C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1">
    <w:name w:val="未处理的提及1"/>
    <w:basedOn w:val="a0"/>
    <w:uiPriority w:val="99"/>
    <w:semiHidden/>
    <w:unhideWhenUsed/>
    <w:rsid w:val="00A67CB9"/>
    <w:rPr>
      <w:color w:val="605E5C"/>
      <w:shd w:val="clear" w:color="auto" w:fill="E1DFDD"/>
    </w:rPr>
  </w:style>
  <w:style w:type="paragraph" w:styleId="af2">
    <w:name w:val="Balloon Text"/>
    <w:basedOn w:val="a"/>
    <w:link w:val="af3"/>
    <w:uiPriority w:val="99"/>
    <w:semiHidden/>
    <w:unhideWhenUsed/>
    <w:rsid w:val="0014369C"/>
    <w:rPr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14369C"/>
    <w:rPr>
      <w:sz w:val="18"/>
      <w:szCs w:val="18"/>
    </w:rPr>
  </w:style>
  <w:style w:type="character" w:styleId="af4">
    <w:name w:val="annotation reference"/>
    <w:basedOn w:val="a0"/>
    <w:uiPriority w:val="99"/>
    <w:rsid w:val="000F3DF7"/>
    <w:rPr>
      <w:sz w:val="16"/>
      <w:szCs w:val="16"/>
    </w:rPr>
  </w:style>
  <w:style w:type="paragraph" w:styleId="af5">
    <w:name w:val="annotation text"/>
    <w:basedOn w:val="a"/>
    <w:link w:val="af6"/>
    <w:uiPriority w:val="99"/>
    <w:unhideWhenUsed/>
    <w:rsid w:val="00362405"/>
    <w:rPr>
      <w:rFonts w:ascii="Palatino Linotype" w:hAnsi="Palatino Linotype"/>
      <w:sz w:val="20"/>
      <w:szCs w:val="20"/>
    </w:rPr>
  </w:style>
  <w:style w:type="character" w:customStyle="1" w:styleId="af6">
    <w:name w:val="批注文字 字符"/>
    <w:basedOn w:val="a0"/>
    <w:link w:val="af5"/>
    <w:uiPriority w:val="99"/>
    <w:rsid w:val="00362405"/>
    <w:rPr>
      <w:rFonts w:ascii="Palatino Linotype" w:hAnsi="Palatino Linotype"/>
      <w:sz w:val="20"/>
      <w:szCs w:val="20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4F5F4B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4F5F4B"/>
    <w:rPr>
      <w:rFonts w:ascii="Palatino Linotype" w:hAnsi="Palatino Linotype"/>
      <w:b/>
      <w:bCs/>
      <w:sz w:val="20"/>
      <w:szCs w:val="20"/>
    </w:rPr>
  </w:style>
  <w:style w:type="character" w:styleId="af9">
    <w:name w:val="line number"/>
    <w:basedOn w:val="a0"/>
    <w:uiPriority w:val="99"/>
    <w:semiHidden/>
    <w:unhideWhenUsed/>
    <w:rsid w:val="00F36B79"/>
    <w:rPr>
      <w:rFonts w:ascii="Times New Roman" w:hAnsi="Times New Roman"/>
      <w:sz w:val="24"/>
    </w:rPr>
  </w:style>
  <w:style w:type="character" w:styleId="afa">
    <w:name w:val="Unresolved Mention"/>
    <w:basedOn w:val="a0"/>
    <w:uiPriority w:val="99"/>
    <w:semiHidden/>
    <w:unhideWhenUsed/>
    <w:rsid w:val="00495E6B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D9708F"/>
    <w:rPr>
      <w:color w:val="954F72" w:themeColor="followedHyperlink"/>
      <w:u w:val="single"/>
    </w:rPr>
  </w:style>
  <w:style w:type="table" w:styleId="afc">
    <w:name w:val="Table Grid"/>
    <w:basedOn w:val="a1"/>
    <w:uiPriority w:val="39"/>
    <w:rsid w:val="00853F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60">
    <w:name w:val="标题 6 字符"/>
    <w:basedOn w:val="a0"/>
    <w:link w:val="6"/>
    <w:uiPriority w:val="9"/>
    <w:semiHidden/>
    <w:rsid w:val="0065221E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2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44F4F4-B9D7-43FD-BDA4-EFD8C4A5E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1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roxy</cp:lastModifiedBy>
  <cp:revision>913</cp:revision>
  <dcterms:created xsi:type="dcterms:W3CDTF">2024-05-21T01:45:00Z</dcterms:created>
  <dcterms:modified xsi:type="dcterms:W3CDTF">2024-06-05T08:26:00Z</dcterms:modified>
</cp:coreProperties>
</file>